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8974A7" w14:textId="4545AABB" w:rsidR="00133C91" w:rsidRPr="00A02519" w:rsidRDefault="00DA6A27" w:rsidP="00A02519">
      <w:pPr>
        <w:pStyle w:val="Nadpis4"/>
        <w:rPr>
          <w:i w:val="0"/>
          <w:iCs w:val="0"/>
          <w:color w:val="auto"/>
          <w:spacing w:val="-10"/>
          <w:kern w:val="28"/>
          <w:sz w:val="56"/>
          <w:szCs w:val="56"/>
        </w:rPr>
      </w:pPr>
      <w:r>
        <w:rPr>
          <w:i w:val="0"/>
          <w:iCs w:val="0"/>
          <w:color w:val="auto"/>
          <w:spacing w:val="-10"/>
          <w:kern w:val="28"/>
          <w:sz w:val="56"/>
          <w:szCs w:val="56"/>
        </w:rPr>
        <w:t>Polovodičové paměti</w:t>
      </w:r>
    </w:p>
    <w:p w14:paraId="0B920750" w14:textId="77777777" w:rsidR="001650C0" w:rsidRDefault="001650C0" w:rsidP="001650C0">
      <w:pPr>
        <w:pStyle w:val="Nadpis4"/>
      </w:pPr>
      <w:r>
        <w:t>Úvod</w:t>
      </w:r>
    </w:p>
    <w:p w14:paraId="7C2F3158" w14:textId="6F174C6A" w:rsidR="001650C0" w:rsidRDefault="0091604E" w:rsidP="001650C0">
      <w:pPr>
        <w:rPr>
          <w:sz w:val="16"/>
          <w:lang w:val="cs-CZ"/>
        </w:rPr>
      </w:pPr>
      <w:r>
        <w:rPr>
          <w:sz w:val="16"/>
          <w:lang w:val="cs-CZ"/>
        </w:rPr>
        <w:t>Otázka je trochu více zaměřená na elektrotechniku a fyziku. Jde mluvit o hodně věcech, ale nějakým se prostě nevyhynete. Chce si to projít aspoň 3x a vědět o tom jak a co tam je. Nemám ji moc rád.</w:t>
      </w:r>
    </w:p>
    <w:p w14:paraId="0AE2ACB5" w14:textId="008A28C7" w:rsidR="00CB21C6" w:rsidRPr="00CB21C6" w:rsidRDefault="00CB21C6" w:rsidP="00CB21C6">
      <w:pPr>
        <w:pStyle w:val="Nadpis3"/>
        <w:rPr>
          <w:lang w:val="cs-CZ"/>
        </w:rPr>
      </w:pPr>
      <w:r w:rsidRPr="00CB21C6">
        <w:rPr>
          <w:lang w:val="cs-CZ"/>
        </w:rPr>
        <w:t>Data X informace - Informace jsou data s významem.</w:t>
      </w:r>
    </w:p>
    <w:p w14:paraId="20CDEC03" w14:textId="7B794A5F" w:rsidR="00D62DF0" w:rsidRPr="006E3F74" w:rsidRDefault="009C514C" w:rsidP="00C143E5">
      <w:pPr>
        <w:pStyle w:val="Nadpis1"/>
        <w:rPr>
          <w:rFonts w:ascii="Bookman Old Style" w:hAnsi="Bookman Old Style"/>
          <w:b/>
          <w:sz w:val="40"/>
          <w:szCs w:val="40"/>
        </w:rPr>
      </w:pPr>
      <w:r w:rsidRPr="00CA5CC9">
        <w:rPr>
          <w:rFonts w:asciiTheme="minorHAnsi" w:hAnsiTheme="minorHAnsi"/>
          <w:noProof/>
        </w:rPr>
        <w:drawing>
          <wp:anchor distT="0" distB="0" distL="114300" distR="114300" simplePos="0" relativeHeight="251662336" behindDoc="1" locked="0" layoutInCell="1" allowOverlap="1" wp14:anchorId="12B24832" wp14:editId="298FA00D">
            <wp:simplePos x="0" y="0"/>
            <wp:positionH relativeFrom="column">
              <wp:posOffset>3983355</wp:posOffset>
            </wp:positionH>
            <wp:positionV relativeFrom="paragraph">
              <wp:posOffset>213360</wp:posOffset>
            </wp:positionV>
            <wp:extent cx="2395855" cy="1200150"/>
            <wp:effectExtent l="0" t="0" r="4445" b="0"/>
            <wp:wrapTight wrapText="bothSides">
              <wp:wrapPolygon edited="0">
                <wp:start x="0" y="0"/>
                <wp:lineTo x="0" y="21257"/>
                <wp:lineTo x="21468" y="21257"/>
                <wp:lineTo x="21468" y="0"/>
                <wp:lineTo x="0" y="0"/>
              </wp:wrapPolygon>
            </wp:wrapTight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5855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143E5">
        <w:t>Definice</w:t>
      </w:r>
    </w:p>
    <w:p w14:paraId="3C5DE1F0" w14:textId="67603EA2" w:rsidR="006E3F74" w:rsidRPr="00CA5CC9" w:rsidRDefault="006E3F74" w:rsidP="00CA5CC9">
      <w:pPr>
        <w:rPr>
          <w:lang w:val="cs-CZ"/>
        </w:rPr>
      </w:pPr>
      <w:r w:rsidRPr="00CA5CC9">
        <w:rPr>
          <w:lang w:val="cs-CZ"/>
        </w:rPr>
        <w:t xml:space="preserve">Polovodičové paměti se skládají z paměťových buněk. Paměťová buňka je </w:t>
      </w:r>
      <w:r w:rsidR="00D62DF0" w:rsidRPr="00CA5CC9">
        <w:rPr>
          <w:lang w:val="cs-CZ"/>
        </w:rPr>
        <w:t>tvořena integrovanými</w:t>
      </w:r>
      <w:r w:rsidRPr="00CA5CC9">
        <w:rPr>
          <w:lang w:val="cs-CZ"/>
        </w:rPr>
        <w:t xml:space="preserve"> součástky nebo obvod</w:t>
      </w:r>
      <w:r w:rsidR="00D62DF0" w:rsidRPr="00CA5CC9">
        <w:rPr>
          <w:lang w:val="cs-CZ"/>
        </w:rPr>
        <w:t>em</w:t>
      </w:r>
      <w:r w:rsidRPr="00CA5CC9">
        <w:rPr>
          <w:lang w:val="cs-CZ"/>
        </w:rPr>
        <w:t xml:space="preserve">, umožňující trvale nebo dočasně vyvolat dva stavy (0 </w:t>
      </w:r>
      <w:r w:rsidR="00B802B2" w:rsidRPr="00CA5CC9">
        <w:rPr>
          <w:lang w:val="cs-CZ"/>
        </w:rPr>
        <w:t>nebo</w:t>
      </w:r>
      <w:r w:rsidR="00D62DF0" w:rsidRPr="00CA5CC9">
        <w:rPr>
          <w:lang w:val="cs-CZ"/>
        </w:rPr>
        <w:t xml:space="preserve"> </w:t>
      </w:r>
      <w:r w:rsidRPr="00CA5CC9">
        <w:rPr>
          <w:lang w:val="cs-CZ"/>
        </w:rPr>
        <w:t>1). Každá základní paměťová buňka má kapacitu 1 bit</w:t>
      </w:r>
      <w:r w:rsidRPr="00C81697">
        <w:rPr>
          <w:lang w:val="cs-CZ"/>
        </w:rPr>
        <w:t>.</w:t>
      </w:r>
      <w:r w:rsidR="006464E2" w:rsidRPr="00C81697">
        <w:rPr>
          <w:lang w:val="cs-CZ"/>
        </w:rPr>
        <w:t xml:space="preserve"> </w:t>
      </w:r>
      <w:r w:rsidRPr="00CA5CC9">
        <w:rPr>
          <w:lang w:val="cs-CZ"/>
        </w:rPr>
        <w:t xml:space="preserve">Podle toho, čím je paměťová buňka tvořena se mění vlastnosti polovodičové paměti. </w:t>
      </w:r>
    </w:p>
    <w:p w14:paraId="44B4FB0C" w14:textId="25A5284D" w:rsidR="004A0685" w:rsidRPr="006E3F74" w:rsidRDefault="006E3F74" w:rsidP="008F3959">
      <w:pPr>
        <w:spacing w:line="256" w:lineRule="auto"/>
        <w:rPr>
          <w:lang w:val="cs-CZ"/>
        </w:rPr>
      </w:pPr>
      <w:r w:rsidRPr="00CA5CC9">
        <w:rPr>
          <w:lang w:val="cs-CZ"/>
        </w:rPr>
        <w:t>Paměťové buňky jsou na polovodičovém čipu uspořádány maticově (tvoří mřížku)</w:t>
      </w:r>
      <w:r w:rsidR="005F6633">
        <w:rPr>
          <w:lang w:val="cs-CZ"/>
        </w:rPr>
        <w:t>.</w:t>
      </w:r>
    </w:p>
    <w:p w14:paraId="4DE79C9F" w14:textId="753080AB" w:rsidR="006E3F74" w:rsidRDefault="00D62DF0" w:rsidP="00CA5CC9">
      <w:pPr>
        <w:rPr>
          <w:lang w:val="cs-CZ"/>
        </w:rPr>
      </w:pPr>
      <w:r w:rsidRPr="00327E48">
        <w:rPr>
          <w:lang w:val="cs-CZ"/>
        </w:rPr>
        <w:t>U</w:t>
      </w:r>
      <w:r w:rsidR="006E3F74" w:rsidRPr="00327E48">
        <w:rPr>
          <w:lang w:val="cs-CZ"/>
        </w:rPr>
        <w:t>místění každé paměťové buňky je určen</w:t>
      </w:r>
      <w:r w:rsidR="006400F2" w:rsidRPr="00327E48">
        <w:rPr>
          <w:lang w:val="cs-CZ"/>
        </w:rPr>
        <w:t>o</w:t>
      </w:r>
      <w:r w:rsidR="006E3F74" w:rsidRPr="00327E48">
        <w:rPr>
          <w:lang w:val="cs-CZ"/>
        </w:rPr>
        <w:t xml:space="preserve"> řádkovým</w:t>
      </w:r>
      <w:r w:rsidR="00F516E9" w:rsidRPr="00327E48">
        <w:rPr>
          <w:lang w:val="cs-CZ"/>
        </w:rPr>
        <w:t xml:space="preserve"> </w:t>
      </w:r>
      <w:r w:rsidR="006E3F74" w:rsidRPr="00327E48">
        <w:rPr>
          <w:lang w:val="cs-CZ"/>
        </w:rPr>
        <w:t>a sloupcovým vodičem. O adresování</w:t>
      </w:r>
      <w:r w:rsidRPr="00327E48">
        <w:rPr>
          <w:lang w:val="cs-CZ"/>
        </w:rPr>
        <w:t xml:space="preserve"> (nalezení)</w:t>
      </w:r>
      <w:r w:rsidR="006E3F74" w:rsidRPr="00327E48">
        <w:rPr>
          <w:lang w:val="cs-CZ"/>
        </w:rPr>
        <w:t xml:space="preserve"> příslušné buňky v paměti se stará paměťový řadič, jehož úkolem je řídit proces čtení a zápisu dat.</w:t>
      </w:r>
      <w:r w:rsidR="00721F36" w:rsidRPr="00721F36">
        <w:rPr>
          <w:lang w:val="cs-CZ"/>
        </w:rPr>
        <w:t xml:space="preserve"> </w:t>
      </w:r>
      <w:r w:rsidR="00721F36" w:rsidRPr="00C81697">
        <w:rPr>
          <w:lang w:val="cs-CZ"/>
        </w:rPr>
        <w:t>Data jsou přístupné pomocí binární paměťové adresy</w:t>
      </w:r>
      <w:r w:rsidR="00721F36">
        <w:t xml:space="preserve"> (</w:t>
      </w:r>
      <w:r w:rsidR="00721F36" w:rsidRPr="00C81697">
        <w:rPr>
          <w:lang w:val="cs-CZ"/>
        </w:rPr>
        <w:t>adresa</w:t>
      </w:r>
      <w:r w:rsidR="00721F36">
        <w:t xml:space="preserve"> = 2*</w:t>
      </w:r>
      <w:r w:rsidR="00721F36" w:rsidRPr="007D24F6">
        <w:rPr>
          <w:lang w:val="cs-CZ"/>
        </w:rPr>
        <w:t>celkový počet bitů</w:t>
      </w:r>
      <w:r w:rsidR="00721F36">
        <w:t>).</w:t>
      </w:r>
    </w:p>
    <w:p w14:paraId="3F39F0BB" w14:textId="239F3F34" w:rsidR="00AB13CA" w:rsidRPr="00576F7D" w:rsidRDefault="00AB13CA" w:rsidP="002F0EFA">
      <w:pPr>
        <w:pStyle w:val="Nadpis3"/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 w:rsidRPr="002F0EFA">
        <w:rPr>
          <w:lang w:val="en-GB"/>
        </w:rPr>
        <w:t>DMA request</w:t>
      </w:r>
      <w:r w:rsidR="002F0EFA">
        <w:rPr>
          <w:lang w:val="en-GB"/>
        </w:rPr>
        <w:t xml:space="preserve"> </w:t>
      </w:r>
      <w:r w:rsidR="00230D42">
        <w:rPr>
          <w:lang w:val="en-GB"/>
        </w:rPr>
        <w:t>–</w:t>
      </w:r>
      <w:r w:rsidR="002F0EFA">
        <w:rPr>
          <w:lang w:val="en-GB"/>
        </w:rPr>
        <w:t xml:space="preserve"> </w:t>
      </w:r>
      <w:r w:rsidR="00230D42" w:rsidRPr="00576F7D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přímé spojení mezi </w:t>
      </w:r>
      <w:r w:rsidR="00576F7D" w:rsidRPr="00576F7D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(operační) </w:t>
      </w:r>
      <w:r w:rsidR="00A96D8D" w:rsidRPr="00576F7D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pamětí a </w:t>
      </w:r>
      <w:r w:rsidR="00576F7D" w:rsidRPr="00576F7D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zařízení</w:t>
      </w:r>
      <w:r w:rsidR="00721F36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m</w:t>
      </w:r>
      <w:r w:rsidR="00242975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 (má vlastní řadi</w:t>
      </w:r>
      <w:r w:rsidR="00F81C3B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č</w:t>
      </w:r>
      <w:r w:rsidR="00242975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)</w:t>
      </w:r>
      <w:r w:rsidR="00143202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, data neprocházení procesorem - rychlejší</w:t>
      </w:r>
    </w:p>
    <w:p w14:paraId="3AAC2EC7" w14:textId="291EA46E" w:rsidR="0061056D" w:rsidRDefault="00B97A58" w:rsidP="0061056D">
      <w:pPr>
        <w:pStyle w:val="Nadpis3"/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 w:rsidRPr="002F0EFA">
        <w:rPr>
          <w:lang w:val="en-GB"/>
        </w:rPr>
        <w:t>Programmed input/output</w:t>
      </w:r>
      <w:r w:rsidR="00A014E1">
        <w:rPr>
          <w:lang w:val="en-GB"/>
        </w:rPr>
        <w:t xml:space="preserve"> – </w:t>
      </w:r>
      <w:r w:rsidR="00A014E1" w:rsidRPr="004A2B0B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přenos dat</w:t>
      </w:r>
      <w:r w:rsidR="004A2B0B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 za přítomnosti procesoru</w:t>
      </w:r>
      <w:r w:rsidR="006324EF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, takže je zaměstnán přímo </w:t>
      </w:r>
      <w:r w:rsidR="00E828A2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přenosem. U polovodičových pamětí se nepoužívá</w:t>
      </w:r>
      <w:r w:rsidR="00832BCE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 (minimálně v dnešní době).</w:t>
      </w:r>
    </w:p>
    <w:p w14:paraId="7B44D844" w14:textId="50374350" w:rsidR="0061056D" w:rsidRPr="0061056D" w:rsidRDefault="00602BE9" w:rsidP="0061056D">
      <w:pPr>
        <w:pStyle w:val="Nadpis3"/>
        <w:spacing w:after="240"/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 w:rsidRPr="00602BE9">
        <w:rPr>
          <w:lang w:val="cs-CZ"/>
        </w:rPr>
        <w:t>Hierarchický systém pamětí</w:t>
      </w:r>
      <w:r>
        <w:rPr>
          <w:lang w:val="en-GB"/>
        </w:rPr>
        <w:t xml:space="preserve"> </w:t>
      </w:r>
      <w:r w:rsidR="0061056D">
        <w:rPr>
          <w:lang w:val="en-GB"/>
        </w:rPr>
        <w:t xml:space="preserve">– </w:t>
      </w:r>
      <w: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rychlost pamětí klesá </w:t>
      </w:r>
      <w:r w:rsidR="00F55AAF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směrem od procesoru a roste kapacita</w:t>
      </w:r>
    </w:p>
    <w:p w14:paraId="4970588D" w14:textId="02B03CE1" w:rsidR="006E3F74" w:rsidRPr="00327E48" w:rsidRDefault="006E3F74" w:rsidP="008A07BA">
      <w:pPr>
        <w:pStyle w:val="Nadpis3"/>
        <w:rPr>
          <w:lang w:val="cs-CZ"/>
        </w:rPr>
      </w:pPr>
      <w:r w:rsidRPr="00327E48">
        <w:rPr>
          <w:lang w:val="cs-CZ"/>
        </w:rPr>
        <w:t xml:space="preserve">Polovodičové paměti </w:t>
      </w:r>
      <w:r w:rsidR="00B802B2" w:rsidRPr="00327E48">
        <w:rPr>
          <w:lang w:val="cs-CZ"/>
        </w:rPr>
        <w:t>se</w:t>
      </w:r>
      <w:r w:rsidRPr="00327E48">
        <w:rPr>
          <w:lang w:val="cs-CZ"/>
        </w:rPr>
        <w:t xml:space="preserve"> děl</w:t>
      </w:r>
      <w:r w:rsidR="00B802B2" w:rsidRPr="00327E48">
        <w:rPr>
          <w:lang w:val="cs-CZ"/>
        </w:rPr>
        <w:t>í</w:t>
      </w:r>
      <w:r w:rsidRPr="00327E48">
        <w:rPr>
          <w:lang w:val="cs-CZ"/>
        </w:rPr>
        <w:t xml:space="preserve"> z hlediska čtení/zápisu na</w:t>
      </w:r>
      <w:r w:rsidR="00B70E4C">
        <w:rPr>
          <w:lang w:val="cs-CZ"/>
        </w:rPr>
        <w:t>:</w:t>
      </w:r>
    </w:p>
    <w:p w14:paraId="705CE5F6" w14:textId="76A85B77" w:rsidR="00B802B2" w:rsidRPr="00B53D70" w:rsidRDefault="006E3F74" w:rsidP="00B53D70">
      <w:pPr>
        <w:pStyle w:val="Nadpis2"/>
        <w:numPr>
          <w:ilvl w:val="0"/>
          <w:numId w:val="25"/>
        </w:num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 w:rsidRPr="00B802B2">
        <w:rPr>
          <w:lang w:val="cs-CZ"/>
        </w:rPr>
        <w:t xml:space="preserve">RWM </w:t>
      </w:r>
      <w:r w:rsidRPr="00DB1B18">
        <w:rPr>
          <w:sz w:val="18"/>
          <w:lang w:val="en-GB"/>
        </w:rPr>
        <w:t>Read / Write Memory</w:t>
      </w:r>
      <w:r w:rsidR="00B53D70">
        <w:rPr>
          <w:sz w:val="18"/>
          <w:lang w:val="en-GB"/>
        </w:rPr>
        <w:br/>
      </w:r>
      <w:r w:rsidR="00BF29E6"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U</w:t>
      </w:r>
      <w:r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možňují libovolné čtení i zápis dat. </w:t>
      </w:r>
      <w:r w:rsidR="00BF100B"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P</w:t>
      </w:r>
      <w:r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aměti energeticky závislé. Paměti s přímým přístupem (</w:t>
      </w:r>
      <w:r w:rsidR="00BF100B"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DMA request</w:t>
      </w:r>
      <w:r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) se označují jako paměti RAM (</w:t>
      </w:r>
      <w:r w:rsidRPr="00F01159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>Random Access Memory</w:t>
      </w:r>
      <w:r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)</w:t>
      </w:r>
      <w:r w:rsidR="00F01159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 – častá chyba</w:t>
      </w:r>
      <w:r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. </w:t>
      </w:r>
    </w:p>
    <w:p w14:paraId="1C62A612" w14:textId="4FCFDFC1" w:rsidR="00F66574" w:rsidRDefault="006E3F74" w:rsidP="00295056">
      <w:pPr>
        <w:pStyle w:val="Nadpis2"/>
        <w:numPr>
          <w:ilvl w:val="0"/>
          <w:numId w:val="25"/>
        </w:num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 w:rsidRPr="00B802B2">
        <w:rPr>
          <w:lang w:val="cs-CZ"/>
        </w:rPr>
        <w:t xml:space="preserve">ROM </w:t>
      </w:r>
      <w:r w:rsidRPr="00F338E2">
        <w:rPr>
          <w:sz w:val="18"/>
          <w:lang w:val="en-GB"/>
        </w:rPr>
        <w:t>Read Only Memory</w:t>
      </w:r>
      <w:r w:rsidR="00B53D70">
        <w:rPr>
          <w:sz w:val="18"/>
          <w:lang w:val="en-GB"/>
        </w:rPr>
        <w:br/>
      </w:r>
      <w:r w:rsidR="00BF29E6"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J</w:t>
      </w:r>
      <w:r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sou určeny především pro čtení zapsané informace. Jedná se o paměti energeticky nezávislé.</w:t>
      </w:r>
      <w:r w:rsidR="00BF100B" w:rsidRPr="00B53D7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 Novější verze ROM lze přemazávat</w:t>
      </w:r>
      <w:r w:rsidR="00F01159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, ale složitěji.</w:t>
      </w:r>
      <w:r w:rsidR="00DC1352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 Používá se např. u firmwaru viz</w:t>
      </w:r>
      <w:r w:rsidR="00197E41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 xml:space="preserve"> </w:t>
      </w:r>
      <w:r w:rsidR="00197E41" w:rsidRPr="00A37221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>bios</w:t>
      </w:r>
      <w:r w:rsidR="00DC1352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.</w:t>
      </w:r>
    </w:p>
    <w:p w14:paraId="2FF9445D" w14:textId="0FD1B3B7" w:rsidR="00B70E4C" w:rsidRPr="00327E48" w:rsidRDefault="00B70E4C" w:rsidP="00B70E4C">
      <w:pPr>
        <w:pStyle w:val="Nadpis3"/>
        <w:rPr>
          <w:lang w:val="cs-CZ"/>
        </w:rPr>
      </w:pPr>
      <w:r w:rsidRPr="00327E48">
        <w:rPr>
          <w:lang w:val="cs-CZ"/>
        </w:rPr>
        <w:t xml:space="preserve">z hlediska </w:t>
      </w:r>
      <w:r w:rsidR="008D066A">
        <w:rPr>
          <w:lang w:val="cs-CZ"/>
        </w:rPr>
        <w:t xml:space="preserve">technologie </w:t>
      </w:r>
      <w:r w:rsidRPr="00327E48">
        <w:rPr>
          <w:lang w:val="cs-CZ"/>
        </w:rPr>
        <w:t>na</w:t>
      </w:r>
      <w:r w:rsidR="008D066A">
        <w:rPr>
          <w:lang w:val="cs-CZ"/>
        </w:rPr>
        <w:t>:</w:t>
      </w:r>
    </w:p>
    <w:p w14:paraId="08C07F6D" w14:textId="7310B1B5" w:rsidR="00B70E4C" w:rsidRPr="00B53D70" w:rsidRDefault="009E2818" w:rsidP="00B70E4C">
      <w:pPr>
        <w:pStyle w:val="Nadpis2"/>
        <w:numPr>
          <w:ilvl w:val="0"/>
          <w:numId w:val="25"/>
        </w:num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 w:rsidRPr="00275337">
        <w:rPr>
          <w:rStyle w:val="Nadpis4Char"/>
          <w:sz w:val="22"/>
        </w:rPr>
        <w:t xml:space="preserve">Statické </w:t>
      </w:r>
      <w:r w:rsidR="00275337">
        <w:rPr>
          <w:rStyle w:val="Nadpis4Char"/>
          <w:sz w:val="22"/>
        </w:rPr>
        <w:t>–</w:t>
      </w:r>
      <w:r w:rsidRPr="00275337">
        <w:rPr>
          <w:rStyle w:val="Nadpis4Char"/>
          <w:sz w:val="22"/>
        </w:rPr>
        <w:t xml:space="preserve"> SRAM</w:t>
      </w:r>
      <w:r w:rsidR="00275337">
        <w:rPr>
          <w:rStyle w:val="Nadpis4Char"/>
          <w:sz w:val="22"/>
        </w:rPr>
        <w:t xml:space="preserve"> - </w:t>
      </w:r>
      <w:r w:rsidR="00EF23FD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Nepotřebuje obnovu dat</w:t>
      </w:r>
    </w:p>
    <w:p w14:paraId="5BE531B1" w14:textId="742E2C47" w:rsidR="00B70E4C" w:rsidRDefault="009E2818" w:rsidP="00B70E4C">
      <w:pPr>
        <w:pStyle w:val="Nadpis2"/>
        <w:numPr>
          <w:ilvl w:val="0"/>
          <w:numId w:val="25"/>
        </w:num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 w:rsidRPr="00275337">
        <w:rPr>
          <w:rStyle w:val="Nadpis4Char"/>
          <w:sz w:val="22"/>
        </w:rPr>
        <w:t xml:space="preserve">Dynamice </w:t>
      </w:r>
      <w:r w:rsidR="00275337">
        <w:rPr>
          <w:rStyle w:val="Nadpis4Char"/>
          <w:sz w:val="22"/>
        </w:rPr>
        <w:t>–</w:t>
      </w:r>
      <w:r w:rsidRPr="00275337">
        <w:rPr>
          <w:rStyle w:val="Nadpis4Char"/>
          <w:sz w:val="22"/>
        </w:rPr>
        <w:t xml:space="preserve"> DRAM</w:t>
      </w:r>
      <w:r w:rsidR="00275337">
        <w:rPr>
          <w:rStyle w:val="Nadpis4Char"/>
          <w:sz w:val="22"/>
        </w:rPr>
        <w:t xml:space="preserve"> - </w:t>
      </w:r>
      <w:r w:rsidR="00EF23FD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Potřebuje obnovu dat</w:t>
      </w:r>
    </w:p>
    <w:p w14:paraId="4FD79786" w14:textId="57A0B7F0" w:rsidR="00275337" w:rsidRPr="00275337" w:rsidRDefault="00EF23FD" w:rsidP="00275337">
      <w:pPr>
        <w:pStyle w:val="Nadpis3"/>
        <w:rPr>
          <w:lang w:val="cs-CZ"/>
        </w:rPr>
      </w:pPr>
      <w:r>
        <w:rPr>
          <w:lang w:val="cs-CZ"/>
        </w:rPr>
        <w:t>Z</w:t>
      </w:r>
      <w:r w:rsidR="00275337">
        <w:rPr>
          <w:lang w:val="cs-CZ"/>
        </w:rPr>
        <w:t> </w:t>
      </w:r>
      <w:r>
        <w:rPr>
          <w:lang w:val="cs-CZ"/>
        </w:rPr>
        <w:t>hlediska</w:t>
      </w:r>
      <w:r w:rsidR="00275337">
        <w:rPr>
          <w:lang w:val="cs-CZ"/>
        </w:rPr>
        <w:t xml:space="preserve"> výběru buňky</w:t>
      </w:r>
    </w:p>
    <w:p w14:paraId="710A1BFD" w14:textId="619B9590" w:rsidR="00CF5DCB" w:rsidRPr="00B53D70" w:rsidRDefault="00CF5DCB" w:rsidP="00CF5DCB">
      <w:pPr>
        <w:pStyle w:val="Nadpis2"/>
        <w:numPr>
          <w:ilvl w:val="0"/>
          <w:numId w:val="25"/>
        </w:num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>
        <w:rPr>
          <w:rStyle w:val="Nadpis4Char"/>
          <w:sz w:val="22"/>
        </w:rPr>
        <w:t xml:space="preserve">Adresovatelná - </w:t>
      </w:r>
      <w: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Nepotřebuje obnovu dat</w:t>
      </w:r>
    </w:p>
    <w:p w14:paraId="615347FD" w14:textId="430B546F" w:rsidR="00CF5DCB" w:rsidRDefault="00CF5DCB" w:rsidP="00CF5DCB">
      <w:pPr>
        <w:pStyle w:val="Nadpis2"/>
        <w:numPr>
          <w:ilvl w:val="0"/>
          <w:numId w:val="25"/>
        </w:num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>
        <w:rPr>
          <w:rStyle w:val="Nadpis4Char"/>
          <w:sz w:val="22"/>
        </w:rPr>
        <w:t xml:space="preserve">Sekvenční - </w:t>
      </w:r>
      <w: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Potřebuje obnovu dat</w:t>
      </w:r>
    </w:p>
    <w:p w14:paraId="04A0DFD6" w14:textId="1BE9F77F" w:rsidR="00CF5DCB" w:rsidRPr="00680880" w:rsidRDefault="00CF5DCB" w:rsidP="00CF5DCB">
      <w:pPr>
        <w:pStyle w:val="Nadpis2"/>
        <w:numPr>
          <w:ilvl w:val="0"/>
          <w:numId w:val="25"/>
        </w:num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</w:pPr>
      <w:r>
        <w:rPr>
          <w:rStyle w:val="Nadpis4Char"/>
          <w:sz w:val="22"/>
        </w:rPr>
        <w:t xml:space="preserve">LIFO (zásobník) </w:t>
      </w:r>
      <w:r w:rsidR="00CF7372">
        <w:rPr>
          <w:rStyle w:val="Nadpis4Char"/>
          <w:sz w:val="22"/>
        </w:rPr>
        <w:t>–</w:t>
      </w:r>
      <w:r>
        <w:rPr>
          <w:rStyle w:val="Nadpis4Char"/>
          <w:sz w:val="22"/>
        </w:rPr>
        <w:t xml:space="preserve"> </w:t>
      </w:r>
      <w:r w:rsidR="00CF7372" w:rsidRPr="00CF7372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>last in first out</w:t>
      </w:r>
      <w:r w:rsidR="006D35C5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 xml:space="preserve"> </w:t>
      </w:r>
      <w:r w:rsidR="00680880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 xml:space="preserve">– </w:t>
      </w:r>
      <w:r w:rsidR="00680880" w:rsidRPr="0068088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mezi výpočty, Java</w:t>
      </w:r>
    </w:p>
    <w:p w14:paraId="2AB7C140" w14:textId="32ABB273" w:rsidR="00CF5DCB" w:rsidRDefault="00CF5DCB" w:rsidP="00CF5DCB">
      <w:pPr>
        <w:pStyle w:val="Nadpis2"/>
        <w:numPr>
          <w:ilvl w:val="0"/>
          <w:numId w:val="25"/>
        </w:numPr>
        <w:rPr>
          <w:rStyle w:val="Nadpis4Char"/>
          <w:sz w:val="22"/>
        </w:rPr>
      </w:pPr>
      <w:r>
        <w:rPr>
          <w:rStyle w:val="Nadpis4Char"/>
          <w:sz w:val="22"/>
        </w:rPr>
        <w:t xml:space="preserve">FIFO (fronta) </w:t>
      </w:r>
      <w:r w:rsidR="00B249B1">
        <w:rPr>
          <w:rStyle w:val="Nadpis4Char"/>
          <w:sz w:val="22"/>
        </w:rPr>
        <w:t>–</w:t>
      </w:r>
      <w:r>
        <w:rPr>
          <w:rStyle w:val="Nadpis4Char"/>
          <w:sz w:val="22"/>
        </w:rPr>
        <w:t xml:space="preserve"> </w:t>
      </w:r>
      <w:r w:rsidR="00CF7372" w:rsidRPr="00CF7372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>first in first out</w:t>
      </w:r>
      <w:r w:rsidR="005250EA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 xml:space="preserve"> </w:t>
      </w:r>
      <w:r w:rsidR="00DF7664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>–</w:t>
      </w:r>
      <w:r w:rsidR="005250EA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 xml:space="preserve"> </w:t>
      </w:r>
      <w:r w:rsidR="00680880" w:rsidRPr="0068088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databá</w:t>
      </w:r>
      <w:r w:rsidR="0068088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z</w:t>
      </w:r>
      <w:r w:rsidR="00680880" w:rsidRPr="0068088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e</w:t>
      </w:r>
      <w:r w:rsidR="00DF7664"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t xml:space="preserve">, </w:t>
      </w:r>
      <w:r w:rsidR="00DF7664" w:rsidRPr="00680880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požadavky</w:t>
      </w:r>
    </w:p>
    <w:p w14:paraId="2415A6F1" w14:textId="2B9E80EC" w:rsidR="00B249B1" w:rsidRDefault="00B249B1" w:rsidP="00EC477D">
      <w:pPr>
        <w:pStyle w:val="Nadpis2"/>
        <w:numPr>
          <w:ilvl w:val="0"/>
          <w:numId w:val="25"/>
        </w:numPr>
        <w:rPr>
          <w:rStyle w:val="Nadpis4Char"/>
          <w:sz w:val="22"/>
        </w:rPr>
      </w:pPr>
      <w:r w:rsidRPr="00B249B1">
        <w:rPr>
          <w:rStyle w:val="Nadpis4Char"/>
          <w:sz w:val="22"/>
        </w:rPr>
        <w:t>Asociativní</w:t>
      </w:r>
      <w:r>
        <w:rPr>
          <w:rStyle w:val="Nadpis4Char"/>
          <w:sz w:val="22"/>
        </w:rPr>
        <w:t xml:space="preserve"> (</w:t>
      </w:r>
      <w:r w:rsidRPr="009921AA">
        <w:rPr>
          <w:rStyle w:val="Nadpis4Char"/>
          <w:sz w:val="22"/>
          <w:lang w:val="en-GB"/>
        </w:rPr>
        <w:t>Cache</w:t>
      </w:r>
      <w:r>
        <w:rPr>
          <w:rStyle w:val="Nadpis4Char"/>
          <w:sz w:val="22"/>
        </w:rPr>
        <w:t xml:space="preserve">) </w:t>
      </w:r>
      <w:r w:rsidR="0061056D">
        <w:rPr>
          <w:rStyle w:val="Nadpis4Char"/>
          <w:sz w:val="22"/>
        </w:rPr>
        <w:t>–</w:t>
      </w:r>
      <w:r w:rsidRPr="00CF7372">
        <w:rPr>
          <w:rFonts w:asciiTheme="minorHAnsi" w:eastAsiaTheme="minorHAnsi" w:hAnsiTheme="minorHAnsi" w:cstheme="minorBidi"/>
          <w:i/>
          <w:iCs/>
          <w:color w:val="auto"/>
          <w:szCs w:val="22"/>
        </w:rPr>
        <w:t xml:space="preserve"> </w:t>
      </w:r>
      <w:r w:rsidR="00CF7372" w:rsidRPr="00CF7372"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t>viz níže</w:t>
      </w:r>
    </w:p>
    <w:p w14:paraId="7B8908A2" w14:textId="77777777" w:rsidR="0061056D" w:rsidRPr="0061056D" w:rsidRDefault="0061056D" w:rsidP="0061056D">
      <w:pPr>
        <w:rPr>
          <w:lang w:val="cs-CZ"/>
        </w:rPr>
      </w:pPr>
    </w:p>
    <w:p w14:paraId="5606AF40" w14:textId="366F6F35" w:rsidR="006400F2" w:rsidRDefault="006400F2" w:rsidP="00327E48">
      <w:pPr>
        <w:pStyle w:val="Nadpis1"/>
      </w:pPr>
      <w:r w:rsidRPr="006400F2">
        <w:rPr>
          <w:sz w:val="36"/>
        </w:rPr>
        <w:lastRenderedPageBreak/>
        <w:t xml:space="preserve">RAM </w:t>
      </w:r>
      <w:r w:rsidRPr="00327E48">
        <w:rPr>
          <w:sz w:val="24"/>
          <w:lang w:val="en-GB"/>
        </w:rPr>
        <w:t>Random Access Memory</w:t>
      </w:r>
    </w:p>
    <w:p w14:paraId="108C722F" w14:textId="5F0A4846" w:rsidR="006400F2" w:rsidRDefault="00CB21C6" w:rsidP="00CB62F2">
      <w:pPr>
        <w:rPr>
          <w:lang w:val="cs-CZ"/>
        </w:rPr>
      </w:pPr>
      <w:r>
        <w:rPr>
          <w:lang w:val="cs-CZ"/>
        </w:rPr>
        <w:t xml:space="preserve">Podkategorie RWM paměti. </w:t>
      </w:r>
      <w:r w:rsidR="007348D7">
        <w:rPr>
          <w:lang w:val="cs-CZ"/>
        </w:rPr>
        <w:t xml:space="preserve">Polovodičové paměti s přímým přístupem (DMA) </w:t>
      </w:r>
      <w:r w:rsidR="004E10CF">
        <w:rPr>
          <w:lang w:val="cs-CZ"/>
        </w:rPr>
        <w:t xml:space="preserve">umožňující zápis i čtení. </w:t>
      </w:r>
      <w:r w:rsidR="006400F2">
        <w:rPr>
          <w:lang w:val="cs-CZ"/>
        </w:rPr>
        <w:t>Dělí se podle toho, z čeho je paměťový buňka tvořena.</w:t>
      </w:r>
    </w:p>
    <w:p w14:paraId="57933287" w14:textId="2BCEF2E0" w:rsidR="0038315D" w:rsidRPr="0038315D" w:rsidRDefault="006400F2" w:rsidP="00F025DE">
      <w:pPr>
        <w:pStyle w:val="Nadpis2"/>
        <w:rPr>
          <w:lang w:val="cs-CZ"/>
        </w:rPr>
      </w:pPr>
      <w:r w:rsidRPr="006400F2">
        <w:rPr>
          <w:sz w:val="24"/>
          <w:lang w:val="cs-CZ"/>
        </w:rPr>
        <w:t>SRAM</w:t>
      </w:r>
      <w:r>
        <w:rPr>
          <w:lang w:val="cs-CZ"/>
        </w:rPr>
        <w:t xml:space="preserve"> </w:t>
      </w:r>
      <w:r w:rsidRPr="002E6894">
        <w:rPr>
          <w:sz w:val="18"/>
          <w:szCs w:val="18"/>
          <w:lang w:val="cs-CZ"/>
        </w:rPr>
        <w:t>Static RAM</w:t>
      </w:r>
    </w:p>
    <w:p w14:paraId="15EF112C" w14:textId="54BC47C1" w:rsidR="007C0BAC" w:rsidRDefault="009F2DF3" w:rsidP="00CB62F2">
      <w:pPr>
        <w:rPr>
          <w:lang w:val="cs-CZ"/>
        </w:rPr>
      </w:pPr>
      <w:r w:rsidRPr="004A0685">
        <w:rPr>
          <w:noProof/>
        </w:rPr>
        <w:drawing>
          <wp:anchor distT="0" distB="0" distL="114300" distR="114300" simplePos="0" relativeHeight="251663360" behindDoc="1" locked="0" layoutInCell="1" allowOverlap="1" wp14:anchorId="1D3F0165" wp14:editId="5EA653C3">
            <wp:simplePos x="0" y="0"/>
            <wp:positionH relativeFrom="column">
              <wp:posOffset>4792980</wp:posOffset>
            </wp:positionH>
            <wp:positionV relativeFrom="paragraph">
              <wp:posOffset>379730</wp:posOffset>
            </wp:positionV>
            <wp:extent cx="1927860" cy="1649095"/>
            <wp:effectExtent l="0" t="0" r="0" b="8255"/>
            <wp:wrapTight wrapText="bothSides">
              <wp:wrapPolygon edited="0">
                <wp:start x="0" y="0"/>
                <wp:lineTo x="0" y="21459"/>
                <wp:lineTo x="21344" y="21459"/>
                <wp:lineTo x="21344" y="0"/>
                <wp:lineTo x="0" y="0"/>
              </wp:wrapPolygon>
            </wp:wrapTight>
            <wp:docPr id="7" name="Obrázek 6">
              <a:extLst xmlns:a="http://schemas.openxmlformats.org/drawingml/2006/main">
                <a:ext uri="{FF2B5EF4-FFF2-40B4-BE49-F238E27FC236}">
                  <a16:creationId xmlns:a16="http://schemas.microsoft.com/office/drawing/2014/main" id="{5485F29C-547C-4F66-81C2-C55472A9E35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brázek 6">
                      <a:extLst>
                        <a:ext uri="{FF2B5EF4-FFF2-40B4-BE49-F238E27FC236}">
                          <a16:creationId xmlns:a16="http://schemas.microsoft.com/office/drawing/2014/main" id="{5485F29C-547C-4F66-81C2-C55472A9E35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7860" cy="1649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400F2">
        <w:rPr>
          <w:lang w:val="cs-CZ"/>
        </w:rPr>
        <w:t>Stav klopného obvodu 0 nebo 1.</w:t>
      </w:r>
      <w:r w:rsidR="00144888">
        <w:rPr>
          <w:lang w:val="cs-CZ"/>
        </w:rPr>
        <w:t xml:space="preserve"> Nepotřebuje </w:t>
      </w:r>
      <w:r w:rsidR="006A45EA">
        <w:rPr>
          <w:lang w:val="cs-CZ"/>
        </w:rPr>
        <w:t>obnovovat uložená data (na rozdíl od DRAM). Rychlá, složitá, drahá</w:t>
      </w:r>
      <w:r w:rsidR="007C0BAC">
        <w:rPr>
          <w:lang w:val="cs-CZ"/>
        </w:rPr>
        <w:t>, vyžaduje menší proud, rozměrn</w:t>
      </w:r>
      <w:r w:rsidR="005B39D1">
        <w:rPr>
          <w:lang w:val="cs-CZ"/>
        </w:rPr>
        <w:t xml:space="preserve">á. </w:t>
      </w:r>
      <w:r w:rsidR="007C0BAC" w:rsidRPr="005B39D1">
        <w:rPr>
          <w:lang w:val="cs-CZ"/>
        </w:rPr>
        <w:t>Využití</w:t>
      </w:r>
      <w:r w:rsidR="005B39D1" w:rsidRPr="005B39D1">
        <w:rPr>
          <w:lang w:val="cs-CZ"/>
        </w:rPr>
        <w:t xml:space="preserve"> v </w:t>
      </w:r>
      <w:r w:rsidR="007C0BAC" w:rsidRPr="005B39D1">
        <w:rPr>
          <w:lang w:val="cs-CZ"/>
        </w:rPr>
        <w:t>registr</w:t>
      </w:r>
      <w:r w:rsidR="005B39D1" w:rsidRPr="005B39D1">
        <w:rPr>
          <w:lang w:val="cs-CZ"/>
        </w:rPr>
        <w:t>ech</w:t>
      </w:r>
      <w:r w:rsidR="005B39D1">
        <w:rPr>
          <w:lang w:val="cs-CZ"/>
        </w:rPr>
        <w:t xml:space="preserve"> a</w:t>
      </w:r>
      <w:r w:rsidR="007C0BAC" w:rsidRPr="002025BB">
        <w:rPr>
          <w:lang w:val="cs-CZ"/>
        </w:rPr>
        <w:t xml:space="preserve"> vyrovnávací</w:t>
      </w:r>
      <w:r w:rsidR="005B39D1">
        <w:rPr>
          <w:lang w:val="cs-CZ"/>
        </w:rPr>
        <w:t>ch</w:t>
      </w:r>
      <w:r w:rsidR="007C0BAC" w:rsidRPr="002025BB">
        <w:rPr>
          <w:lang w:val="cs-CZ"/>
        </w:rPr>
        <w:t xml:space="preserve"> pamě</w:t>
      </w:r>
      <w:r w:rsidR="005B39D1">
        <w:rPr>
          <w:lang w:val="cs-CZ"/>
        </w:rPr>
        <w:t xml:space="preserve">tích </w:t>
      </w:r>
      <w:r w:rsidR="007C0BAC" w:rsidRPr="002025BB">
        <w:rPr>
          <w:lang w:val="cs-CZ"/>
        </w:rPr>
        <w:t>CACHE.</w:t>
      </w:r>
    </w:p>
    <w:p w14:paraId="716F34F2" w14:textId="0BF3F613" w:rsidR="00B07E9E" w:rsidRDefault="00B07E9E" w:rsidP="00B07E9E">
      <w:pPr>
        <w:pStyle w:val="Nadpis3"/>
        <w:rPr>
          <w:lang w:val="cs-CZ"/>
        </w:rPr>
      </w:pPr>
      <w:r>
        <w:rPr>
          <w:lang w:val="cs-CZ"/>
        </w:rPr>
        <w:t>Princip</w:t>
      </w:r>
    </w:p>
    <w:p w14:paraId="2AC83EB9" w14:textId="5D2999FE" w:rsidR="006400F2" w:rsidRDefault="006400F2" w:rsidP="00CB62F2">
      <w:pPr>
        <w:rPr>
          <w:lang w:val="cs-CZ"/>
        </w:rPr>
      </w:pPr>
      <w:r w:rsidRPr="006400F2">
        <w:rPr>
          <w:lang w:val="cs-CZ"/>
        </w:rPr>
        <w:t>Po výběru</w:t>
      </w:r>
      <w:r>
        <w:rPr>
          <w:lang w:val="cs-CZ"/>
        </w:rPr>
        <w:t xml:space="preserve"> </w:t>
      </w:r>
      <w:r w:rsidRPr="006400F2">
        <w:rPr>
          <w:lang w:val="cs-CZ"/>
        </w:rPr>
        <w:t>paměťové buňky (dekódováním adresy) se řádkovým vodičem sepnou spínače, čímž dojde k připojení paměťové buňky na datové (sloupcové) vodiče. V této chvíli můžeme z buňky číst nebo do ní zapisovat</w:t>
      </w:r>
      <w:r w:rsidR="000D367B">
        <w:rPr>
          <w:lang w:val="cs-CZ"/>
        </w:rPr>
        <w:t xml:space="preserve">. </w:t>
      </w:r>
      <w:r w:rsidRPr="006400F2">
        <w:rPr>
          <w:lang w:val="cs-CZ"/>
        </w:rPr>
        <w:t xml:space="preserve">Při čtení se zkoumá jak skutečná, tak inverzní hodnota (slouží ke kontrole správnosti čtení). </w:t>
      </w:r>
    </w:p>
    <w:p w14:paraId="7C9A35B6" w14:textId="79B962A1" w:rsidR="006400F2" w:rsidRPr="002025BB" w:rsidRDefault="006400F2" w:rsidP="002025BB">
      <w:pPr>
        <w:rPr>
          <w:lang w:val="cs-CZ"/>
        </w:rPr>
      </w:pPr>
      <w:r w:rsidRPr="002025BB">
        <w:rPr>
          <w:lang w:val="cs-CZ"/>
        </w:rPr>
        <w:t>Jedna paměťová buňka obsahuje minimálně 4 tranzistory (2 tvoří</w:t>
      </w:r>
      <w:r w:rsidR="00006559">
        <w:rPr>
          <w:lang w:val="cs-CZ"/>
        </w:rPr>
        <w:t xml:space="preserve"> samotný klopný obvod</w:t>
      </w:r>
      <w:r w:rsidRPr="002025BB">
        <w:rPr>
          <w:lang w:val="cs-CZ"/>
        </w:rPr>
        <w:t xml:space="preserve">, zbývající řídí proces čtení/zápis).  </w:t>
      </w:r>
    </w:p>
    <w:p w14:paraId="50ECAE68" w14:textId="4E21B257" w:rsidR="004A0685" w:rsidRPr="003D2FED" w:rsidRDefault="001A6CD2" w:rsidP="003D2FED">
      <w:pPr>
        <w:rPr>
          <w:lang w:val="cs-CZ"/>
        </w:rPr>
      </w:pPr>
      <w:r w:rsidRPr="004A0685">
        <w:rPr>
          <w:noProof/>
        </w:rPr>
        <w:drawing>
          <wp:anchor distT="0" distB="0" distL="114300" distR="114300" simplePos="0" relativeHeight="251664384" behindDoc="1" locked="0" layoutInCell="1" allowOverlap="1" wp14:anchorId="063929ED" wp14:editId="4FEBF7E0">
            <wp:simplePos x="0" y="0"/>
            <wp:positionH relativeFrom="margin">
              <wp:posOffset>4411634</wp:posOffset>
            </wp:positionH>
            <wp:positionV relativeFrom="paragraph">
              <wp:posOffset>431454</wp:posOffset>
            </wp:positionV>
            <wp:extent cx="2476500" cy="1712595"/>
            <wp:effectExtent l="0" t="0" r="0" b="1905"/>
            <wp:wrapTight wrapText="bothSides">
              <wp:wrapPolygon edited="0">
                <wp:start x="0" y="0"/>
                <wp:lineTo x="0" y="21384"/>
                <wp:lineTo x="21434" y="21384"/>
                <wp:lineTo x="21434" y="0"/>
                <wp:lineTo x="0" y="0"/>
              </wp:wrapPolygon>
            </wp:wrapTight>
            <wp:docPr id="8" name="Obrázek 7">
              <a:extLst xmlns:a="http://schemas.openxmlformats.org/drawingml/2006/main">
                <a:ext uri="{FF2B5EF4-FFF2-40B4-BE49-F238E27FC236}">
                  <a16:creationId xmlns:a16="http://schemas.microsoft.com/office/drawing/2014/main" id="{6489960F-F99E-4D95-9835-AAEAA0842A3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brázek 7">
                      <a:extLst>
                        <a:ext uri="{FF2B5EF4-FFF2-40B4-BE49-F238E27FC236}">
                          <a16:creationId xmlns:a16="http://schemas.microsoft.com/office/drawing/2014/main" id="{6489960F-F99E-4D95-9835-AAEAA0842A3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6500" cy="1712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400F2" w:rsidRPr="002025BB">
        <w:rPr>
          <w:lang w:val="cs-CZ"/>
        </w:rPr>
        <w:t xml:space="preserve">Tato buňka je velice rychlá, vyžaduje menší proud než paměť dynamická, avšak fyzicky zabírá na polovodičovém čipu paměti poměrně velký prostor. </w:t>
      </w:r>
      <w:r w:rsidR="00BF100B" w:rsidRPr="002025BB">
        <w:rPr>
          <w:lang w:val="cs-CZ"/>
        </w:rPr>
        <w:t>Jde</w:t>
      </w:r>
      <w:r w:rsidR="006400F2" w:rsidRPr="002025BB">
        <w:rPr>
          <w:lang w:val="cs-CZ"/>
        </w:rPr>
        <w:t xml:space="preserve"> se tedy o paměti malé kapacity. </w:t>
      </w:r>
    </w:p>
    <w:p w14:paraId="44E48CA9" w14:textId="437097D2" w:rsidR="004A0685" w:rsidRPr="007A025D" w:rsidRDefault="0038315D" w:rsidP="007A025D">
      <w:pPr>
        <w:pStyle w:val="Nadpis2"/>
        <w:rPr>
          <w:lang w:val="cs-CZ"/>
        </w:rPr>
      </w:pPr>
      <w:r w:rsidRPr="0038315D">
        <w:rPr>
          <w:sz w:val="24"/>
          <w:lang w:val="cs-CZ"/>
        </w:rPr>
        <w:t xml:space="preserve">DRAM </w:t>
      </w:r>
      <w:r w:rsidRPr="00DB245A">
        <w:rPr>
          <w:sz w:val="18"/>
          <w:szCs w:val="18"/>
          <w:lang w:val="en-GB"/>
        </w:rPr>
        <w:t>Dynamic RAM</w:t>
      </w:r>
    </w:p>
    <w:p w14:paraId="653CEC3B" w14:textId="48F634BE" w:rsidR="00226388" w:rsidRPr="00023821" w:rsidRDefault="00226388" w:rsidP="007A025D">
      <w:pPr>
        <w:rPr>
          <w:lang w:val="cs-CZ"/>
        </w:rPr>
      </w:pPr>
      <w:r w:rsidRPr="00567858">
        <w:rPr>
          <w:lang w:val="cs-CZ"/>
        </w:rPr>
        <w:t xml:space="preserve">Paměťová buňka je tvořena </w:t>
      </w:r>
      <w:r w:rsidR="003F4EFD" w:rsidRPr="00567858">
        <w:rPr>
          <w:lang w:val="cs-CZ"/>
        </w:rPr>
        <w:t xml:space="preserve">malým </w:t>
      </w:r>
      <w:r w:rsidRPr="00567858">
        <w:rPr>
          <w:lang w:val="cs-CZ"/>
        </w:rPr>
        <w:t>kondenzátorem (ve skutečnosti se využívá PN přechodu</w:t>
      </w:r>
      <w:r w:rsidR="00567858" w:rsidRPr="00567858">
        <w:rPr>
          <w:lang w:val="cs-CZ"/>
        </w:rPr>
        <w:t xml:space="preserve"> – </w:t>
      </w:r>
      <w:r w:rsidR="00567858" w:rsidRPr="00027B4F">
        <w:rPr>
          <w:lang w:val="cs-CZ"/>
        </w:rPr>
        <w:t>tranzistor propouštějící proud pouze jedním směrem - dioda</w:t>
      </w:r>
      <w:r w:rsidRPr="00027B4F">
        <w:rPr>
          <w:lang w:val="cs-CZ"/>
        </w:rPr>
        <w:t>) a tranzistorem typu MOSFET</w:t>
      </w:r>
      <w:r w:rsidR="00567858" w:rsidRPr="00027B4F">
        <w:rPr>
          <w:lang w:val="cs-CZ"/>
        </w:rPr>
        <w:t xml:space="preserve"> (</w:t>
      </w:r>
      <w:r w:rsidR="00027B4F" w:rsidRPr="00027B4F">
        <w:rPr>
          <w:lang w:val="cs-CZ"/>
        </w:rPr>
        <w:t xml:space="preserve">nejběžnější </w:t>
      </w:r>
      <w:r w:rsidR="00FA44D5" w:rsidRPr="00027B4F">
        <w:rPr>
          <w:lang w:val="cs-CZ"/>
        </w:rPr>
        <w:t>tranzistor</w:t>
      </w:r>
      <w:r w:rsidRPr="00027B4F">
        <w:rPr>
          <w:lang w:val="cs-CZ"/>
        </w:rPr>
        <w:t>,</w:t>
      </w:r>
      <w:r w:rsidR="002E5CD1">
        <w:rPr>
          <w:lang w:val="cs-CZ"/>
        </w:rPr>
        <w:t xml:space="preserve"> brána na spínaní)</w:t>
      </w:r>
      <w:r w:rsidRPr="00027B4F">
        <w:rPr>
          <w:lang w:val="cs-CZ"/>
        </w:rPr>
        <w:t xml:space="preserve"> kterým se řídí nabíjení a vybíjení paměťového kondenzátoru.</w:t>
      </w:r>
      <w:r w:rsidR="00994440" w:rsidRPr="00027B4F">
        <w:rPr>
          <w:lang w:val="cs-CZ"/>
        </w:rPr>
        <w:t xml:space="preserve"> Hodnoty </w:t>
      </w:r>
      <w:r w:rsidRPr="00027B4F">
        <w:rPr>
          <w:lang w:val="cs-CZ"/>
        </w:rPr>
        <w:t>0 a 1 odpovídají vybitému a nabitému kondenzátoru</w:t>
      </w:r>
      <w:r w:rsidRPr="00023821">
        <w:rPr>
          <w:lang w:val="cs-CZ"/>
        </w:rPr>
        <w:t>.</w:t>
      </w:r>
    </w:p>
    <w:p w14:paraId="045A54FD" w14:textId="636239CE" w:rsidR="00C001AA" w:rsidRPr="007A025D" w:rsidRDefault="00C001AA" w:rsidP="007A025D">
      <w:pPr>
        <w:pStyle w:val="Nadpis3"/>
        <w:rPr>
          <w:lang w:val="cs-CZ"/>
        </w:rPr>
      </w:pPr>
      <w:r w:rsidRPr="007A025D">
        <w:rPr>
          <w:lang w:val="cs-CZ"/>
        </w:rPr>
        <w:t xml:space="preserve">DRAM </w:t>
      </w:r>
      <w:r w:rsidRPr="00DB245A">
        <w:rPr>
          <w:lang w:val="en-GB"/>
        </w:rPr>
        <w:t>refresh</w:t>
      </w:r>
    </w:p>
    <w:p w14:paraId="31F191EA" w14:textId="4A507B3D" w:rsidR="00CD7122" w:rsidRPr="007A025D" w:rsidRDefault="00FF6044" w:rsidP="007A025D">
      <w:pPr>
        <w:rPr>
          <w:lang w:val="cs-CZ"/>
        </w:rPr>
      </w:pPr>
      <w:r w:rsidRPr="004A0685">
        <w:rPr>
          <w:noProof/>
        </w:rPr>
        <w:drawing>
          <wp:anchor distT="0" distB="0" distL="114300" distR="114300" simplePos="0" relativeHeight="251665408" behindDoc="1" locked="0" layoutInCell="1" allowOverlap="1" wp14:anchorId="62FECDCC" wp14:editId="024F46C8">
            <wp:simplePos x="0" y="0"/>
            <wp:positionH relativeFrom="margin">
              <wp:posOffset>3370234</wp:posOffset>
            </wp:positionH>
            <wp:positionV relativeFrom="paragraph">
              <wp:posOffset>262140</wp:posOffset>
            </wp:positionV>
            <wp:extent cx="3409950" cy="1296035"/>
            <wp:effectExtent l="0" t="0" r="0" b="0"/>
            <wp:wrapTight wrapText="bothSides">
              <wp:wrapPolygon edited="0">
                <wp:start x="0" y="0"/>
                <wp:lineTo x="0" y="21272"/>
                <wp:lineTo x="21479" y="21272"/>
                <wp:lineTo x="21479" y="0"/>
                <wp:lineTo x="0" y="0"/>
              </wp:wrapPolygon>
            </wp:wrapTight>
            <wp:docPr id="4" name="Obrázek 3">
              <a:extLst xmlns:a="http://schemas.openxmlformats.org/drawingml/2006/main">
                <a:ext uri="{FF2B5EF4-FFF2-40B4-BE49-F238E27FC236}">
                  <a16:creationId xmlns:a16="http://schemas.microsoft.com/office/drawing/2014/main" id="{F1BB4EF0-A5C2-44D2-8AC3-3CCE3061A0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ázek 3">
                      <a:extLst>
                        <a:ext uri="{FF2B5EF4-FFF2-40B4-BE49-F238E27FC236}">
                          <a16:creationId xmlns:a16="http://schemas.microsoft.com/office/drawing/2014/main" id="{F1BB4EF0-A5C2-44D2-8AC3-3CCE3061A00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9950" cy="12960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001AA" w:rsidRPr="007A025D">
        <w:rPr>
          <w:lang w:val="cs-CZ"/>
        </w:rPr>
        <w:t>Protože je paměťová buňka tvořena z kondenzátor</w:t>
      </w:r>
      <w:r w:rsidR="00396143">
        <w:rPr>
          <w:lang w:val="cs-CZ"/>
        </w:rPr>
        <w:t>u</w:t>
      </w:r>
      <w:r w:rsidR="00C001AA" w:rsidRPr="007A025D">
        <w:rPr>
          <w:lang w:val="cs-CZ"/>
        </w:rPr>
        <w:t xml:space="preserve">, dochází k rychlému samovolnému vybíjení (ztrátě informace). Aby ke ztrátě informace nedošlo, provádí se </w:t>
      </w:r>
      <w:r w:rsidR="0098625F" w:rsidRPr="007A025D">
        <w:rPr>
          <w:lang w:val="cs-CZ"/>
        </w:rPr>
        <w:t>neustálá</w:t>
      </w:r>
      <w:r w:rsidR="00C001AA" w:rsidRPr="007A025D">
        <w:rPr>
          <w:lang w:val="cs-CZ"/>
        </w:rPr>
        <w:t xml:space="preserve"> obnova dat (</w:t>
      </w:r>
      <w:r w:rsidR="00C001AA" w:rsidRPr="00A37221">
        <w:rPr>
          <w:lang w:val="en-GB"/>
        </w:rPr>
        <w:t>refresh</w:t>
      </w:r>
      <w:r w:rsidR="00C001AA" w:rsidRPr="007A025D">
        <w:rPr>
          <w:lang w:val="cs-CZ"/>
        </w:rPr>
        <w:t>). Refresh se provádí po celých řádcích. V okamžiku obnovování informace nelze provádět operace čtení/zápis.</w:t>
      </w:r>
    </w:p>
    <w:p w14:paraId="1E1D7948" w14:textId="323E6CCD" w:rsidR="00C001AA" w:rsidRPr="00BE2C98" w:rsidRDefault="00C001AA" w:rsidP="00BE2C98">
      <w:pPr>
        <w:pStyle w:val="Nadpis3"/>
        <w:rPr>
          <w:rFonts w:ascii="Bookman Old Style" w:hAnsi="Bookman Old Style"/>
          <w:lang w:val="cs-CZ"/>
        </w:rPr>
      </w:pPr>
      <w:r>
        <w:rPr>
          <w:lang w:val="cs-CZ"/>
        </w:rPr>
        <w:t>Destruktivní paměť při čtení</w:t>
      </w:r>
    </w:p>
    <w:p w14:paraId="1E3DED90" w14:textId="0D09AA4A" w:rsidR="00405FEF" w:rsidRPr="00BE2C98" w:rsidRDefault="00A40FDD" w:rsidP="00BE2C98">
      <w:pPr>
        <w:rPr>
          <w:b/>
          <w:lang w:val="cs-CZ"/>
        </w:rPr>
      </w:pPr>
      <w:r>
        <w:rPr>
          <w:lang w:val="cs-CZ"/>
        </w:rPr>
        <w:t>Pokud</w:t>
      </w:r>
      <w:r w:rsidR="00875C59">
        <w:rPr>
          <w:lang w:val="cs-CZ"/>
        </w:rPr>
        <w:t xml:space="preserve"> je paměť</w:t>
      </w:r>
      <w:r w:rsidR="00552808" w:rsidRPr="00BE2C98">
        <w:rPr>
          <w:lang w:val="cs-CZ"/>
        </w:rPr>
        <w:t xml:space="preserve"> tvořena kondenzátorem, </w:t>
      </w:r>
      <w:r w:rsidR="00875C59">
        <w:rPr>
          <w:lang w:val="cs-CZ"/>
        </w:rPr>
        <w:t xml:space="preserve">tak </w:t>
      </w:r>
      <w:r w:rsidR="00552808" w:rsidRPr="00BE2C98">
        <w:rPr>
          <w:lang w:val="cs-CZ"/>
        </w:rPr>
        <w:t xml:space="preserve">se </w:t>
      </w:r>
      <w:r w:rsidR="00875C59">
        <w:rPr>
          <w:lang w:val="cs-CZ"/>
        </w:rPr>
        <w:t>při</w:t>
      </w:r>
      <w:r w:rsidR="00356F4E">
        <w:rPr>
          <w:lang w:val="cs-CZ"/>
        </w:rPr>
        <w:t xml:space="preserve"> přístupu k němu</w:t>
      </w:r>
      <w:r w:rsidR="00BE0AA9">
        <w:rPr>
          <w:lang w:val="cs-CZ"/>
        </w:rPr>
        <w:t xml:space="preserve"> pomocí </w:t>
      </w:r>
      <w:r w:rsidR="00875C59">
        <w:rPr>
          <w:lang w:val="cs-CZ"/>
        </w:rPr>
        <w:t>a</w:t>
      </w:r>
      <w:r w:rsidR="00552808" w:rsidRPr="00BE2C98">
        <w:rPr>
          <w:lang w:val="cs-CZ"/>
        </w:rPr>
        <w:t>dresov</w:t>
      </w:r>
      <w:r w:rsidR="00BE0AA9">
        <w:rPr>
          <w:lang w:val="cs-CZ"/>
        </w:rPr>
        <w:t xml:space="preserve">ého </w:t>
      </w:r>
      <w:r w:rsidR="00552808" w:rsidRPr="00BE2C98">
        <w:rPr>
          <w:lang w:val="cs-CZ"/>
        </w:rPr>
        <w:t>vodiče</w:t>
      </w:r>
      <w:r w:rsidR="00E50640">
        <w:rPr>
          <w:lang w:val="cs-CZ"/>
        </w:rPr>
        <w:t xml:space="preserve"> vybije a </w:t>
      </w:r>
      <w:r w:rsidR="00E50640" w:rsidRPr="00BE2C98">
        <w:rPr>
          <w:lang w:val="cs-CZ"/>
        </w:rPr>
        <w:t>ztratí</w:t>
      </w:r>
      <w:r w:rsidR="00552808" w:rsidRPr="00BE2C98">
        <w:rPr>
          <w:lang w:val="cs-CZ"/>
        </w:rPr>
        <w:t xml:space="preserve"> svojí původní hodnotu, která se musí znovu zapsat</w:t>
      </w:r>
      <w:r w:rsidR="00356F4E">
        <w:rPr>
          <w:lang w:val="cs-CZ"/>
        </w:rPr>
        <w:t>.</w:t>
      </w:r>
    </w:p>
    <w:p w14:paraId="20755224" w14:textId="52DA7063" w:rsidR="00C001AA" w:rsidRPr="00BE2C98" w:rsidRDefault="00E91059" w:rsidP="00BE2C98">
      <w:pPr>
        <w:rPr>
          <w:b/>
          <w:lang w:val="cs-CZ"/>
        </w:rPr>
      </w:pPr>
      <w:r w:rsidRPr="00BE2C98">
        <w:rPr>
          <w:lang w:val="cs-CZ"/>
        </w:rPr>
        <w:t>Kvůli neustálé</w:t>
      </w:r>
      <w:r w:rsidR="0098625F" w:rsidRPr="00BE2C98">
        <w:rPr>
          <w:lang w:val="cs-CZ"/>
        </w:rPr>
        <w:t>mu</w:t>
      </w:r>
      <w:r w:rsidR="00405FEF" w:rsidRPr="00BE2C98">
        <w:rPr>
          <w:lang w:val="cs-CZ"/>
        </w:rPr>
        <w:t xml:space="preserve"> obnov</w:t>
      </w:r>
      <w:r w:rsidR="0098625F" w:rsidRPr="00BE2C98">
        <w:rPr>
          <w:lang w:val="cs-CZ"/>
        </w:rPr>
        <w:t>ování</w:t>
      </w:r>
      <w:r w:rsidR="00405FEF" w:rsidRPr="00BE2C98">
        <w:rPr>
          <w:lang w:val="cs-CZ"/>
        </w:rPr>
        <w:t xml:space="preserve"> </w:t>
      </w:r>
      <w:r w:rsidRPr="00BE2C98">
        <w:rPr>
          <w:lang w:val="cs-CZ"/>
        </w:rPr>
        <w:t xml:space="preserve">dat v </w:t>
      </w:r>
      <w:r w:rsidR="00405FEF" w:rsidRPr="00BE2C98">
        <w:rPr>
          <w:lang w:val="cs-CZ"/>
        </w:rPr>
        <w:t>jsou paměti DRAM pomalejší při čtení/zápisu než paměti SRAM. Výhodou je menší velikost paměťové buňky na polovodičovém čipu – dosahují tedy větších kapacit než paměti SRAM</w:t>
      </w:r>
      <w:r w:rsidR="00F60792">
        <w:rPr>
          <w:lang w:val="cs-CZ"/>
        </w:rPr>
        <w:t xml:space="preserve">. </w:t>
      </w:r>
      <w:r w:rsidR="00405FEF" w:rsidRPr="00F60792">
        <w:rPr>
          <w:lang w:val="cs-CZ"/>
        </w:rPr>
        <w:t>Využ</w:t>
      </w:r>
      <w:r w:rsidR="00F60792">
        <w:rPr>
          <w:lang w:val="cs-CZ"/>
        </w:rPr>
        <w:t>ívá se v </w:t>
      </w:r>
      <w:r w:rsidR="00405FEF" w:rsidRPr="00BE2C98">
        <w:rPr>
          <w:lang w:val="cs-CZ"/>
        </w:rPr>
        <w:t>operační</w:t>
      </w:r>
      <w:r w:rsidR="00F60792">
        <w:rPr>
          <w:lang w:val="cs-CZ"/>
        </w:rPr>
        <w:t xml:space="preserve">ch </w:t>
      </w:r>
      <w:r w:rsidR="007D657A" w:rsidRPr="007D657A">
        <w:rPr>
          <w:lang w:val="cs-CZ"/>
        </w:rPr>
        <w:t>pamětích</w:t>
      </w:r>
      <w:r w:rsidR="00405FEF" w:rsidRPr="00BE2C98">
        <w:rPr>
          <w:lang w:val="cs-CZ"/>
        </w:rPr>
        <w:t xml:space="preserve">, </w:t>
      </w:r>
      <w:r w:rsidR="007D657A" w:rsidRPr="007D657A">
        <w:rPr>
          <w:lang w:val="cs-CZ"/>
        </w:rPr>
        <w:t>pamětích</w:t>
      </w:r>
      <w:r w:rsidR="007D657A">
        <w:t xml:space="preserve"> </w:t>
      </w:r>
      <w:r w:rsidR="00405FEF" w:rsidRPr="00BE2C98">
        <w:rPr>
          <w:lang w:val="cs-CZ"/>
        </w:rPr>
        <w:t>grafické karty</w:t>
      </w:r>
      <w:r w:rsidR="001D579C">
        <w:rPr>
          <w:lang w:val="cs-CZ"/>
        </w:rPr>
        <w:t>.</w:t>
      </w:r>
    </w:p>
    <w:p w14:paraId="7676962A" w14:textId="70607C16" w:rsidR="00E91059" w:rsidRPr="00BE2C98" w:rsidRDefault="00E91059" w:rsidP="00BE2C98">
      <w:pPr>
        <w:pStyle w:val="Nadpis2"/>
        <w:rPr>
          <w:lang w:val="cs-CZ"/>
        </w:rPr>
      </w:pPr>
      <w:r w:rsidRPr="00BE2C98">
        <w:rPr>
          <w:lang w:val="cs-CZ"/>
        </w:rPr>
        <w:t>Typy:</w:t>
      </w:r>
    </w:p>
    <w:p w14:paraId="21572FC1" w14:textId="77777777" w:rsidR="00CE26AF" w:rsidRDefault="00CE26AF" w:rsidP="00CE26AF">
      <w:pPr>
        <w:pStyle w:val="Nadpis3"/>
        <w:rPr>
          <w:color w:val="2F5496" w:themeColor="accent1" w:themeShade="BF"/>
          <w:sz w:val="18"/>
          <w:szCs w:val="18"/>
          <w:lang w:val="cs-CZ"/>
        </w:rPr>
      </w:pPr>
      <w:r>
        <w:rPr>
          <w:lang w:val="cs-CZ"/>
        </w:rPr>
        <w:t>SDR</w:t>
      </w:r>
      <w:r w:rsidR="00E91059" w:rsidRPr="00CE4715">
        <w:rPr>
          <w:color w:val="2F5496" w:themeColor="accent1" w:themeShade="BF"/>
          <w:sz w:val="18"/>
          <w:szCs w:val="18"/>
          <w:lang w:val="cs-CZ"/>
        </w:rPr>
        <w:t xml:space="preserve"> </w:t>
      </w:r>
      <w:r w:rsidRPr="00CE26AF">
        <w:rPr>
          <w:color w:val="2F5496" w:themeColor="accent1" w:themeShade="BF"/>
          <w:sz w:val="18"/>
          <w:szCs w:val="18"/>
          <w:lang w:val="en-GB"/>
        </w:rPr>
        <w:t>Single Data Rate</w:t>
      </w:r>
    </w:p>
    <w:p w14:paraId="1C94FD94" w14:textId="6C5F5BF1" w:rsidR="00E91059" w:rsidRPr="00BE2C98" w:rsidRDefault="00E91059" w:rsidP="00CE26AF">
      <w:pPr>
        <w:rPr>
          <w:b/>
          <w:lang w:val="cs-CZ"/>
        </w:rPr>
      </w:pPr>
      <w:r w:rsidRPr="00BE2C98">
        <w:rPr>
          <w:lang w:val="cs-CZ"/>
        </w:rPr>
        <w:t xml:space="preserve">Během jednoho impulzu provede </w:t>
      </w:r>
      <w:r w:rsidRPr="00BE2C98">
        <w:rPr>
          <w:b/>
          <w:lang w:val="cs-CZ"/>
        </w:rPr>
        <w:t>1 operaci</w:t>
      </w:r>
      <w:r w:rsidRPr="00BE2C98">
        <w:rPr>
          <w:lang w:val="cs-CZ"/>
        </w:rPr>
        <w:t xml:space="preserve"> (přenos dat)</w:t>
      </w:r>
      <w:r w:rsidR="00FF68D6">
        <w:rPr>
          <w:lang w:val="cs-CZ"/>
        </w:rPr>
        <w:t xml:space="preserve"> </w:t>
      </w:r>
      <w:r w:rsidR="00FC5CCD">
        <w:rPr>
          <w:lang w:val="cs-CZ"/>
        </w:rPr>
        <w:t>–</w:t>
      </w:r>
      <w:r w:rsidR="00FF68D6">
        <w:rPr>
          <w:lang w:val="cs-CZ"/>
        </w:rPr>
        <w:t xml:space="preserve"> </w:t>
      </w:r>
      <w:r w:rsidR="00FF68D6" w:rsidRPr="00FF68D6">
        <w:rPr>
          <w:lang w:val="en-GB"/>
        </w:rPr>
        <w:t>rising</w:t>
      </w:r>
      <w:r w:rsidR="00BE2C98">
        <w:rPr>
          <w:lang w:val="cs-CZ"/>
        </w:rPr>
        <w:t>.</w:t>
      </w:r>
    </w:p>
    <w:p w14:paraId="163C6363" w14:textId="29E7FC07" w:rsidR="00E91059" w:rsidRPr="00FC5CCD" w:rsidRDefault="00CB21C6" w:rsidP="00BE2C98">
      <w:pPr>
        <w:pStyle w:val="Nadpis3"/>
        <w:rPr>
          <w:lang w:val="cs-CZ"/>
        </w:rPr>
      </w:pPr>
      <w:r w:rsidRPr="00E91059">
        <w:rPr>
          <w:b/>
          <w:noProof/>
        </w:rPr>
        <w:lastRenderedPageBreak/>
        <w:drawing>
          <wp:anchor distT="0" distB="0" distL="114300" distR="114300" simplePos="0" relativeHeight="251666432" behindDoc="1" locked="0" layoutInCell="1" allowOverlap="1" wp14:anchorId="1832B3A3" wp14:editId="2D55041B">
            <wp:simplePos x="0" y="0"/>
            <wp:positionH relativeFrom="margin">
              <wp:align>right</wp:align>
            </wp:positionH>
            <wp:positionV relativeFrom="paragraph">
              <wp:posOffset>57</wp:posOffset>
            </wp:positionV>
            <wp:extent cx="2463800" cy="739140"/>
            <wp:effectExtent l="0" t="0" r="0" b="3810"/>
            <wp:wrapTight wrapText="bothSides">
              <wp:wrapPolygon edited="0">
                <wp:start x="0" y="0"/>
                <wp:lineTo x="0" y="21155"/>
                <wp:lineTo x="21377" y="21155"/>
                <wp:lineTo x="21377" y="0"/>
                <wp:lineTo x="0" y="0"/>
              </wp:wrapPolygon>
            </wp:wrapTight>
            <wp:docPr id="5" name="Obrázek 3">
              <a:extLst xmlns:a="http://schemas.openxmlformats.org/drawingml/2006/main">
                <a:ext uri="{FF2B5EF4-FFF2-40B4-BE49-F238E27FC236}">
                  <a16:creationId xmlns:a16="http://schemas.microsoft.com/office/drawing/2014/main" id="{428682D1-B5E0-47FA-B32B-343C6AC1754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ázek 3">
                      <a:extLst>
                        <a:ext uri="{FF2B5EF4-FFF2-40B4-BE49-F238E27FC236}">
                          <a16:creationId xmlns:a16="http://schemas.microsoft.com/office/drawing/2014/main" id="{428682D1-B5E0-47FA-B32B-343C6AC1754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3800" cy="739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1059" w:rsidRPr="00E91059">
        <w:rPr>
          <w:lang w:val="cs-CZ"/>
        </w:rPr>
        <w:t xml:space="preserve">DDR </w:t>
      </w:r>
      <w:r w:rsidR="00E91059" w:rsidRPr="00CE4715">
        <w:rPr>
          <w:color w:val="2F5496" w:themeColor="accent1" w:themeShade="BF"/>
          <w:sz w:val="18"/>
          <w:szCs w:val="18"/>
          <w:lang w:val="cs-CZ"/>
        </w:rPr>
        <w:t xml:space="preserve">Double Data </w:t>
      </w:r>
      <w:r w:rsidR="00E91059" w:rsidRPr="00FC5CCD">
        <w:rPr>
          <w:color w:val="2F5496" w:themeColor="accent1" w:themeShade="BF"/>
          <w:sz w:val="18"/>
          <w:szCs w:val="18"/>
          <w:lang w:val="en-GB"/>
        </w:rPr>
        <w:t>Rate</w:t>
      </w:r>
    </w:p>
    <w:p w14:paraId="4213DA35" w14:textId="211655EA" w:rsidR="00BE2C98" w:rsidRPr="00BE2C98" w:rsidRDefault="00CB21C6" w:rsidP="00BE2C98">
      <w:pPr>
        <w:rPr>
          <w:lang w:val="cs-CZ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6D49469" wp14:editId="4A71EF79">
                <wp:simplePos x="0" y="0"/>
                <wp:positionH relativeFrom="margin">
                  <wp:posOffset>4740794</wp:posOffset>
                </wp:positionH>
                <wp:positionV relativeFrom="paragraph">
                  <wp:posOffset>553604</wp:posOffset>
                </wp:positionV>
                <wp:extent cx="1676400" cy="635"/>
                <wp:effectExtent l="0" t="0" r="0" b="0"/>
                <wp:wrapTopAndBottom/>
                <wp:docPr id="6" name="Textové po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64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7B6488A" w14:textId="4DBB3467" w:rsidR="00E91059" w:rsidRPr="007019ED" w:rsidRDefault="00E91059" w:rsidP="007019ED">
                            <w:pPr>
                              <w:rPr>
                                <w:rFonts w:ascii="Bookman Old Style" w:hAnsi="Bookman Old Style"/>
                                <w:sz w:val="18"/>
                                <w:lang w:val="cs-CZ"/>
                              </w:rPr>
                            </w:pPr>
                            <w:r w:rsidRPr="007019ED">
                              <w:rPr>
                                <w:sz w:val="18"/>
                                <w:lang w:val="cs-CZ"/>
                              </w:rPr>
                              <w:t>Impulz</w:t>
                            </w:r>
                            <w:r w:rsidRPr="007019ED">
                              <w:rPr>
                                <w:sz w:val="18"/>
                                <w:lang w:val="cs-CZ"/>
                              </w:rPr>
                              <w:tab/>
                            </w:r>
                            <w:r w:rsidRPr="007019ED">
                              <w:rPr>
                                <w:sz w:val="18"/>
                                <w:lang w:val="cs-CZ"/>
                              </w:rPr>
                              <w:tab/>
                              <w:t xml:space="preserve">       Impulz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D49469" id="_x0000_t202" coordsize="21600,21600" o:spt="202" path="m,l,21600r21600,l21600,xe">
                <v:stroke joinstyle="miter"/>
                <v:path gradientshapeok="t" o:connecttype="rect"/>
              </v:shapetype>
              <v:shape id="Textové pole 6" o:spid="_x0000_s1026" type="#_x0000_t202" style="position:absolute;margin-left:373.3pt;margin-top:43.6pt;width:132pt;height:.05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" stroked="f">
                <v:textbox style="mso-fit-shape-to-text:t" inset="0,0,0,0">
                  <w:txbxContent>
                    <w:p w14:paraId="67B6488A" w14:textId="4DBB3467" w:rsidR="00E91059" w:rsidRPr="007019ED" w:rsidRDefault="00E91059" w:rsidP="007019ED">
                      <w:pPr>
                        <w:rPr>
                          <w:rFonts w:ascii="Bookman Old Style" w:hAnsi="Bookman Old Style"/>
                          <w:sz w:val="18"/>
                          <w:lang w:val="cs-CZ"/>
                        </w:rPr>
                      </w:pPr>
                      <w:r w:rsidRPr="007019ED">
                        <w:rPr>
                          <w:sz w:val="18"/>
                          <w:lang w:val="cs-CZ"/>
                        </w:rPr>
                        <w:t>Impulz</w:t>
                      </w:r>
                      <w:r w:rsidRPr="007019ED">
                        <w:rPr>
                          <w:sz w:val="18"/>
                          <w:lang w:val="cs-CZ"/>
                        </w:rPr>
                        <w:tab/>
                      </w:r>
                      <w:r w:rsidRPr="007019ED">
                        <w:rPr>
                          <w:sz w:val="18"/>
                          <w:lang w:val="cs-CZ"/>
                        </w:rPr>
                        <w:tab/>
                        <w:t xml:space="preserve">       Impulz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E91059" w:rsidRPr="00BE2C98">
        <w:rPr>
          <w:lang w:val="cs-CZ"/>
        </w:rPr>
        <w:t xml:space="preserve">Během jednoho impulzu provede </w:t>
      </w:r>
      <w:r w:rsidR="00E91059" w:rsidRPr="00BE2C98">
        <w:rPr>
          <w:b/>
          <w:lang w:val="cs-CZ"/>
        </w:rPr>
        <w:t>2 operace</w:t>
      </w:r>
      <w:r w:rsidR="00E91059" w:rsidRPr="00BE2C98">
        <w:rPr>
          <w:lang w:val="cs-CZ"/>
        </w:rPr>
        <w:t xml:space="preserve"> (přenos dat)</w:t>
      </w:r>
      <w:r w:rsidR="00FF68D6">
        <w:rPr>
          <w:lang w:val="cs-CZ"/>
        </w:rPr>
        <w:t xml:space="preserve"> – </w:t>
      </w:r>
      <w:r w:rsidR="00FF68D6" w:rsidRPr="00FF68D6">
        <w:rPr>
          <w:lang w:val="en-GB"/>
        </w:rPr>
        <w:t>rising and falling</w:t>
      </w:r>
      <w:r w:rsidR="00FC5CCD">
        <w:rPr>
          <w:lang w:val="en-GB"/>
        </w:rPr>
        <w:t xml:space="preserve"> (</w:t>
      </w:r>
      <w:r w:rsidR="00FC5CCD" w:rsidRPr="00FC5CCD">
        <w:rPr>
          <w:lang w:val="cs-CZ"/>
        </w:rPr>
        <w:t>dvojnásobná</w:t>
      </w:r>
      <w:r w:rsidR="00FC5CCD">
        <w:rPr>
          <w:lang w:val="en-GB"/>
        </w:rPr>
        <w:t xml:space="preserve"> </w:t>
      </w:r>
      <w:r w:rsidR="00FC5CCD" w:rsidRPr="00FC5CCD">
        <w:rPr>
          <w:lang w:val="cs-CZ"/>
        </w:rPr>
        <w:t>rychlost</w:t>
      </w:r>
      <w:r w:rsidR="00FC5CCD">
        <w:rPr>
          <w:lang w:val="en-GB"/>
        </w:rPr>
        <w:t>)</w:t>
      </w:r>
      <w:r w:rsidR="00BE2C98">
        <w:rPr>
          <w:lang w:val="cs-CZ"/>
        </w:rPr>
        <w:t>.</w:t>
      </w:r>
      <w:r w:rsidR="00BE2C98">
        <w:rPr>
          <w:lang w:val="cs-CZ"/>
        </w:rPr>
        <w:br/>
      </w:r>
      <w:r w:rsidR="0098625F" w:rsidRPr="00BE2C98">
        <w:rPr>
          <w:b/>
          <w:lang w:val="cs-CZ"/>
        </w:rPr>
        <w:t xml:space="preserve">Typy DDR: </w:t>
      </w:r>
      <w:r w:rsidR="0098625F" w:rsidRPr="00BE2C98">
        <w:rPr>
          <w:lang w:val="cs-CZ"/>
        </w:rPr>
        <w:t>DDR, DDR2, DDR3 DDR4</w:t>
      </w:r>
    </w:p>
    <w:p w14:paraId="77D69E33" w14:textId="65408AD2" w:rsidR="00A255BC" w:rsidRPr="00A255BC" w:rsidRDefault="00A255BC" w:rsidP="00BE2C98">
      <w:pPr>
        <w:pStyle w:val="Nadpis1"/>
        <w:rPr>
          <w:sz w:val="28"/>
        </w:rPr>
      </w:pPr>
      <w:r w:rsidRPr="00A255BC">
        <w:t>Historie</w:t>
      </w:r>
    </w:p>
    <w:p w14:paraId="23C2F7AB" w14:textId="0255D3B8" w:rsidR="00A255BC" w:rsidRPr="00B568F2" w:rsidRDefault="00A255BC" w:rsidP="00B568F2">
      <w:pPr>
        <w:pStyle w:val="Odstavecseseznamem"/>
        <w:numPr>
          <w:ilvl w:val="0"/>
          <w:numId w:val="29"/>
        </w:numPr>
        <w:rPr>
          <w:lang w:val="cs-CZ"/>
        </w:rPr>
      </w:pPr>
      <w:r w:rsidRPr="00B568F2">
        <w:rPr>
          <w:lang w:val="cs-CZ"/>
        </w:rPr>
        <w:t>DIP</w:t>
      </w:r>
      <w:r w:rsidR="00543265">
        <w:rPr>
          <w:lang w:val="cs-CZ"/>
        </w:rPr>
        <w:t xml:space="preserve"> – pouzdro s 2 řadami pinů</w:t>
      </w:r>
    </w:p>
    <w:p w14:paraId="616EFA6B" w14:textId="5B430476" w:rsidR="00A255BC" w:rsidRPr="00B568F2" w:rsidRDefault="00A255BC" w:rsidP="00B568F2">
      <w:pPr>
        <w:pStyle w:val="Odstavecseseznamem"/>
        <w:numPr>
          <w:ilvl w:val="0"/>
          <w:numId w:val="29"/>
        </w:numPr>
        <w:rPr>
          <w:lang w:val="cs-CZ"/>
        </w:rPr>
      </w:pPr>
      <w:r w:rsidRPr="00B568F2">
        <w:rPr>
          <w:lang w:val="cs-CZ"/>
        </w:rPr>
        <w:t>SIPP</w:t>
      </w:r>
      <w:r w:rsidR="00344106">
        <w:rPr>
          <w:lang w:val="cs-CZ"/>
        </w:rPr>
        <w:t xml:space="preserve"> – už plošné spoje,</w:t>
      </w:r>
      <w:r w:rsidR="00F775B6">
        <w:rPr>
          <w:lang w:val="cs-CZ"/>
        </w:rPr>
        <w:t xml:space="preserve"> nejdříve do slotů </w:t>
      </w:r>
    </w:p>
    <w:p w14:paraId="4A43DF26" w14:textId="6488E01A" w:rsidR="00A255BC" w:rsidRPr="00B568F2" w:rsidRDefault="00A255BC" w:rsidP="00B568F2">
      <w:pPr>
        <w:pStyle w:val="Odstavecseseznamem"/>
        <w:numPr>
          <w:ilvl w:val="0"/>
          <w:numId w:val="29"/>
        </w:numPr>
        <w:rPr>
          <w:lang w:val="cs-CZ"/>
        </w:rPr>
      </w:pPr>
      <w:r w:rsidRPr="00B568F2">
        <w:rPr>
          <w:lang w:val="cs-CZ"/>
        </w:rPr>
        <w:t>SIMM</w:t>
      </w:r>
      <w:r w:rsidR="00720EE0">
        <w:rPr>
          <w:lang w:val="cs-CZ"/>
        </w:rPr>
        <w:t xml:space="preserve"> – </w:t>
      </w:r>
      <w:r w:rsidR="00190A8E">
        <w:rPr>
          <w:lang w:val="cs-CZ"/>
        </w:rPr>
        <w:t xml:space="preserve">32bit, </w:t>
      </w:r>
      <w:r w:rsidR="00720EE0">
        <w:rPr>
          <w:lang w:val="cs-CZ"/>
        </w:rPr>
        <w:t>prvotní modul</w:t>
      </w:r>
    </w:p>
    <w:p w14:paraId="0B866C46" w14:textId="326C9CA9" w:rsidR="00A255BC" w:rsidRPr="00B568F2" w:rsidRDefault="00A255BC" w:rsidP="00B568F2">
      <w:pPr>
        <w:pStyle w:val="Odstavecseseznamem"/>
        <w:numPr>
          <w:ilvl w:val="0"/>
          <w:numId w:val="29"/>
        </w:numPr>
        <w:rPr>
          <w:lang w:val="cs-CZ"/>
        </w:rPr>
      </w:pPr>
      <w:r w:rsidRPr="00B568F2">
        <w:rPr>
          <w:lang w:val="cs-CZ"/>
        </w:rPr>
        <w:t>DIMM</w:t>
      </w:r>
      <w:r w:rsidR="00190A8E">
        <w:rPr>
          <w:lang w:val="cs-CZ"/>
        </w:rPr>
        <w:t xml:space="preserve"> – 64bit</w:t>
      </w:r>
    </w:p>
    <w:p w14:paraId="4224B0AE" w14:textId="46BB6B82" w:rsidR="00A255BC" w:rsidRPr="00B568F2" w:rsidRDefault="00A255BC" w:rsidP="00B568F2">
      <w:pPr>
        <w:pStyle w:val="Odstavecseseznamem"/>
        <w:numPr>
          <w:ilvl w:val="0"/>
          <w:numId w:val="29"/>
        </w:numPr>
        <w:rPr>
          <w:lang w:val="cs-CZ"/>
        </w:rPr>
      </w:pPr>
      <w:r w:rsidRPr="00B568F2">
        <w:rPr>
          <w:lang w:val="cs-CZ"/>
        </w:rPr>
        <w:t>SDRAM DIMM</w:t>
      </w:r>
    </w:p>
    <w:p w14:paraId="0CA1B48E" w14:textId="0F94F649" w:rsidR="00A255BC" w:rsidRPr="00C55CD2" w:rsidRDefault="00A255BC" w:rsidP="00A05937">
      <w:pPr>
        <w:pStyle w:val="Odstavecseseznamem"/>
        <w:numPr>
          <w:ilvl w:val="0"/>
          <w:numId w:val="29"/>
        </w:numPr>
        <w:rPr>
          <w:lang w:val="cs-CZ"/>
        </w:rPr>
      </w:pPr>
      <w:r w:rsidRPr="00C55CD2">
        <w:rPr>
          <w:lang w:val="cs-CZ"/>
        </w:rPr>
        <w:t>DDR</w:t>
      </w:r>
      <w:r w:rsidR="00C55CD2" w:rsidRPr="00C55CD2">
        <w:rPr>
          <w:lang w:val="cs-CZ"/>
        </w:rPr>
        <w:t xml:space="preserve">, DDR2, DDR3, DDR4 </w:t>
      </w:r>
      <w:r w:rsidR="00C430D9" w:rsidRPr="00C55CD2">
        <w:rPr>
          <w:lang w:val="cs-CZ"/>
        </w:rPr>
        <w:t xml:space="preserve">– </w:t>
      </w:r>
      <w:r w:rsidR="00C430D9" w:rsidRPr="00C55CD2">
        <w:rPr>
          <w:lang w:val="en-GB"/>
        </w:rPr>
        <w:t>clock signal</w:t>
      </w:r>
      <w:r w:rsidR="00C55CD2" w:rsidRPr="00C55CD2">
        <w:rPr>
          <w:lang w:val="en-GB"/>
        </w:rPr>
        <w:t>,</w:t>
      </w:r>
      <w:r w:rsidR="00C55CD2">
        <w:rPr>
          <w:lang w:val="en-GB"/>
        </w:rPr>
        <w:t xml:space="preserve"> </w:t>
      </w:r>
      <w:r w:rsidR="00C55CD2" w:rsidRPr="00C55CD2">
        <w:rPr>
          <w:lang w:val="cs-CZ"/>
        </w:rPr>
        <w:t>rychlostní změny a prostě moc hezké věci</w:t>
      </w:r>
    </w:p>
    <w:p w14:paraId="37B07902" w14:textId="1A413CAC" w:rsidR="00EC7827" w:rsidRPr="00B568F2" w:rsidRDefault="00A255BC" w:rsidP="00B568F2">
      <w:pPr>
        <w:pStyle w:val="Odstavecseseznamem"/>
        <w:numPr>
          <w:ilvl w:val="0"/>
          <w:numId w:val="29"/>
        </w:numPr>
        <w:rPr>
          <w:lang w:val="cs-CZ"/>
        </w:rPr>
      </w:pPr>
      <w:r w:rsidRPr="00B568F2">
        <w:rPr>
          <w:lang w:val="cs-CZ"/>
        </w:rPr>
        <w:t>SO-DIMM</w:t>
      </w:r>
      <w:r w:rsidR="004D61F4">
        <w:rPr>
          <w:lang w:val="cs-CZ"/>
        </w:rPr>
        <w:t xml:space="preserve"> - </w:t>
      </w:r>
      <w:r w:rsidR="004D61F4" w:rsidRPr="00870E18">
        <w:rPr>
          <w:lang w:val="en-GB"/>
        </w:rPr>
        <w:t>smaller</w:t>
      </w:r>
    </w:p>
    <w:p w14:paraId="24B877B9" w14:textId="77777777" w:rsidR="0090605A" w:rsidRDefault="0090605A" w:rsidP="00BE2C98">
      <w:pPr>
        <w:pStyle w:val="Nadpis1"/>
      </w:pPr>
      <w:r w:rsidRPr="006D3C1D">
        <w:t>Technologie operační paměti</w:t>
      </w:r>
      <w:r>
        <w:t xml:space="preserve"> </w:t>
      </w:r>
    </w:p>
    <w:p w14:paraId="53D5C9D9" w14:textId="77777777" w:rsidR="0090605A" w:rsidRPr="00BE2C98" w:rsidRDefault="0090605A" w:rsidP="00BE2C98">
      <w:pPr>
        <w:pStyle w:val="Nadpis2"/>
        <w:rPr>
          <w:lang w:val="cs-CZ"/>
        </w:rPr>
      </w:pPr>
      <w:r w:rsidRPr="00BE2C98">
        <w:rPr>
          <w:lang w:val="cs-CZ"/>
        </w:rPr>
        <w:t>Více kanálový přenos</w:t>
      </w:r>
    </w:p>
    <w:p w14:paraId="4BAD7B46" w14:textId="77777777" w:rsidR="0090605A" w:rsidRPr="00BE2C98" w:rsidRDefault="0090605A" w:rsidP="00BE2C98">
      <w:pPr>
        <w:pStyle w:val="Nadpis3"/>
        <w:rPr>
          <w:b/>
          <w:lang w:val="en-GB"/>
        </w:rPr>
      </w:pPr>
      <w:r w:rsidRPr="00BE2C98">
        <w:rPr>
          <w:lang w:val="en-GB"/>
        </w:rPr>
        <w:t>Dual Channel</w:t>
      </w:r>
    </w:p>
    <w:p w14:paraId="42CFDEC5" w14:textId="390E8E64" w:rsidR="0090605A" w:rsidRDefault="0090605A" w:rsidP="00BE2C98">
      <w:pPr>
        <w:rPr>
          <w:lang w:val="cs-CZ"/>
        </w:rPr>
      </w:pPr>
      <w:r>
        <w:rPr>
          <w:lang w:val="cs-CZ"/>
        </w:rPr>
        <w:t xml:space="preserve">Sloty na RAM paměti jsou ve většině případů v párech po dvou a každý pár má jednu svoji linku k severnímu mostu a o tu se navzájem dělí. Takže je lepší mít 2x </w:t>
      </w:r>
      <w:r w:rsidR="00BE2C98">
        <w:rPr>
          <w:lang w:val="cs-CZ"/>
        </w:rPr>
        <w:t>16 GB</w:t>
      </w:r>
      <w:r>
        <w:rPr>
          <w:lang w:val="cs-CZ"/>
        </w:rPr>
        <w:t xml:space="preserve"> než 1x 32</w:t>
      </w:r>
      <w:r w:rsidR="00F512C5">
        <w:rPr>
          <w:lang w:val="cs-CZ"/>
        </w:rPr>
        <w:t xml:space="preserve"> GB</w:t>
      </w:r>
      <w:r w:rsidR="00EC7827">
        <w:rPr>
          <w:lang w:val="cs-CZ"/>
        </w:rPr>
        <w:t>.</w:t>
      </w:r>
    </w:p>
    <w:p w14:paraId="23E68952" w14:textId="3DDEE587" w:rsidR="00EC7827" w:rsidRDefault="00EC7827" w:rsidP="00BE2C98">
      <w:pPr>
        <w:pStyle w:val="Nadpis2"/>
        <w:rPr>
          <w:lang w:val="cs-CZ"/>
        </w:rPr>
      </w:pPr>
      <w:r w:rsidRPr="00EC7827">
        <w:rPr>
          <w:lang w:val="cs-CZ"/>
        </w:rPr>
        <w:t>Parametry RAM pamětí</w:t>
      </w:r>
    </w:p>
    <w:p w14:paraId="76F2EBF7" w14:textId="30F09E8A" w:rsidR="00BE2C98" w:rsidRPr="00BE2C98" w:rsidRDefault="00FB66DE" w:rsidP="00BE2C98">
      <w:pPr>
        <w:pStyle w:val="Odstavecseseznamem"/>
        <w:numPr>
          <w:ilvl w:val="0"/>
          <w:numId w:val="27"/>
        </w:numPr>
        <w:rPr>
          <w:lang w:val="cs-CZ"/>
        </w:rPr>
      </w:pPr>
      <w:r w:rsidRPr="00BE2C98">
        <w:rPr>
          <w:b/>
          <w:lang w:val="cs-CZ"/>
        </w:rPr>
        <w:t>Kapacita</w:t>
      </w:r>
      <w:r w:rsidRPr="00BE2C98">
        <w:rPr>
          <w:lang w:val="cs-CZ"/>
        </w:rPr>
        <w:t xml:space="preserve"> – </w:t>
      </w:r>
      <w:r w:rsidR="00B568F2">
        <w:rPr>
          <w:lang w:val="cs-CZ"/>
        </w:rPr>
        <w:t>[</w:t>
      </w:r>
      <w:r w:rsidR="00EC7827" w:rsidRPr="00BE2C98">
        <w:rPr>
          <w:lang w:val="cs-CZ"/>
        </w:rPr>
        <w:t>GB</w:t>
      </w:r>
      <w:r w:rsidR="00B568F2">
        <w:rPr>
          <w:lang w:val="cs-CZ"/>
        </w:rPr>
        <w:t>]</w:t>
      </w:r>
      <w:r w:rsidR="00EC7827" w:rsidRPr="00BE2C98">
        <w:rPr>
          <w:lang w:val="cs-CZ"/>
        </w:rPr>
        <w:t xml:space="preserve"> </w:t>
      </w:r>
    </w:p>
    <w:p w14:paraId="349C26E3" w14:textId="207279DD" w:rsidR="00BE2C98" w:rsidRPr="00BE2C98" w:rsidRDefault="00EC7827" w:rsidP="00BE2C98">
      <w:pPr>
        <w:pStyle w:val="Odstavecseseznamem"/>
        <w:numPr>
          <w:ilvl w:val="0"/>
          <w:numId w:val="27"/>
        </w:numPr>
        <w:rPr>
          <w:lang w:val="en-GB"/>
        </w:rPr>
      </w:pPr>
      <w:r w:rsidRPr="00BE2C98">
        <w:rPr>
          <w:b/>
          <w:lang w:val="cs-CZ"/>
        </w:rPr>
        <w:t>Konfigurace</w:t>
      </w:r>
      <w:r w:rsidRPr="00BE2C98">
        <w:rPr>
          <w:lang w:val="cs-CZ"/>
        </w:rPr>
        <w:t xml:space="preserve"> – </w:t>
      </w:r>
      <w:r w:rsidRPr="00BE2C98">
        <w:rPr>
          <w:lang w:val="en-GB"/>
        </w:rPr>
        <w:t>Dual Channel</w:t>
      </w:r>
      <w:r w:rsidR="004F5B6E">
        <w:rPr>
          <w:lang w:val="en-GB"/>
        </w:rPr>
        <w:t>/</w:t>
      </w:r>
      <w:r w:rsidRPr="00BE2C98">
        <w:rPr>
          <w:lang w:val="en-GB"/>
        </w:rPr>
        <w:t>Triple Channel</w:t>
      </w:r>
    </w:p>
    <w:p w14:paraId="164C3C2B" w14:textId="38F65487" w:rsidR="00BE2C98" w:rsidRPr="00967729" w:rsidRDefault="00EC7827" w:rsidP="00BE2C98">
      <w:pPr>
        <w:pStyle w:val="Odstavecseseznamem"/>
        <w:numPr>
          <w:ilvl w:val="0"/>
          <w:numId w:val="27"/>
        </w:numPr>
        <w:rPr>
          <w:lang w:val="cs-CZ"/>
        </w:rPr>
      </w:pPr>
      <w:r w:rsidRPr="00BE2C98">
        <w:rPr>
          <w:b/>
          <w:lang w:val="cs-CZ"/>
        </w:rPr>
        <w:t>Latence</w:t>
      </w:r>
      <w:r w:rsidRPr="00BE2C98">
        <w:rPr>
          <w:lang w:val="cs-CZ"/>
        </w:rPr>
        <w:t xml:space="preserve"> – </w:t>
      </w:r>
      <w:r w:rsidR="008C4354">
        <w:t>CL9-9-9-24</w:t>
      </w:r>
      <w:r w:rsidR="00401A2F">
        <w:t xml:space="preserve"> </w:t>
      </w:r>
      <w:r w:rsidR="004B1D67">
        <w:t>–</w:t>
      </w:r>
      <w:r w:rsidR="00401A2F">
        <w:t xml:space="preserve"> </w:t>
      </w:r>
      <w:r w:rsidR="004B1D67" w:rsidRPr="00967729">
        <w:rPr>
          <w:lang w:val="cs-CZ"/>
        </w:rPr>
        <w:t>výběr/zápis;</w:t>
      </w:r>
      <w:r w:rsidR="00967729" w:rsidRPr="00967729">
        <w:rPr>
          <w:lang w:val="cs-CZ"/>
        </w:rPr>
        <w:t xml:space="preserve"> výběr řádků a sloupce;</w:t>
      </w:r>
      <w:r w:rsidR="00A70C7C">
        <w:rPr>
          <w:lang w:val="cs-CZ"/>
        </w:rPr>
        <w:t xml:space="preserve"> zpoždění; délka adresace</w:t>
      </w:r>
    </w:p>
    <w:p w14:paraId="711BD54E" w14:textId="13795466" w:rsidR="00BE2C98" w:rsidRPr="00BE2C98" w:rsidRDefault="00FB66DE" w:rsidP="00BE2C98">
      <w:pPr>
        <w:pStyle w:val="Odstavecseseznamem"/>
        <w:numPr>
          <w:ilvl w:val="0"/>
          <w:numId w:val="27"/>
        </w:numPr>
        <w:rPr>
          <w:lang w:val="cs-CZ"/>
        </w:rPr>
      </w:pPr>
      <w:r w:rsidRPr="00BE2C98">
        <w:rPr>
          <w:b/>
          <w:lang w:val="cs-CZ"/>
        </w:rPr>
        <w:t xml:space="preserve">Frekvence </w:t>
      </w:r>
      <w:r w:rsidRPr="00BE2C98">
        <w:rPr>
          <w:lang w:val="cs-CZ"/>
        </w:rPr>
        <w:t xml:space="preserve">– </w:t>
      </w:r>
      <w:r w:rsidR="00565717">
        <w:rPr>
          <w:lang w:val="cs-CZ"/>
        </w:rPr>
        <w:t>[</w:t>
      </w:r>
      <w:r w:rsidRPr="00BE2C98">
        <w:rPr>
          <w:lang w:val="cs-CZ"/>
        </w:rPr>
        <w:t>MHz</w:t>
      </w:r>
      <w:r w:rsidR="00565717">
        <w:rPr>
          <w:lang w:val="cs-CZ"/>
        </w:rPr>
        <w:t>]</w:t>
      </w:r>
    </w:p>
    <w:p w14:paraId="2B18310E" w14:textId="1FC904D1" w:rsidR="00EC7827" w:rsidRPr="00BE2C98" w:rsidRDefault="00FB66DE" w:rsidP="00BE2C98">
      <w:pPr>
        <w:pStyle w:val="Odstavecseseznamem"/>
        <w:numPr>
          <w:ilvl w:val="0"/>
          <w:numId w:val="27"/>
        </w:numPr>
        <w:rPr>
          <w:lang w:val="cs-CZ"/>
        </w:rPr>
      </w:pPr>
      <w:r w:rsidRPr="00BE2C98">
        <w:rPr>
          <w:b/>
          <w:lang w:val="cs-CZ"/>
        </w:rPr>
        <w:t>Napětí</w:t>
      </w:r>
      <w:r w:rsidRPr="00BE2C98">
        <w:rPr>
          <w:lang w:val="cs-CZ"/>
        </w:rPr>
        <w:t xml:space="preserve"> – </w:t>
      </w:r>
      <w:r w:rsidR="00565717">
        <w:rPr>
          <w:lang w:val="cs-CZ"/>
        </w:rPr>
        <w:t>[</w:t>
      </w:r>
      <w:r w:rsidRPr="00BE2C98">
        <w:rPr>
          <w:lang w:val="cs-CZ"/>
        </w:rPr>
        <w:t>V</w:t>
      </w:r>
      <w:r w:rsidR="00565717">
        <w:rPr>
          <w:lang w:val="cs-CZ"/>
        </w:rPr>
        <w:t>]</w:t>
      </w:r>
    </w:p>
    <w:p w14:paraId="4736C89B" w14:textId="2FB12A79" w:rsidR="00A255BC" w:rsidRPr="00BE2C98" w:rsidRDefault="00A44CA4" w:rsidP="00BE2C98">
      <w:pPr>
        <w:pStyle w:val="Nadpis1"/>
        <w:rPr>
          <w:sz w:val="18"/>
          <w:szCs w:val="26"/>
          <w:lang w:val="en-GB"/>
        </w:rPr>
      </w:pPr>
      <w:r w:rsidRPr="00A703CC">
        <w:rPr>
          <w:rStyle w:val="Nadpis3Char"/>
          <w:noProof/>
        </w:rPr>
        <w:drawing>
          <wp:anchor distT="0" distB="0" distL="114300" distR="114300" simplePos="0" relativeHeight="251671552" behindDoc="1" locked="0" layoutInCell="1" allowOverlap="1" wp14:anchorId="1C42BB0F" wp14:editId="5E5E8BBF">
            <wp:simplePos x="0" y="0"/>
            <wp:positionH relativeFrom="margin">
              <wp:posOffset>3442335</wp:posOffset>
            </wp:positionH>
            <wp:positionV relativeFrom="paragraph">
              <wp:posOffset>57785</wp:posOffset>
            </wp:positionV>
            <wp:extent cx="3026410" cy="1356995"/>
            <wp:effectExtent l="0" t="0" r="2540" b="0"/>
            <wp:wrapTight wrapText="bothSides">
              <wp:wrapPolygon edited="0">
                <wp:start x="0" y="0"/>
                <wp:lineTo x="0" y="21226"/>
                <wp:lineTo x="21482" y="21226"/>
                <wp:lineTo x="21482" y="0"/>
                <wp:lineTo x="0" y="0"/>
              </wp:wrapPolygon>
            </wp:wrapTight>
            <wp:docPr id="10" name="Obrázek 3">
              <a:extLst xmlns:a="http://schemas.openxmlformats.org/drawingml/2006/main">
                <a:ext uri="{FF2B5EF4-FFF2-40B4-BE49-F238E27FC236}">
                  <a16:creationId xmlns:a16="http://schemas.microsoft.com/office/drawing/2014/main" id="{39BF68E2-CEEB-45EF-A3AE-F72D7AE50E3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ázek 3">
                      <a:extLst>
                        <a:ext uri="{FF2B5EF4-FFF2-40B4-BE49-F238E27FC236}">
                          <a16:creationId xmlns:a16="http://schemas.microsoft.com/office/drawing/2014/main" id="{39BF68E2-CEEB-45EF-A3AE-F72D7AE50E3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6410" cy="1356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F6F99" w:rsidRPr="001F6F99">
        <w:rPr>
          <w:sz w:val="36"/>
        </w:rPr>
        <w:t>ROM</w:t>
      </w:r>
      <w:r w:rsidR="001F6F99" w:rsidRPr="001F6F99">
        <w:t xml:space="preserve"> </w:t>
      </w:r>
      <w:r w:rsidR="001F6F99" w:rsidRPr="00BE2C98">
        <w:rPr>
          <w:sz w:val="18"/>
          <w:szCs w:val="26"/>
          <w:lang w:val="en-GB"/>
        </w:rPr>
        <w:t>Read Only Memory</w:t>
      </w:r>
    </w:p>
    <w:p w14:paraId="174DA81B" w14:textId="0C293717" w:rsidR="00FB67B4" w:rsidRDefault="001F6F99" w:rsidP="00FB67B4">
      <w:pPr>
        <w:spacing w:after="0"/>
        <w:rPr>
          <w:lang w:val="cs-CZ"/>
        </w:rPr>
      </w:pPr>
      <w:r>
        <w:rPr>
          <w:lang w:val="cs-CZ"/>
        </w:rPr>
        <w:t>Energeticky nezávislé paměti</w:t>
      </w:r>
      <w:r w:rsidR="0090605A">
        <w:rPr>
          <w:lang w:val="cs-CZ"/>
        </w:rPr>
        <w:t>. Dělí se do dvou hlavních skupin:</w:t>
      </w:r>
    </w:p>
    <w:p w14:paraId="60CDE464" w14:textId="2CB3E12B" w:rsidR="00FB67B4" w:rsidRDefault="0090605A" w:rsidP="00FB67B4">
      <w:pPr>
        <w:pStyle w:val="Odstavecseseznamem"/>
        <w:numPr>
          <w:ilvl w:val="0"/>
          <w:numId w:val="28"/>
        </w:numPr>
      </w:pPr>
      <w:r w:rsidRPr="00FB67B4">
        <w:rPr>
          <w:lang w:val="cs-CZ"/>
        </w:rPr>
        <w:t>ROM, PROM – po naprogramovaní nelze změnit obsah paměti</w:t>
      </w:r>
    </w:p>
    <w:p w14:paraId="1BFDEAEE" w14:textId="1EB714BD" w:rsidR="0090605A" w:rsidRPr="00AA36E3" w:rsidRDefault="0090605A" w:rsidP="0090605A">
      <w:pPr>
        <w:pStyle w:val="Odstavecseseznamem"/>
        <w:numPr>
          <w:ilvl w:val="0"/>
          <w:numId w:val="28"/>
        </w:numPr>
        <w:rPr>
          <w:lang w:val="cs-CZ"/>
        </w:rPr>
      </w:pPr>
      <w:r w:rsidRPr="00FB67B4">
        <w:rPr>
          <w:lang w:val="cs-CZ"/>
        </w:rPr>
        <w:t xml:space="preserve">EPROM, EEPROM, </w:t>
      </w:r>
      <w:r w:rsidRPr="00B568F2">
        <w:rPr>
          <w:lang w:val="en-GB"/>
        </w:rPr>
        <w:t>Flash</w:t>
      </w:r>
      <w:r w:rsidRPr="00FB67B4">
        <w:rPr>
          <w:lang w:val="cs-CZ"/>
        </w:rPr>
        <w:t xml:space="preserve"> ROM – paměti lze omezeně přeprogramovat (změnit obsah)</w:t>
      </w:r>
    </w:p>
    <w:p w14:paraId="736F9A25" w14:textId="5791F9D0" w:rsidR="0090605A" w:rsidRPr="0073208A" w:rsidRDefault="0073208A" w:rsidP="00AA36E3">
      <w:pPr>
        <w:pStyle w:val="Nadpis2"/>
      </w:pPr>
      <w:r w:rsidRPr="00AA36E3">
        <w:t xml:space="preserve">ROM </w:t>
      </w:r>
      <w:r>
        <w:t xml:space="preserve">a </w:t>
      </w:r>
      <w:r w:rsidRPr="00AA36E3">
        <w:t xml:space="preserve">PROM </w:t>
      </w:r>
      <w:r w:rsidR="00066B8F" w:rsidRPr="00AA36E3">
        <w:rPr>
          <w:sz w:val="18"/>
          <w:szCs w:val="18"/>
          <w:lang w:val="cs-CZ"/>
        </w:rPr>
        <w:t>Permanentní paměti</w:t>
      </w:r>
    </w:p>
    <w:p w14:paraId="3CEF5F87" w14:textId="30CC4EE2" w:rsidR="0073208A" w:rsidRDefault="0073208A" w:rsidP="006C3953">
      <w:pPr>
        <w:rPr>
          <w:lang w:val="cs-CZ"/>
        </w:rPr>
      </w:pPr>
      <w:r>
        <w:rPr>
          <w:lang w:val="cs-CZ"/>
        </w:rPr>
        <w:t>Určené pouze pro čtení</w:t>
      </w:r>
      <w:r w:rsidR="006727F7">
        <w:rPr>
          <w:lang w:val="cs-CZ"/>
        </w:rPr>
        <w:t xml:space="preserve">. </w:t>
      </w:r>
      <w:r w:rsidR="004C520D">
        <w:rPr>
          <w:lang w:val="cs-CZ"/>
        </w:rPr>
        <w:t xml:space="preserve">Používají se ve firmwarech a v neměnných čipech. </w:t>
      </w:r>
      <w:r w:rsidR="00785442">
        <w:rPr>
          <w:lang w:val="cs-CZ"/>
        </w:rPr>
        <w:t>Jsou bezpečné.</w:t>
      </w:r>
    </w:p>
    <w:p w14:paraId="7C891061" w14:textId="13A29131" w:rsidR="0073208A" w:rsidRPr="002B10EC" w:rsidRDefault="00B8070C" w:rsidP="006C3953">
      <w:pPr>
        <w:pStyle w:val="Nadpis3"/>
        <w:rPr>
          <w:lang w:val="cs-CZ"/>
        </w:rPr>
      </w:pPr>
      <w:r w:rsidRPr="00B8070C">
        <w:t>ROM</w:t>
      </w:r>
    </w:p>
    <w:p w14:paraId="4EBD9BC8" w14:textId="4E04A7D2" w:rsidR="002B10EC" w:rsidRPr="002B10EC" w:rsidRDefault="002B10EC" w:rsidP="006C3953">
      <w:pPr>
        <w:rPr>
          <w:b/>
          <w:lang w:val="cs-CZ"/>
        </w:rPr>
      </w:pPr>
      <w:r>
        <w:t>Bu</w:t>
      </w:r>
      <w:r>
        <w:rPr>
          <w:lang w:val="cs-CZ"/>
        </w:rPr>
        <w:t>ď jsou vodiče propojen</w:t>
      </w:r>
      <w:r w:rsidR="001A4BAB">
        <w:rPr>
          <w:lang w:val="cs-CZ"/>
        </w:rPr>
        <w:t>é</w:t>
      </w:r>
      <w:r>
        <w:rPr>
          <w:lang w:val="cs-CZ"/>
        </w:rPr>
        <w:t xml:space="preserve"> nebo ne (0, 1)</w:t>
      </w:r>
      <w:r w:rsidR="001A4BAB">
        <w:rPr>
          <w:lang w:val="cs-CZ"/>
        </w:rPr>
        <w:t>.</w:t>
      </w:r>
      <w:r w:rsidR="00433C0C">
        <w:rPr>
          <w:lang w:val="cs-CZ"/>
        </w:rPr>
        <w:t xml:space="preserve"> </w:t>
      </w:r>
    </w:p>
    <w:p w14:paraId="073D987E" w14:textId="3FA06F07" w:rsidR="002B10EC" w:rsidRPr="006C3953" w:rsidRDefault="002B10EC" w:rsidP="006C3953">
      <w:pPr>
        <w:pStyle w:val="Nadpis3"/>
      </w:pPr>
      <w:r w:rsidRPr="006C3953">
        <w:t>PROM</w:t>
      </w:r>
      <w:r w:rsidR="006071EC" w:rsidRPr="006C3953">
        <w:t xml:space="preserve"> </w:t>
      </w:r>
      <w:r w:rsidR="006071EC" w:rsidRPr="006C3953">
        <w:rPr>
          <w:sz w:val="18"/>
          <w:szCs w:val="18"/>
        </w:rPr>
        <w:t>Programmable ROM</w:t>
      </w:r>
    </w:p>
    <w:p w14:paraId="4283A805" w14:textId="58511DC1" w:rsidR="002B10EC" w:rsidRDefault="002B10EC" w:rsidP="006C3953">
      <w:pPr>
        <w:rPr>
          <w:lang w:val="cs-CZ"/>
        </w:rPr>
      </w:pPr>
      <w:r>
        <w:rPr>
          <w:lang w:val="cs-CZ"/>
        </w:rPr>
        <w:t>Při vytvoření paměti z továrny jsou vodiče propojeny tavnou pojistkou, takže paměť obsahuje samé 1. Při zápisu dat se na místa, kde má být 0 přivede proud. Ten pojistku spálí, takže už nevede žádný proud.</w:t>
      </w:r>
    </w:p>
    <w:p w14:paraId="1B49C419" w14:textId="2CBE4F8A" w:rsidR="0090605A" w:rsidRDefault="002B10EC" w:rsidP="006C3953">
      <w:pPr>
        <w:pStyle w:val="Nadpis1"/>
      </w:pPr>
      <w:r w:rsidRPr="00A703CC">
        <w:rPr>
          <w:rStyle w:val="Nadpis3Char"/>
        </w:rPr>
        <w:lastRenderedPageBreak/>
        <w:t xml:space="preserve">EPROM, EEPROM a </w:t>
      </w:r>
      <w:r w:rsidRPr="00A703CC">
        <w:rPr>
          <w:rStyle w:val="Nadpis3Char"/>
          <w:lang w:val="en-GB"/>
        </w:rPr>
        <w:t>Flash</w:t>
      </w:r>
      <w:r w:rsidRPr="00A703CC">
        <w:rPr>
          <w:rStyle w:val="Nadpis3Char"/>
        </w:rPr>
        <w:t xml:space="preserve"> ROM</w:t>
      </w:r>
      <w:r>
        <w:rPr>
          <w:sz w:val="24"/>
        </w:rPr>
        <w:t xml:space="preserve"> </w:t>
      </w:r>
      <w:r w:rsidRPr="006C3953">
        <w:rPr>
          <w:color w:val="1F3763" w:themeColor="accent1" w:themeShade="7F"/>
          <w:sz w:val="18"/>
          <w:szCs w:val="18"/>
        </w:rPr>
        <w:t>Mazatelné paměti</w:t>
      </w:r>
    </w:p>
    <w:p w14:paraId="7F06018F" w14:textId="2D851A67" w:rsidR="001F6F99" w:rsidRPr="00A703CC" w:rsidRDefault="006071EC" w:rsidP="006C3953">
      <w:pPr>
        <w:pStyle w:val="Nadpis4"/>
        <w:rPr>
          <w:i w:val="0"/>
        </w:rPr>
      </w:pPr>
      <w:r w:rsidRPr="00A703CC">
        <w:rPr>
          <w:i w:val="0"/>
        </w:rPr>
        <w:t xml:space="preserve">EPROM </w:t>
      </w:r>
      <w:r w:rsidRPr="00A703CC">
        <w:rPr>
          <w:i w:val="0"/>
          <w:sz w:val="18"/>
          <w:szCs w:val="18"/>
          <w:lang w:val="en-GB"/>
        </w:rPr>
        <w:t>Erasable</w:t>
      </w:r>
      <w:r w:rsidRPr="00A703CC">
        <w:rPr>
          <w:i w:val="0"/>
          <w:sz w:val="18"/>
          <w:szCs w:val="18"/>
        </w:rPr>
        <w:t xml:space="preserve"> PROM</w:t>
      </w:r>
    </w:p>
    <w:p w14:paraId="45ECABD7" w14:textId="1693FD0C" w:rsidR="00E85B75" w:rsidRPr="00227624" w:rsidRDefault="003B6562" w:rsidP="006C3953">
      <w:pPr>
        <w:rPr>
          <w:lang w:val="cs-CZ"/>
        </w:rPr>
      </w:pPr>
      <w:r w:rsidRPr="006071EC">
        <w:rPr>
          <w:noProof/>
        </w:rPr>
        <w:drawing>
          <wp:anchor distT="0" distB="0" distL="114300" distR="114300" simplePos="0" relativeHeight="251673600" behindDoc="1" locked="0" layoutInCell="1" allowOverlap="1" wp14:anchorId="0E8AE774" wp14:editId="5681DD30">
            <wp:simplePos x="0" y="0"/>
            <wp:positionH relativeFrom="page">
              <wp:posOffset>5063067</wp:posOffset>
            </wp:positionH>
            <wp:positionV relativeFrom="paragraph">
              <wp:posOffset>487680</wp:posOffset>
            </wp:positionV>
            <wp:extent cx="2381250" cy="1241425"/>
            <wp:effectExtent l="0" t="0" r="0" b="0"/>
            <wp:wrapTight wrapText="bothSides">
              <wp:wrapPolygon edited="0">
                <wp:start x="0" y="0"/>
                <wp:lineTo x="0" y="21213"/>
                <wp:lineTo x="21427" y="21213"/>
                <wp:lineTo x="21427" y="0"/>
                <wp:lineTo x="0" y="0"/>
              </wp:wrapPolygon>
            </wp:wrapTight>
            <wp:docPr id="9" name="Obrázek 4">
              <a:extLst xmlns:a="http://schemas.openxmlformats.org/drawingml/2006/main">
                <a:ext uri="{FF2B5EF4-FFF2-40B4-BE49-F238E27FC236}">
                  <a16:creationId xmlns:a16="http://schemas.microsoft.com/office/drawing/2014/main" id="{2EF77B27-FD16-4215-A16D-2B3089E9C4E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ázek 4">
                      <a:extLst>
                        <a:ext uri="{FF2B5EF4-FFF2-40B4-BE49-F238E27FC236}">
                          <a16:creationId xmlns:a16="http://schemas.microsoft.com/office/drawing/2014/main" id="{2EF77B27-FD16-4215-A16D-2B3089E9C4E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1241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71EC">
        <w:rPr>
          <w:lang w:val="cs-CZ"/>
        </w:rPr>
        <w:t>Možnost naprogramování uživatelem (pouze za pomocí speciálního zařízení = „programátoru“)</w:t>
      </w:r>
      <w:r w:rsidR="00193362">
        <w:rPr>
          <w:lang w:val="cs-CZ"/>
        </w:rPr>
        <w:t xml:space="preserve">. </w:t>
      </w:r>
      <w:r w:rsidR="006071EC">
        <w:rPr>
          <w:lang w:val="cs-CZ"/>
        </w:rPr>
        <w:t>Paměťové bu</w:t>
      </w:r>
      <w:r w:rsidR="006071EC" w:rsidRPr="00227624">
        <w:rPr>
          <w:lang w:val="cs-CZ"/>
        </w:rPr>
        <w:t>ňky realizovány pomocí unipolárních tranzistorů (odizolovaný kondenzátor)</w:t>
      </w:r>
      <w:r>
        <w:rPr>
          <w:lang w:val="cs-CZ"/>
        </w:rPr>
        <w:t xml:space="preserve">. </w:t>
      </w:r>
      <w:r w:rsidR="006071EC" w:rsidRPr="00227624">
        <w:rPr>
          <w:lang w:val="cs-CZ"/>
        </w:rPr>
        <w:t>Data se dají smazat UV zářením (např. sluneční záření)</w:t>
      </w:r>
    </w:p>
    <w:p w14:paraId="5F69C666" w14:textId="4391251F" w:rsidR="00E85B75" w:rsidRPr="00227624" w:rsidRDefault="00E85B75" w:rsidP="006C3953">
      <w:pPr>
        <w:pStyle w:val="Nadpis4"/>
        <w:rPr>
          <w:i w:val="0"/>
        </w:rPr>
      </w:pPr>
      <w:r w:rsidRPr="00227624">
        <w:rPr>
          <w:i w:val="0"/>
        </w:rPr>
        <w:t xml:space="preserve">EEPROM </w:t>
      </w:r>
      <w:r w:rsidRPr="00227624">
        <w:rPr>
          <w:i w:val="0"/>
          <w:sz w:val="18"/>
          <w:szCs w:val="18"/>
          <w:lang w:val="en-GB"/>
        </w:rPr>
        <w:t>Electrically Erasable PROM</w:t>
      </w:r>
    </w:p>
    <w:p w14:paraId="65D7D992" w14:textId="0481CFEF" w:rsidR="00E85B75" w:rsidRPr="003B6562" w:rsidRDefault="00E85B75" w:rsidP="003B6562">
      <w:pPr>
        <w:rPr>
          <w:lang w:val="cs-CZ"/>
        </w:rPr>
      </w:pPr>
      <w:r w:rsidRPr="00227624">
        <w:rPr>
          <w:lang w:val="cs-CZ"/>
        </w:rPr>
        <w:t>Jediný rozdíl od EPROM = paměť se maže elektrickým impulsem</w:t>
      </w:r>
    </w:p>
    <w:p w14:paraId="43101A60" w14:textId="0E7E34E9" w:rsidR="00E85B75" w:rsidRPr="0069769C" w:rsidRDefault="00E85B75" w:rsidP="006C3953">
      <w:pPr>
        <w:pStyle w:val="Nadpis4"/>
        <w:rPr>
          <w:i w:val="0"/>
          <w:lang w:val="en-GB"/>
        </w:rPr>
      </w:pPr>
      <w:r w:rsidRPr="0069769C">
        <w:rPr>
          <w:i w:val="0"/>
          <w:lang w:val="en-GB"/>
        </w:rPr>
        <w:t>Flash ROM</w:t>
      </w:r>
    </w:p>
    <w:p w14:paraId="48790F2B" w14:textId="726AB622" w:rsidR="00E85B75" w:rsidRPr="00E85B75" w:rsidRDefault="00E85B75" w:rsidP="009D6CCB">
      <w:pPr>
        <w:rPr>
          <w:b/>
          <w:lang w:val="cs-CZ"/>
        </w:rPr>
      </w:pPr>
      <w:r w:rsidRPr="00E85B75">
        <w:rPr>
          <w:lang w:val="cs-CZ"/>
        </w:rPr>
        <w:t>Umožňují přímé čtení i zápis (stejně jako paměti typu RAM</w:t>
      </w:r>
      <w:r w:rsidRPr="00E85B75">
        <w:t>)</w:t>
      </w:r>
      <w:r w:rsidR="00921741">
        <w:t xml:space="preserve">. </w:t>
      </w:r>
      <w:r w:rsidRPr="00E85B75">
        <w:rPr>
          <w:lang w:val="cs-CZ"/>
        </w:rPr>
        <w:t>Nízká úroveň napájen</w:t>
      </w:r>
      <w:r w:rsidRPr="00E85B75">
        <w:t>í</w:t>
      </w:r>
      <w:r w:rsidR="00921741">
        <w:t xml:space="preserve">. </w:t>
      </w:r>
      <w:r w:rsidRPr="00E85B75">
        <w:rPr>
          <w:lang w:val="cs-CZ"/>
        </w:rPr>
        <w:t>Velmi dobře odolává otřesům/pádům</w:t>
      </w:r>
      <w:r w:rsidR="00673B8B">
        <w:rPr>
          <w:lang w:val="cs-CZ"/>
        </w:rPr>
        <w:t xml:space="preserve">. </w:t>
      </w:r>
      <w:r w:rsidRPr="00E85B75">
        <w:rPr>
          <w:lang w:val="cs-CZ"/>
        </w:rPr>
        <w:t>Kompaktní velikost</w:t>
      </w:r>
      <w:r w:rsidR="00673B8B">
        <w:rPr>
          <w:lang w:val="cs-CZ"/>
        </w:rPr>
        <w:t xml:space="preserve">. </w:t>
      </w:r>
      <w:r w:rsidRPr="00673B8B">
        <w:rPr>
          <w:lang w:val="cs-CZ"/>
        </w:rPr>
        <w:t>Využití</w:t>
      </w:r>
      <w:r w:rsidR="00673B8B">
        <w:rPr>
          <w:lang w:val="cs-CZ"/>
        </w:rPr>
        <w:t xml:space="preserve"> </w:t>
      </w:r>
      <w:r w:rsidR="005153FD">
        <w:rPr>
          <w:lang w:val="cs-CZ"/>
        </w:rPr>
        <w:t>v </w:t>
      </w:r>
      <w:r w:rsidRPr="00E85B75">
        <w:rPr>
          <w:lang w:val="cs-CZ"/>
        </w:rPr>
        <w:t>externí</w:t>
      </w:r>
      <w:r w:rsidR="005153FD">
        <w:rPr>
          <w:lang w:val="cs-CZ"/>
        </w:rPr>
        <w:t xml:space="preserve">ch </w:t>
      </w:r>
      <w:r w:rsidRPr="004C088A">
        <w:rPr>
          <w:lang w:val="en-GB"/>
        </w:rPr>
        <w:t>flash</w:t>
      </w:r>
      <w:r w:rsidRPr="00E85B75">
        <w:rPr>
          <w:lang w:val="cs-CZ"/>
        </w:rPr>
        <w:t xml:space="preserve"> dis</w:t>
      </w:r>
      <w:r w:rsidR="005153FD">
        <w:rPr>
          <w:lang w:val="cs-CZ"/>
        </w:rPr>
        <w:t>cích</w:t>
      </w:r>
      <w:r w:rsidRPr="00E85B75">
        <w:rPr>
          <w:lang w:val="cs-CZ"/>
        </w:rPr>
        <w:t>, paměťov</w:t>
      </w:r>
      <w:r w:rsidR="005153FD">
        <w:rPr>
          <w:lang w:val="cs-CZ"/>
        </w:rPr>
        <w:t xml:space="preserve">ých </w:t>
      </w:r>
      <w:r w:rsidRPr="00E85B75">
        <w:rPr>
          <w:lang w:val="cs-CZ"/>
        </w:rPr>
        <w:t>kart</w:t>
      </w:r>
      <w:r w:rsidR="005153FD">
        <w:rPr>
          <w:lang w:val="cs-CZ"/>
        </w:rPr>
        <w:t>ách</w:t>
      </w:r>
      <w:r w:rsidRPr="00E85B75">
        <w:rPr>
          <w:lang w:val="cs-CZ"/>
        </w:rPr>
        <w:t>, SSD dis</w:t>
      </w:r>
      <w:r w:rsidR="00136693">
        <w:rPr>
          <w:lang w:val="cs-CZ"/>
        </w:rPr>
        <w:t xml:space="preserve">cích </w:t>
      </w:r>
      <w:r w:rsidRPr="00E85B75">
        <w:rPr>
          <w:lang w:val="cs-CZ"/>
        </w:rPr>
        <w:t>(náhrada stávajících pevných disků)</w:t>
      </w:r>
      <w:r w:rsidR="00136693">
        <w:rPr>
          <w:lang w:val="cs-CZ"/>
        </w:rPr>
        <w:t xml:space="preserve"> …</w:t>
      </w:r>
    </w:p>
    <w:p w14:paraId="022DE788" w14:textId="2DD2128C" w:rsidR="00E85B75" w:rsidRPr="00E85B75" w:rsidRDefault="00791A1D" w:rsidP="009D6CCB">
      <w:pPr>
        <w:pStyle w:val="Nadpis3"/>
        <w:rPr>
          <w:lang w:val="cs-CZ"/>
        </w:rPr>
      </w:pPr>
      <w:r w:rsidRPr="002B10EC">
        <w:rPr>
          <w:noProof/>
        </w:rPr>
        <w:drawing>
          <wp:anchor distT="0" distB="0" distL="114300" distR="114300" simplePos="0" relativeHeight="251672576" behindDoc="1" locked="0" layoutInCell="1" allowOverlap="1" wp14:anchorId="1A145698" wp14:editId="664F2DE6">
            <wp:simplePos x="0" y="0"/>
            <wp:positionH relativeFrom="margin">
              <wp:align>center</wp:align>
            </wp:positionH>
            <wp:positionV relativeFrom="paragraph">
              <wp:posOffset>9005</wp:posOffset>
            </wp:positionV>
            <wp:extent cx="2076450" cy="1577975"/>
            <wp:effectExtent l="0" t="0" r="0" b="3175"/>
            <wp:wrapTight wrapText="bothSides">
              <wp:wrapPolygon edited="0">
                <wp:start x="0" y="0"/>
                <wp:lineTo x="0" y="21383"/>
                <wp:lineTo x="21402" y="21383"/>
                <wp:lineTo x="21402" y="0"/>
                <wp:lineTo x="0" y="0"/>
              </wp:wrapPolygon>
            </wp:wrapTight>
            <wp:docPr id="11" name="Obrázek 3">
              <a:extLst xmlns:a="http://schemas.openxmlformats.org/drawingml/2006/main">
                <a:ext uri="{FF2B5EF4-FFF2-40B4-BE49-F238E27FC236}">
                  <a16:creationId xmlns:a16="http://schemas.microsoft.com/office/drawing/2014/main" id="{74990706-1EDB-45ED-900A-18E838B6035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ázek 3">
                      <a:extLst>
                        <a:ext uri="{FF2B5EF4-FFF2-40B4-BE49-F238E27FC236}">
                          <a16:creationId xmlns:a16="http://schemas.microsoft.com/office/drawing/2014/main" id="{74990706-1EDB-45ED-900A-18E838B6035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1577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5B75">
        <w:rPr>
          <w:lang w:val="cs-CZ"/>
        </w:rPr>
        <w:t xml:space="preserve">Technologie paměťových čipů: </w:t>
      </w:r>
    </w:p>
    <w:p w14:paraId="38CAF17C" w14:textId="201767AD" w:rsidR="00E85B75" w:rsidRPr="00E85B75" w:rsidRDefault="00E85B75" w:rsidP="00136693">
      <w:pPr>
        <w:pStyle w:val="Nadpis4"/>
        <w:rPr>
          <w:b/>
        </w:rPr>
      </w:pPr>
      <w:r>
        <w:t>Kolik bitů lze uložit na jednu buňku</w:t>
      </w:r>
    </w:p>
    <w:p w14:paraId="590B86C9" w14:textId="292C0145" w:rsidR="00E85B75" w:rsidRPr="00E85B75" w:rsidRDefault="00E85B75" w:rsidP="00136693">
      <w:pPr>
        <w:pStyle w:val="Odstavecseseznamem"/>
        <w:ind w:left="0"/>
      </w:pPr>
      <w:r w:rsidRPr="007C67D1">
        <w:t>SLC</w:t>
      </w:r>
      <w:r w:rsidRPr="007C67D1">
        <w:rPr>
          <w:lang w:val="cs-CZ"/>
        </w:rPr>
        <w:t xml:space="preserve"> (Single-Level Cell)</w:t>
      </w:r>
      <w:r w:rsidR="00136693">
        <w:rPr>
          <w:lang w:val="cs-CZ"/>
        </w:rPr>
        <w:t xml:space="preserve"> - </w:t>
      </w:r>
      <w:r w:rsidRPr="00136693">
        <w:rPr>
          <w:lang w:val="cs-CZ"/>
        </w:rPr>
        <w:t>1bit</w:t>
      </w:r>
    </w:p>
    <w:p w14:paraId="43237A1C" w14:textId="337C1B0A" w:rsidR="00E85B75" w:rsidRPr="00E85B75" w:rsidRDefault="00E85B75" w:rsidP="00136693">
      <w:pPr>
        <w:pStyle w:val="Odstavecseseznamem"/>
        <w:ind w:left="0"/>
      </w:pPr>
      <w:r w:rsidRPr="007C67D1">
        <w:t>MLC (Multi-Level Cell)</w:t>
      </w:r>
      <w:r w:rsidR="00136693">
        <w:t xml:space="preserve"> - </w:t>
      </w:r>
      <w:r w:rsidRPr="00136693">
        <w:rPr>
          <w:lang w:val="cs-CZ"/>
        </w:rPr>
        <w:t>2bity</w:t>
      </w:r>
    </w:p>
    <w:p w14:paraId="2475CDB7" w14:textId="0B3F711B" w:rsidR="00DC2AF9" w:rsidRPr="000F24DB" w:rsidRDefault="00E85B75" w:rsidP="00136693">
      <w:pPr>
        <w:pStyle w:val="Odstavecseseznamem"/>
        <w:ind w:left="0"/>
      </w:pPr>
      <w:r w:rsidRPr="007C67D1">
        <w:t>TLC (</w:t>
      </w:r>
      <w:r w:rsidR="000F24DB" w:rsidRPr="007C67D1">
        <w:t>Triple</w:t>
      </w:r>
      <w:r w:rsidRPr="007C67D1">
        <w:t>-Level Cell)</w:t>
      </w:r>
      <w:r w:rsidR="00136693">
        <w:t xml:space="preserve"> - </w:t>
      </w:r>
      <w:r w:rsidRPr="00136693">
        <w:rPr>
          <w:lang w:val="cs-CZ"/>
        </w:rPr>
        <w:t>3bity</w:t>
      </w:r>
    </w:p>
    <w:p w14:paraId="6053E211" w14:textId="2FD05E22" w:rsidR="000F24DB" w:rsidRDefault="000F24DB" w:rsidP="00EA6CE8">
      <w:pPr>
        <w:pStyle w:val="Nadpis3"/>
        <w:rPr>
          <w:lang w:val="cs-CZ"/>
        </w:rPr>
      </w:pPr>
      <w:r w:rsidRPr="000F24DB">
        <w:rPr>
          <w:lang w:val="cs-CZ"/>
        </w:rPr>
        <w:t>Parametry</w:t>
      </w:r>
      <w:r>
        <w:rPr>
          <w:lang w:val="cs-CZ"/>
        </w:rPr>
        <w:t xml:space="preserve"> </w:t>
      </w:r>
      <w:r w:rsidRPr="004C088A">
        <w:rPr>
          <w:lang w:val="en-GB"/>
        </w:rPr>
        <w:t>Flash</w:t>
      </w:r>
      <w:r>
        <w:rPr>
          <w:lang w:val="cs-CZ"/>
        </w:rPr>
        <w:t xml:space="preserve"> ROM pamětí</w:t>
      </w:r>
    </w:p>
    <w:p w14:paraId="23DC2779" w14:textId="0B0E427F" w:rsidR="000F24DB" w:rsidRPr="000F24DB" w:rsidRDefault="000F24DB" w:rsidP="00EA6CE8">
      <w:pPr>
        <w:pStyle w:val="Odstavecseseznamem"/>
        <w:numPr>
          <w:ilvl w:val="0"/>
          <w:numId w:val="30"/>
        </w:numPr>
      </w:pPr>
      <w:r w:rsidRPr="00EA6CE8">
        <w:rPr>
          <w:lang w:val="cs-CZ"/>
        </w:rPr>
        <w:t>Kapacita [GB]</w:t>
      </w:r>
    </w:p>
    <w:p w14:paraId="628797A9" w14:textId="67E82C7F" w:rsidR="000F24DB" w:rsidRPr="000F24DB" w:rsidRDefault="000F24DB" w:rsidP="00EA6CE8">
      <w:pPr>
        <w:pStyle w:val="Odstavecseseznamem"/>
        <w:numPr>
          <w:ilvl w:val="0"/>
          <w:numId w:val="30"/>
        </w:numPr>
      </w:pPr>
      <w:r w:rsidRPr="00EA6CE8">
        <w:rPr>
          <w:lang w:val="cs-CZ"/>
        </w:rPr>
        <w:t>Formát disku - 2,5</w:t>
      </w:r>
    </w:p>
    <w:p w14:paraId="511D7BD3" w14:textId="2546CBF9" w:rsidR="000F24DB" w:rsidRPr="000F24DB" w:rsidRDefault="000F24DB" w:rsidP="00EA6CE8">
      <w:pPr>
        <w:pStyle w:val="Odstavecseseznamem"/>
        <w:numPr>
          <w:ilvl w:val="0"/>
          <w:numId w:val="30"/>
        </w:numPr>
      </w:pPr>
      <w:r w:rsidRPr="00EA6CE8">
        <w:rPr>
          <w:lang w:val="cs-CZ"/>
        </w:rPr>
        <w:t>Druh pevného disku – Interní</w:t>
      </w:r>
    </w:p>
    <w:p w14:paraId="0A225EAF" w14:textId="5A43C807" w:rsidR="000F24DB" w:rsidRPr="000F24DB" w:rsidRDefault="000F24DB" w:rsidP="00EA6CE8">
      <w:pPr>
        <w:pStyle w:val="Odstavecseseznamem"/>
        <w:numPr>
          <w:ilvl w:val="0"/>
          <w:numId w:val="30"/>
        </w:numPr>
      </w:pPr>
      <w:r w:rsidRPr="00EA6CE8">
        <w:rPr>
          <w:lang w:val="cs-CZ"/>
        </w:rPr>
        <w:t>MLC | SLC</w:t>
      </w:r>
    </w:p>
    <w:p w14:paraId="4B20B26F" w14:textId="42EF4921" w:rsidR="0049646B" w:rsidRPr="00D56E0A" w:rsidRDefault="000F24DB" w:rsidP="00D56E0A">
      <w:pPr>
        <w:pStyle w:val="Odstavecseseznamem"/>
        <w:numPr>
          <w:ilvl w:val="0"/>
          <w:numId w:val="30"/>
        </w:numPr>
      </w:pPr>
      <w:r w:rsidRPr="00EA6CE8">
        <w:rPr>
          <w:lang w:val="cs-CZ"/>
        </w:rPr>
        <w:t>Rozhraní</w:t>
      </w:r>
    </w:p>
    <w:p w14:paraId="413322DB" w14:textId="7DBF6910" w:rsidR="0049646B" w:rsidRDefault="0049646B" w:rsidP="00EA6CE8">
      <w:pPr>
        <w:pStyle w:val="Nadpis1"/>
      </w:pPr>
      <w:r w:rsidRPr="0049646B">
        <w:t>Asociativní paměť</w:t>
      </w:r>
      <w:r w:rsidR="00CB21C6">
        <w:t xml:space="preserve"> </w:t>
      </w:r>
      <w:r w:rsidR="00CB21C6" w:rsidRPr="00603E20">
        <w:rPr>
          <w:sz w:val="18"/>
          <w:lang w:val="en-GB"/>
        </w:rPr>
        <w:t>Cache</w:t>
      </w:r>
    </w:p>
    <w:p w14:paraId="61DEAD05" w14:textId="4396C521" w:rsidR="005F7CE2" w:rsidRDefault="00791A1D" w:rsidP="000723A6">
      <w:pPr>
        <w:spacing w:after="0"/>
        <w:rPr>
          <w:lang w:val="cs-CZ"/>
        </w:rPr>
      </w:pPr>
      <w:r w:rsidRPr="0049646B">
        <w:rPr>
          <w:noProof/>
        </w:rPr>
        <w:drawing>
          <wp:anchor distT="0" distB="0" distL="114300" distR="114300" simplePos="0" relativeHeight="251674624" behindDoc="1" locked="0" layoutInCell="1" allowOverlap="1" wp14:anchorId="7C5B02A4" wp14:editId="7215517C">
            <wp:simplePos x="0" y="0"/>
            <wp:positionH relativeFrom="margin">
              <wp:posOffset>3708574</wp:posOffset>
            </wp:positionH>
            <wp:positionV relativeFrom="paragraph">
              <wp:posOffset>498359</wp:posOffset>
            </wp:positionV>
            <wp:extent cx="2381250" cy="1660525"/>
            <wp:effectExtent l="0" t="0" r="0" b="0"/>
            <wp:wrapTight wrapText="bothSides">
              <wp:wrapPolygon edited="0">
                <wp:start x="0" y="0"/>
                <wp:lineTo x="0" y="21311"/>
                <wp:lineTo x="21427" y="21311"/>
                <wp:lineTo x="21427" y="0"/>
                <wp:lineTo x="0" y="0"/>
              </wp:wrapPolygon>
            </wp:wrapTight>
            <wp:docPr id="12" name="Content Placeholder 4">
              <a:extLst xmlns:a="http://schemas.openxmlformats.org/drawingml/2006/main">
                <a:ext uri="{FF2B5EF4-FFF2-40B4-BE49-F238E27FC236}">
                  <a16:creationId xmlns:a16="http://schemas.microsoft.com/office/drawing/2014/main" id="{B085A380-7192-4442-BB60-C35896A5073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ontent Placeholder 4">
                      <a:extLst>
                        <a:ext uri="{FF2B5EF4-FFF2-40B4-BE49-F238E27FC236}">
                          <a16:creationId xmlns:a16="http://schemas.microsoft.com/office/drawing/2014/main" id="{B085A380-7192-4442-BB60-C35896A5073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1660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646B" w:rsidRPr="0049646B">
        <w:rPr>
          <w:lang w:val="cs-CZ"/>
        </w:rPr>
        <w:t>V asociativní paměti je adresa buňky uložena přímo v</w:t>
      </w:r>
      <w:r w:rsidR="00BD4DB7">
        <w:rPr>
          <w:lang w:val="cs-CZ"/>
        </w:rPr>
        <w:t> </w:t>
      </w:r>
      <w:r w:rsidR="0049646B" w:rsidRPr="0049646B">
        <w:rPr>
          <w:lang w:val="cs-CZ"/>
        </w:rPr>
        <w:t>buňce</w:t>
      </w:r>
      <w:r w:rsidR="00BD4DB7">
        <w:rPr>
          <w:lang w:val="cs-CZ"/>
        </w:rPr>
        <w:t xml:space="preserve"> s daty</w:t>
      </w:r>
      <w:r w:rsidR="00D56E0A">
        <w:rPr>
          <w:lang w:val="cs-CZ"/>
        </w:rPr>
        <w:t xml:space="preserve">. </w:t>
      </w:r>
      <w:r w:rsidR="0049646B">
        <w:rPr>
          <w:lang w:val="cs-CZ"/>
        </w:rPr>
        <w:t xml:space="preserve">Každá uložená informace má </w:t>
      </w:r>
      <w:r w:rsidR="0006053C">
        <w:rPr>
          <w:lang w:val="cs-CZ"/>
        </w:rPr>
        <w:t>svoji</w:t>
      </w:r>
      <w:r w:rsidR="0049646B">
        <w:rPr>
          <w:lang w:val="cs-CZ"/>
        </w:rPr>
        <w:t xml:space="preserve"> adres</w:t>
      </w:r>
      <w:r w:rsidR="00750D76">
        <w:rPr>
          <w:lang w:val="cs-CZ"/>
        </w:rPr>
        <w:t>u</w:t>
      </w:r>
      <w:r w:rsidR="00D56E0A">
        <w:rPr>
          <w:lang w:val="cs-CZ"/>
        </w:rPr>
        <w:t xml:space="preserve">. </w:t>
      </w:r>
      <w:r w:rsidR="0049646B">
        <w:rPr>
          <w:lang w:val="cs-CZ"/>
        </w:rPr>
        <w:t xml:space="preserve">Hledání </w:t>
      </w:r>
      <w:r w:rsidR="00750D76">
        <w:rPr>
          <w:lang w:val="cs-CZ"/>
        </w:rPr>
        <w:t xml:space="preserve">určité adresy </w:t>
      </w:r>
      <w:r w:rsidR="0049646B">
        <w:rPr>
          <w:lang w:val="cs-CZ"/>
        </w:rPr>
        <w:t>pomocí komparátoru</w:t>
      </w:r>
      <w:r w:rsidR="00D56E0A">
        <w:rPr>
          <w:lang w:val="cs-CZ"/>
        </w:rPr>
        <w:t xml:space="preserve">. </w:t>
      </w:r>
      <w:r w:rsidR="0049646B" w:rsidRPr="0049646B">
        <w:rPr>
          <w:lang w:val="cs-CZ"/>
        </w:rPr>
        <w:t>Asociativní paměť je velmi rychlá, ale drahá</w:t>
      </w:r>
      <w:r w:rsidR="00EF5894">
        <w:rPr>
          <w:lang w:val="cs-CZ"/>
        </w:rPr>
        <w:t>. Používají se pouze malé velikosti</w:t>
      </w:r>
      <w:r w:rsidR="00E520DF">
        <w:rPr>
          <w:lang w:val="cs-CZ"/>
        </w:rPr>
        <w:t>.</w:t>
      </w:r>
      <w:r w:rsidR="007C6B79">
        <w:rPr>
          <w:lang w:val="cs-CZ"/>
        </w:rPr>
        <w:t xml:space="preserve"> Rychlá vyrovnávací paměť</w:t>
      </w:r>
      <w:r w:rsidR="00B0559D">
        <w:rPr>
          <w:lang w:val="cs-CZ"/>
        </w:rPr>
        <w:t>, která vyrovnává rychlost pamětí. V procesoru (L</w:t>
      </w:r>
      <w:r w:rsidR="000723A6">
        <w:rPr>
          <w:lang w:val="cs-CZ"/>
        </w:rPr>
        <w:t>1, L</w:t>
      </w:r>
      <w:r w:rsidR="00B0559D">
        <w:rPr>
          <w:lang w:val="cs-CZ"/>
        </w:rPr>
        <w:t>2,</w:t>
      </w:r>
      <w:r w:rsidR="000723A6">
        <w:rPr>
          <w:lang w:val="cs-CZ"/>
        </w:rPr>
        <w:t xml:space="preserve"> </w:t>
      </w:r>
      <w:r w:rsidR="00B0559D">
        <w:rPr>
          <w:lang w:val="cs-CZ"/>
        </w:rPr>
        <w:t>L3), HDD, CD/DVD</w:t>
      </w:r>
      <w:r w:rsidR="004334C6">
        <w:rPr>
          <w:lang w:val="cs-CZ"/>
        </w:rPr>
        <w:t>.</w:t>
      </w:r>
    </w:p>
    <w:p w14:paraId="709723C9" w14:textId="0A1EFD0E" w:rsidR="005F7CE2" w:rsidRDefault="001323C8" w:rsidP="005F7CE2">
      <w:pPr>
        <w:pStyle w:val="Nadpis4"/>
      </w:pPr>
      <w:r>
        <w:t xml:space="preserve">Strategie přesunu dat do </w:t>
      </w:r>
      <w:r w:rsidRPr="00603E20">
        <w:rPr>
          <w:lang w:val="en-GB"/>
        </w:rPr>
        <w:t>cache</w:t>
      </w:r>
      <w:r>
        <w:t>:</w:t>
      </w:r>
    </w:p>
    <w:p w14:paraId="7A92F42E" w14:textId="25D9CDE6" w:rsidR="001323C8" w:rsidRPr="005F7CE2" w:rsidRDefault="005F7CE2" w:rsidP="005F7CE2">
      <w:pPr>
        <w:pStyle w:val="Odstavecseseznamem"/>
        <w:numPr>
          <w:ilvl w:val="0"/>
          <w:numId w:val="35"/>
        </w:numPr>
        <w:rPr>
          <w:lang w:val="cs-CZ"/>
        </w:rPr>
      </w:pPr>
      <w:r>
        <w:rPr>
          <w:lang w:val="cs-CZ"/>
        </w:rPr>
        <w:t>Č</w:t>
      </w:r>
      <w:r w:rsidR="001323C8" w:rsidRPr="005F7CE2">
        <w:rPr>
          <w:lang w:val="cs-CZ"/>
        </w:rPr>
        <w:t xml:space="preserve">asová lokalita – pravděpodobnost že budu číst </w:t>
      </w:r>
      <w:r w:rsidRPr="005F7CE2">
        <w:rPr>
          <w:lang w:val="cs-CZ"/>
        </w:rPr>
        <w:t>informaci, znovu</w:t>
      </w:r>
    </w:p>
    <w:p w14:paraId="15A99FED" w14:textId="7922EFC2" w:rsidR="005F7CE2" w:rsidRPr="005F7CE2" w:rsidRDefault="005F7CE2" w:rsidP="005F7CE2">
      <w:pPr>
        <w:pStyle w:val="Odstavecseseznamem"/>
        <w:numPr>
          <w:ilvl w:val="0"/>
          <w:numId w:val="35"/>
        </w:numPr>
        <w:rPr>
          <w:lang w:val="cs-CZ"/>
        </w:rPr>
      </w:pPr>
      <w:r w:rsidRPr="005F7CE2">
        <w:rPr>
          <w:lang w:val="cs-CZ"/>
        </w:rPr>
        <w:t xml:space="preserve">Místní lokalita – volám adresu </w:t>
      </w:r>
      <w:r w:rsidR="00CF7372">
        <w:rPr>
          <w:lang w:val="cs-CZ"/>
        </w:rPr>
        <w:t>n</w:t>
      </w:r>
      <w:r w:rsidRPr="005F7CE2">
        <w:rPr>
          <w:lang w:val="cs-CZ"/>
        </w:rPr>
        <w:t xml:space="preserve">? tak asi </w:t>
      </w:r>
      <w:r w:rsidR="00CF7372">
        <w:rPr>
          <w:lang w:val="cs-CZ"/>
        </w:rPr>
        <w:t>n</w:t>
      </w:r>
      <w:r w:rsidRPr="005F7CE2">
        <w:rPr>
          <w:lang w:val="cs-CZ"/>
        </w:rPr>
        <w:t>+1</w:t>
      </w:r>
      <w:r w:rsidR="00AD26A5">
        <w:rPr>
          <w:lang w:val="cs-CZ"/>
        </w:rPr>
        <w:t xml:space="preserve"> bude </w:t>
      </w:r>
      <w:r w:rsidR="00CF7372">
        <w:rPr>
          <w:lang w:val="cs-CZ"/>
        </w:rPr>
        <w:t>příští</w:t>
      </w:r>
    </w:p>
    <w:p w14:paraId="00A2072E" w14:textId="77777777" w:rsidR="0071307F" w:rsidRDefault="0071307F">
      <w:pPr>
        <w:rPr>
          <w:rStyle w:val="Hypertextovodkaz"/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u w:val="none"/>
          <w:lang w:val="cs-CZ"/>
        </w:rPr>
      </w:pPr>
      <w:r>
        <w:rPr>
          <w:rStyle w:val="Hypertextovodkaz"/>
          <w:color w:val="2F5496" w:themeColor="accent1" w:themeShade="BF"/>
          <w:u w:val="none"/>
        </w:rPr>
        <w:br w:type="page"/>
      </w:r>
    </w:p>
    <w:p w14:paraId="2D51C8CD" w14:textId="2271BE66" w:rsidR="0071307F" w:rsidRDefault="0071307F" w:rsidP="0071307F">
      <w:pPr>
        <w:pStyle w:val="Nadpis1"/>
      </w:pPr>
      <w:r>
        <w:rPr>
          <w:rStyle w:val="Hypertextovodkaz"/>
          <w:color w:val="2F5496" w:themeColor="accent1" w:themeShade="BF"/>
          <w:u w:val="none"/>
        </w:rPr>
        <w:lastRenderedPageBreak/>
        <w:t>Výpočet časování</w:t>
      </w:r>
    </w:p>
    <w:p w14:paraId="359123C2" w14:textId="77777777" w:rsidR="0071307F" w:rsidRPr="0071307F" w:rsidRDefault="002208FC" w:rsidP="0071307F">
      <m:oMathPara>
        <m:oMathParaPr>
          <m:jc m:val="left"/>
        </m:oMathParaPr>
        <m:oMath>
          <m:f>
            <m:fPr>
              <m:ctrlPr>
                <w:rPr>
                  <w:rFonts w:ascii="Cambria Math" w:eastAsiaTheme="majorEastAsia" w:hAnsi="Cambria Math" w:cstheme="majorBidi"/>
                  <w:i/>
                  <w:lang w:val="cs-CZ"/>
                </w:rPr>
              </m:ctrlPr>
            </m:fPr>
            <m:num>
              <m:r>
                <w:rPr>
                  <w:rFonts w:ascii="Cambria Math" w:eastAsiaTheme="majorEastAsia" w:hAnsi="Cambria Math" w:cstheme="majorBidi"/>
                  <w:lang w:val="cs-CZ"/>
                </w:rPr>
                <m:t>čas*2000</m:t>
              </m:r>
            </m:num>
            <m:den>
              <m:r>
                <w:rPr>
                  <w:rFonts w:ascii="Cambria Math" w:eastAsiaTheme="majorEastAsia" w:hAnsi="Cambria Math" w:cstheme="majorBidi"/>
                  <w:lang w:val="cs-CZ"/>
                </w:rPr>
                <m:t>frekvence</m:t>
              </m:r>
            </m:den>
          </m:f>
          <m:r>
            <w:rPr>
              <w:rFonts w:ascii="Cambria Math" w:eastAsiaTheme="majorEastAsia" w:hAnsi="Cambria Math" w:cstheme="majorBidi"/>
              <w:lang w:val="cs-CZ"/>
            </w:rPr>
            <m:t xml:space="preserve"> = realné opoždění (ns) </m:t>
          </m:r>
        </m:oMath>
      </m:oMathPara>
    </w:p>
    <w:p w14:paraId="1C15A7AA" w14:textId="77777777" w:rsidR="0071307F" w:rsidRDefault="0071307F" w:rsidP="0071307F">
      <w:pPr>
        <w:spacing w:after="0"/>
        <w:rPr>
          <w:lang w:val="cs-CZ"/>
        </w:rPr>
      </w:pPr>
      <w:r w:rsidRPr="00E54BE4">
        <w:rPr>
          <w:rStyle w:val="Nadpis3Char"/>
          <w:lang w:val="cs-CZ"/>
        </w:rPr>
        <w:t>Časování</w:t>
      </w:r>
      <w:r w:rsidRPr="00ED1547">
        <w:rPr>
          <w:lang w:val="cs-CZ"/>
        </w:rPr>
        <w:t xml:space="preserve"> </w:t>
      </w:r>
    </w:p>
    <w:p w14:paraId="56115659" w14:textId="573408FD" w:rsidR="00C820CF" w:rsidRDefault="0071307F" w:rsidP="005122CC">
      <w:pPr>
        <w:spacing w:after="0"/>
        <w:rPr>
          <w:lang w:val="cs-CZ"/>
        </w:rPr>
      </w:pPr>
      <w:r>
        <w:rPr>
          <w:lang w:val="cs-CZ"/>
        </w:rPr>
        <w:t xml:space="preserve">Snižování </w:t>
      </w:r>
      <w:r w:rsidR="00950A7C" w:rsidRPr="00950A7C">
        <w:rPr>
          <w:lang w:val="cs-CZ"/>
        </w:rPr>
        <w:t>dáno technologickými možnostmi paměti</w:t>
      </w:r>
      <w:r w:rsidR="00BA1816">
        <w:rPr>
          <w:lang w:val="cs-CZ"/>
        </w:rPr>
        <w:t xml:space="preserve"> </w:t>
      </w:r>
      <w:r w:rsidR="00950A7C" w:rsidRPr="00950A7C">
        <w:rPr>
          <w:lang w:val="cs-CZ"/>
        </w:rPr>
        <w:t>/</w:t>
      </w:r>
      <w:r w:rsidR="00BA1816">
        <w:rPr>
          <w:lang w:val="cs-CZ"/>
        </w:rPr>
        <w:t xml:space="preserve"> </w:t>
      </w:r>
      <w:proofErr w:type="spellStart"/>
      <w:r w:rsidR="00950A7C" w:rsidRPr="00950A7C">
        <w:rPr>
          <w:lang w:val="cs-CZ"/>
        </w:rPr>
        <w:t>chipsetu</w:t>
      </w:r>
      <w:proofErr w:type="spellEnd"/>
      <w:r w:rsidR="00BA1816">
        <w:rPr>
          <w:lang w:val="cs-CZ"/>
        </w:rPr>
        <w:t xml:space="preserve"> </w:t>
      </w:r>
      <w:r w:rsidR="00950A7C" w:rsidRPr="00950A7C">
        <w:rPr>
          <w:lang w:val="cs-CZ"/>
        </w:rPr>
        <w:t>/</w:t>
      </w:r>
      <w:r w:rsidR="00BA1816">
        <w:rPr>
          <w:lang w:val="cs-CZ"/>
        </w:rPr>
        <w:t xml:space="preserve"> </w:t>
      </w:r>
      <w:r w:rsidR="00950A7C" w:rsidRPr="00950A7C">
        <w:rPr>
          <w:lang w:val="cs-CZ"/>
        </w:rPr>
        <w:t>procesoru</w:t>
      </w:r>
      <w:r>
        <w:rPr>
          <w:lang w:val="cs-CZ"/>
        </w:rPr>
        <w:br/>
      </w:r>
      <w:r w:rsidRPr="00ED1547">
        <w:rPr>
          <w:lang w:val="cs-CZ"/>
        </w:rPr>
        <w:t xml:space="preserve">15 – CAS </w:t>
      </w:r>
      <w:r>
        <w:rPr>
          <w:lang w:val="cs-CZ"/>
        </w:rPr>
        <w:t>– adresace sloupce a řádku</w:t>
      </w:r>
      <w:r w:rsidRPr="00ED1547">
        <w:rPr>
          <w:lang w:val="cs-CZ"/>
        </w:rPr>
        <w:t xml:space="preserve"> </w:t>
      </w:r>
      <w:r>
        <w:rPr>
          <w:lang w:val="cs-CZ"/>
        </w:rPr>
        <w:br/>
      </w:r>
      <w:r w:rsidRPr="00ED1547">
        <w:rPr>
          <w:lang w:val="cs-CZ"/>
        </w:rPr>
        <w:t xml:space="preserve">16 – </w:t>
      </w:r>
      <w:proofErr w:type="spellStart"/>
      <w:r w:rsidRPr="00ED1547">
        <w:rPr>
          <w:lang w:val="cs-CZ"/>
        </w:rPr>
        <w:t>tRCD</w:t>
      </w:r>
      <w:proofErr w:type="spellEnd"/>
      <w:r w:rsidRPr="00ED1547">
        <w:rPr>
          <w:lang w:val="cs-CZ"/>
        </w:rPr>
        <w:t xml:space="preserve"> </w:t>
      </w:r>
      <w:r>
        <w:rPr>
          <w:lang w:val="cs-CZ"/>
        </w:rPr>
        <w:t>-</w:t>
      </w:r>
      <w:r w:rsidRPr="00165540">
        <w:t xml:space="preserve"> </w:t>
      </w:r>
      <w:r w:rsidRPr="00165540">
        <w:rPr>
          <w:lang w:val="cs-CZ"/>
        </w:rPr>
        <w:t>zpoždění mezi výběrem řádku a adresací sloupce</w:t>
      </w:r>
      <w:r w:rsidRPr="00ED1547">
        <w:rPr>
          <w:lang w:val="cs-CZ"/>
        </w:rPr>
        <w:t xml:space="preserve"> </w:t>
      </w:r>
      <w:r>
        <w:rPr>
          <w:lang w:val="cs-CZ"/>
        </w:rPr>
        <w:br/>
      </w:r>
      <w:r w:rsidRPr="00ED1547">
        <w:rPr>
          <w:lang w:val="cs-CZ"/>
        </w:rPr>
        <w:t xml:space="preserve">16 – </w:t>
      </w:r>
      <w:proofErr w:type="spellStart"/>
      <w:r w:rsidRPr="00ED1547">
        <w:rPr>
          <w:lang w:val="cs-CZ"/>
        </w:rPr>
        <w:t>tRP</w:t>
      </w:r>
      <w:proofErr w:type="spellEnd"/>
      <w:r w:rsidRPr="00ED1547">
        <w:rPr>
          <w:lang w:val="cs-CZ"/>
        </w:rPr>
        <w:t xml:space="preserve"> </w:t>
      </w:r>
      <w:r w:rsidRPr="00165540">
        <w:rPr>
          <w:lang w:val="cs-CZ"/>
        </w:rPr>
        <w:t>zpoždění po výběru řádky</w:t>
      </w:r>
      <w:r>
        <w:rPr>
          <w:lang w:val="cs-CZ"/>
        </w:rPr>
        <w:br/>
      </w:r>
      <w:r w:rsidRPr="00ED1547">
        <w:rPr>
          <w:lang w:val="cs-CZ"/>
        </w:rPr>
        <w:t xml:space="preserve">35 – </w:t>
      </w:r>
      <w:proofErr w:type="spellStart"/>
      <w:r w:rsidRPr="00ED1547">
        <w:rPr>
          <w:lang w:val="cs-CZ"/>
        </w:rPr>
        <w:t>tRAS</w:t>
      </w:r>
      <w:proofErr w:type="spellEnd"/>
      <w:r w:rsidRPr="00ED1547">
        <w:rPr>
          <w:lang w:val="cs-CZ"/>
        </w:rPr>
        <w:t xml:space="preserve"> – </w:t>
      </w:r>
      <w:r w:rsidR="00450C16" w:rsidRPr="00450C16">
        <w:rPr>
          <w:lang w:val="cs-CZ"/>
        </w:rPr>
        <w:t>doba potřebná pro adresaci řádku</w:t>
      </w:r>
    </w:p>
    <w:p w14:paraId="6D5D4AF8" w14:textId="4AB447BB" w:rsidR="005122CC" w:rsidRPr="005122CC" w:rsidRDefault="005462D7" w:rsidP="005122CC">
      <w:pPr>
        <w:spacing w:after="0"/>
        <w:rPr>
          <w:lang w:val="cs-CZ"/>
        </w:rPr>
      </w:pPr>
      <w:r w:rsidRPr="00226388">
        <w:rPr>
          <w:b/>
          <w:noProof/>
          <w:sz w:val="28"/>
        </w:rPr>
        <w:drawing>
          <wp:anchor distT="0" distB="0" distL="114300" distR="114300" simplePos="0" relativeHeight="251658240" behindDoc="1" locked="0" layoutInCell="1" allowOverlap="1" wp14:anchorId="41C41F4D" wp14:editId="479F8693">
            <wp:simplePos x="0" y="0"/>
            <wp:positionH relativeFrom="column">
              <wp:posOffset>2825692</wp:posOffset>
            </wp:positionH>
            <wp:positionV relativeFrom="paragraph">
              <wp:posOffset>145069</wp:posOffset>
            </wp:positionV>
            <wp:extent cx="3848735" cy="2840355"/>
            <wp:effectExtent l="0" t="0" r="0" b="0"/>
            <wp:wrapTight wrapText="bothSides">
              <wp:wrapPolygon edited="0">
                <wp:start x="0" y="0"/>
                <wp:lineTo x="0" y="21441"/>
                <wp:lineTo x="21490" y="21441"/>
                <wp:lineTo x="21490" y="0"/>
                <wp:lineTo x="0" y="0"/>
              </wp:wrapPolygon>
            </wp:wrapTight>
            <wp:docPr id="1" name="Obrázek 1" descr="Image result for PN precho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PN prechod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04" t="6851" r="6477" b="4964"/>
                    <a:stretch/>
                  </pic:blipFill>
                  <pic:spPr bwMode="auto">
                    <a:xfrm>
                      <a:off x="0" y="0"/>
                      <a:ext cx="3848735" cy="2840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DF0113" w14:textId="7F859DF1" w:rsidR="00226388" w:rsidRDefault="00D3362A" w:rsidP="00C820CF">
      <w:pPr>
        <w:pStyle w:val="Nadpis1"/>
      </w:pPr>
      <w:r>
        <w:t>PN přechod</w:t>
      </w:r>
      <w:r w:rsidR="00ED324C">
        <w:t xml:space="preserve"> –</w:t>
      </w:r>
      <w:r w:rsidR="00ED324C" w:rsidRPr="00C10AA2">
        <w:rPr>
          <w:rFonts w:asciiTheme="minorHAnsi" w:hAnsiTheme="minorHAnsi" w:cstheme="minorHAnsi"/>
          <w:color w:val="auto"/>
          <w:sz w:val="22"/>
          <w:szCs w:val="22"/>
        </w:rPr>
        <w:t xml:space="preserve"> propouští elektrický </w:t>
      </w:r>
      <w:r w:rsidR="00C10AA2" w:rsidRPr="00C10AA2">
        <w:rPr>
          <w:rFonts w:asciiTheme="minorHAnsi" w:hAnsiTheme="minorHAnsi" w:cstheme="minorHAnsi"/>
          <w:color w:val="auto"/>
          <w:sz w:val="22"/>
          <w:szCs w:val="22"/>
        </w:rPr>
        <w:t>proud</w:t>
      </w:r>
      <w:r w:rsidR="00ED324C" w:rsidRPr="00C10AA2">
        <w:rPr>
          <w:rFonts w:asciiTheme="minorHAnsi" w:hAnsiTheme="minorHAnsi" w:cstheme="minorHAnsi"/>
          <w:color w:val="auto"/>
          <w:sz w:val="22"/>
          <w:szCs w:val="22"/>
        </w:rPr>
        <w:t xml:space="preserve"> pouze jedním směrem -</w:t>
      </w:r>
      <w:r w:rsidR="00C36908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bookmarkStart w:id="0" w:name="_GoBack"/>
      <w:bookmarkEnd w:id="0"/>
      <w:r w:rsidR="00ED324C" w:rsidRPr="00C10AA2">
        <w:rPr>
          <w:rFonts w:asciiTheme="minorHAnsi" w:hAnsiTheme="minorHAnsi" w:cstheme="minorHAnsi"/>
          <w:color w:val="auto"/>
          <w:sz w:val="22"/>
          <w:szCs w:val="22"/>
        </w:rPr>
        <w:t>dioda</w:t>
      </w:r>
    </w:p>
    <w:p w14:paraId="7CE425E1" w14:textId="2085DE77" w:rsidR="005462D7" w:rsidRDefault="005462D7" w:rsidP="00AE5276">
      <w:pPr>
        <w:pStyle w:val="Nadpis1"/>
      </w:pPr>
    </w:p>
    <w:p w14:paraId="016F9234" w14:textId="77777777" w:rsidR="005462D7" w:rsidRDefault="005462D7" w:rsidP="00AE5276">
      <w:pPr>
        <w:pStyle w:val="Nadpis1"/>
      </w:pPr>
    </w:p>
    <w:p w14:paraId="66D89006" w14:textId="77777777" w:rsidR="005462D7" w:rsidRDefault="005462D7" w:rsidP="00AE5276">
      <w:pPr>
        <w:pStyle w:val="Nadpis1"/>
      </w:pPr>
    </w:p>
    <w:p w14:paraId="0C1A8F10" w14:textId="5FE8E705" w:rsidR="005462D7" w:rsidRDefault="005462D7" w:rsidP="00AE5276">
      <w:pPr>
        <w:pStyle w:val="Nadpis1"/>
      </w:pPr>
    </w:p>
    <w:p w14:paraId="7A330A80" w14:textId="75C6EDB6" w:rsidR="005462D7" w:rsidRDefault="005462D7" w:rsidP="00AE5276">
      <w:pPr>
        <w:pStyle w:val="Nadpis1"/>
      </w:pPr>
      <w:r>
        <w:rPr>
          <w:noProof/>
        </w:rPr>
        <w:drawing>
          <wp:anchor distT="0" distB="0" distL="114300" distR="114300" simplePos="0" relativeHeight="251675648" behindDoc="1" locked="0" layoutInCell="1" allowOverlap="1" wp14:anchorId="5ACEC019" wp14:editId="2BED7619">
            <wp:simplePos x="0" y="0"/>
            <wp:positionH relativeFrom="margin">
              <wp:posOffset>-299200</wp:posOffset>
            </wp:positionH>
            <wp:positionV relativeFrom="paragraph">
              <wp:posOffset>769678</wp:posOffset>
            </wp:positionV>
            <wp:extent cx="4097655" cy="3382645"/>
            <wp:effectExtent l="0" t="0" r="0" b="8255"/>
            <wp:wrapTight wrapText="bothSides">
              <wp:wrapPolygon edited="0">
                <wp:start x="0" y="0"/>
                <wp:lineTo x="0" y="21531"/>
                <wp:lineTo x="21490" y="21531"/>
                <wp:lineTo x="21490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>
                      <a:extLst>
                        <a:ext uri="{BEBA8EAE-BF5A-486C-A8C5-ECC9F3942E4B}">
                          <a14:imgProps xmlns:a14="http://schemas.microsoft.com/office/drawing/2010/main">
                            <a14:imgLayer/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223" r="12385"/>
                    <a:stretch/>
                  </pic:blipFill>
                  <pic:spPr bwMode="auto">
                    <a:xfrm>
                      <a:off x="0" y="0"/>
                      <a:ext cx="4097655" cy="33826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B9DFCB" w14:textId="355AC1BB" w:rsidR="005462D7" w:rsidRDefault="005462D7" w:rsidP="00AE5276">
      <w:pPr>
        <w:pStyle w:val="Nadpis1"/>
      </w:pPr>
    </w:p>
    <w:p w14:paraId="0CF6F7D3" w14:textId="6F732E1C" w:rsidR="00226388" w:rsidRPr="001D71DA" w:rsidRDefault="001E3323" w:rsidP="00AE5276">
      <w:pPr>
        <w:pStyle w:val="Nadpis1"/>
        <w:rPr>
          <w:rFonts w:asciiTheme="minorHAnsi" w:hAnsiTheme="minorHAnsi" w:cstheme="minorHAnsi"/>
          <w:color w:val="auto"/>
          <w:sz w:val="22"/>
          <w:szCs w:val="22"/>
        </w:rPr>
      </w:pPr>
      <w:r>
        <w:t>Transistor MOSFET</w:t>
      </w:r>
      <w:r w:rsidR="001D71DA">
        <w:t xml:space="preserve"> – </w:t>
      </w:r>
      <w:r w:rsidR="001D71DA" w:rsidRPr="001D71DA">
        <w:rPr>
          <w:rFonts w:asciiTheme="minorHAnsi" w:hAnsiTheme="minorHAnsi" w:cstheme="minorHAnsi"/>
          <w:color w:val="auto"/>
          <w:sz w:val="22"/>
          <w:szCs w:val="22"/>
        </w:rPr>
        <w:t>spínací brána</w:t>
      </w:r>
      <w:hyperlink r:id="rId18" w:history="1"/>
    </w:p>
    <w:p w14:paraId="4B7877C2" w14:textId="53BA7CD4" w:rsidR="00ED1547" w:rsidRDefault="00ED1547" w:rsidP="00D3362A">
      <w:pPr>
        <w:jc w:val="center"/>
        <w:rPr>
          <w:b/>
          <w:sz w:val="28"/>
          <w:u w:val="single"/>
        </w:rPr>
      </w:pPr>
    </w:p>
    <w:p w14:paraId="2C114881" w14:textId="13290A7A" w:rsidR="00ED1547" w:rsidRDefault="00ED1547" w:rsidP="00ED1547">
      <w:pPr>
        <w:rPr>
          <w:b/>
          <w:sz w:val="28"/>
          <w:u w:val="single"/>
        </w:rPr>
      </w:pPr>
    </w:p>
    <w:p w14:paraId="5B9A3E68" w14:textId="77777777" w:rsidR="00C820CF" w:rsidRDefault="00C820CF" w:rsidP="00950BCB">
      <w:pPr>
        <w:pStyle w:val="Nadpis1"/>
        <w:rPr>
          <w:rStyle w:val="Hypertextovodkaz"/>
          <w:color w:val="2F5496" w:themeColor="accent1" w:themeShade="BF"/>
          <w:u w:val="none"/>
        </w:rPr>
      </w:pPr>
      <w:r>
        <w:rPr>
          <w:rStyle w:val="Hypertextovodkaz"/>
          <w:color w:val="2F5496" w:themeColor="accent1" w:themeShade="BF"/>
          <w:u w:val="none"/>
        </w:rPr>
        <w:br/>
      </w:r>
    </w:p>
    <w:p w14:paraId="3F45F339" w14:textId="77777777" w:rsidR="00C820CF" w:rsidRDefault="00C820CF" w:rsidP="00950BCB">
      <w:pPr>
        <w:pStyle w:val="Nadpis1"/>
        <w:rPr>
          <w:rStyle w:val="Hypertextovodkaz"/>
          <w:color w:val="2F5496" w:themeColor="accent1" w:themeShade="BF"/>
          <w:u w:val="none"/>
        </w:rPr>
      </w:pPr>
    </w:p>
    <w:p w14:paraId="77CA3822" w14:textId="77777777" w:rsidR="009B004D" w:rsidRDefault="009B004D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cs-CZ" w:eastAsia="en-GB"/>
        </w:rPr>
      </w:pPr>
      <w:r>
        <w:rPr>
          <w:lang w:eastAsia="en-GB"/>
        </w:rPr>
        <w:br w:type="page"/>
      </w:r>
    </w:p>
    <w:p w14:paraId="780D1960" w14:textId="479344FB" w:rsidR="00897CEF" w:rsidRDefault="00897CEF" w:rsidP="00897CEF">
      <w:pPr>
        <w:pStyle w:val="Nadpis1"/>
        <w:rPr>
          <w:lang w:eastAsia="en-GB"/>
        </w:rPr>
      </w:pPr>
      <w:r>
        <w:rPr>
          <w:lang w:eastAsia="en-GB"/>
        </w:rPr>
        <w:lastRenderedPageBreak/>
        <w:t>Zdroje</w:t>
      </w:r>
    </w:p>
    <w:p w14:paraId="31F2318C" w14:textId="1B76F11A" w:rsidR="00ED1547" w:rsidRPr="00C62FDB" w:rsidRDefault="002208FC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19" w:history="1">
        <w:r w:rsidR="00C732F1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Elektronick%C3%A1_pam%C4%9B%C5%A5</w:t>
        </w:r>
      </w:hyperlink>
    </w:p>
    <w:p w14:paraId="2836CE40" w14:textId="6F4E348B" w:rsidR="00C732F1" w:rsidRPr="00C62FDB" w:rsidRDefault="002208FC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20" w:history="1">
        <w:r w:rsidR="00DC1352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ROM</w:t>
        </w:r>
      </w:hyperlink>
    </w:p>
    <w:p w14:paraId="34A19F00" w14:textId="32EA8328" w:rsidR="00DC1352" w:rsidRPr="00C62FDB" w:rsidRDefault="002208FC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21" w:history="1">
        <w:r w:rsidR="00F003DF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en.wikipedia.org/wiki/Random-access_memory</w:t>
        </w:r>
      </w:hyperlink>
    </w:p>
    <w:p w14:paraId="2B0279E4" w14:textId="4B91E637" w:rsidR="00F003DF" w:rsidRPr="00C62FDB" w:rsidRDefault="002208FC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22" w:history="1">
        <w:r w:rsidR="00F003DF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is.mendelu.cz/eknihovna/opory/zobraz_cast.pl?cast=9984</w:t>
        </w:r>
      </w:hyperlink>
    </w:p>
    <w:p w14:paraId="1A832F0F" w14:textId="1A8443BC" w:rsidR="00F003DF" w:rsidRPr="00C62FDB" w:rsidRDefault="002208FC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23" w:history="1">
        <w:r w:rsidR="00F70EFC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PN_p%C5%99echod</w:t>
        </w:r>
      </w:hyperlink>
    </w:p>
    <w:p w14:paraId="35451D5F" w14:textId="6F2DF016" w:rsidR="00F70EFC" w:rsidRPr="00C62FDB" w:rsidRDefault="002208FC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24" w:history="1">
        <w:r w:rsidR="00F70EFC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www.electronics-notes.com/articles/electronic_components/fet-field-effect-transistor/mosfet-metal-oxide-semiconductor-basics.php</w:t>
        </w:r>
      </w:hyperlink>
    </w:p>
    <w:p w14:paraId="69538EF2" w14:textId="46882780" w:rsidR="00F70EFC" w:rsidRPr="00C62FDB" w:rsidRDefault="002208FC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25" w:history="1">
        <w:r w:rsidR="00F70EFC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pctuning.tyden.cz/navody/upravy-pretaktovani/15013-jak-na-pretaktovani-uvod-a-vysvetleni-zakladnich-pojmu?start=6</w:t>
        </w:r>
      </w:hyperlink>
    </w:p>
    <w:p w14:paraId="6F8D6E40" w14:textId="1EDC24A3" w:rsidR="00F70EFC" w:rsidRPr="00C62FDB" w:rsidRDefault="002208FC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26" w:history="1">
        <w:r w:rsidR="00F70EFC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Z%C3%A1sobn%C3%ADk_(datov%C3%A1_struktura)</w:t>
        </w:r>
      </w:hyperlink>
    </w:p>
    <w:p w14:paraId="5AFCD779" w14:textId="0E74D7CE" w:rsidR="00F70EFC" w:rsidRPr="00C62FDB" w:rsidRDefault="002208FC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27" w:history="1">
        <w:r w:rsidR="00F70EFC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://www.pf.jcu.cz/stru/katedry/fyzika/prof/Tesar/diplomky/pruvodce_hw/komponenty/zakladni/pamet/stat-dyn.htm</w:t>
        </w:r>
      </w:hyperlink>
    </w:p>
    <w:p w14:paraId="3E268BD5" w14:textId="15553D0E" w:rsidR="00F70EFC" w:rsidRPr="00C62FDB" w:rsidRDefault="002208FC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28" w:history="1">
        <w:r w:rsidR="00150ADE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en.wikipedia.org/wiki/CAS_latency</w:t>
        </w:r>
      </w:hyperlink>
    </w:p>
    <w:p w14:paraId="1AA1866D" w14:textId="63FAAB12" w:rsidR="00150ADE" w:rsidRPr="00C62FDB" w:rsidRDefault="002208FC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29" w:history="1">
        <w:r w:rsidR="00150ADE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%C4%8Casov%C3%A1n%C3%AD_RAM</w:t>
        </w:r>
      </w:hyperlink>
    </w:p>
    <w:p w14:paraId="15911882" w14:textId="4F4FC873" w:rsidR="00150ADE" w:rsidRPr="00C62FDB" w:rsidRDefault="002208FC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30" w:history="1">
        <w:r w:rsidR="00150ADE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en.wikipedia.org/wiki/SO-DIMM</w:t>
        </w:r>
      </w:hyperlink>
    </w:p>
    <w:p w14:paraId="09910735" w14:textId="2FB67EB9" w:rsidR="00150ADE" w:rsidRPr="00C62FDB" w:rsidRDefault="002208FC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31" w:history="1">
        <w:r w:rsidR="00150ADE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en.wikipedia.org/wiki/DDR2_SDRAM</w:t>
        </w:r>
      </w:hyperlink>
    </w:p>
    <w:p w14:paraId="47D61C1F" w14:textId="68E4EF7D" w:rsidR="00150ADE" w:rsidRPr="00C62FDB" w:rsidRDefault="002208FC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32" w:history="1">
        <w:r w:rsidR="00150ADE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en.wikipedia.org/wiki/Double_data_rate</w:t>
        </w:r>
      </w:hyperlink>
    </w:p>
    <w:p w14:paraId="533F08DC" w14:textId="268F13FA" w:rsidR="00150ADE" w:rsidRPr="00C62FDB" w:rsidRDefault="002208FC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33" w:history="1">
        <w:r w:rsidR="00150ADE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en.wikipedia.org/wiki/DDR</w:t>
        </w:r>
      </w:hyperlink>
    </w:p>
    <w:p w14:paraId="21F8094C" w14:textId="1D1A228F" w:rsidR="00D36097" w:rsidRPr="00C62FDB" w:rsidRDefault="002208FC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34" w:history="1">
        <w:r w:rsidR="00D36097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www.diffen.com/difference/DDR2_vs_DDR3</w:t>
        </w:r>
      </w:hyperlink>
    </w:p>
    <w:p w14:paraId="0EAC9B0C" w14:textId="6469BA2E" w:rsidR="00D36097" w:rsidRPr="00C62FDB" w:rsidRDefault="002208FC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35" w:history="1">
        <w:r w:rsidR="008E070B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tionary.org/wiki/pam%C4%9B%C5%A5</w:t>
        </w:r>
      </w:hyperlink>
    </w:p>
    <w:p w14:paraId="46E6C310" w14:textId="0217CB46" w:rsidR="008E070B" w:rsidRPr="00C62FDB" w:rsidRDefault="002208FC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36" w:history="1">
        <w:r w:rsidR="008E070B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en.wikipedia.org/wiki/MOSFET</w:t>
        </w:r>
      </w:hyperlink>
    </w:p>
    <w:p w14:paraId="1C4E1B52" w14:textId="5706E893" w:rsidR="008E070B" w:rsidRPr="00C62FDB" w:rsidRDefault="002208FC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37" w:history="1">
        <w:r w:rsidR="008E070B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PN_p%C5%99echod</w:t>
        </w:r>
      </w:hyperlink>
    </w:p>
    <w:p w14:paraId="5BA76F55" w14:textId="03ABBF9A" w:rsidR="008E070B" w:rsidRPr="00C62FDB" w:rsidRDefault="002208FC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38" w:history="1">
        <w:r w:rsidR="002C48D6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en.wikipedia.org/wiki/Dynamic_random-access_memory</w:t>
        </w:r>
      </w:hyperlink>
    </w:p>
    <w:p w14:paraId="6673CB26" w14:textId="54A28A77" w:rsidR="002C48D6" w:rsidRPr="00C62FDB" w:rsidRDefault="002208FC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39" w:history="1">
        <w:r w:rsidR="002C48D6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DRAM</w:t>
        </w:r>
      </w:hyperlink>
    </w:p>
    <w:p w14:paraId="1B3A84DC" w14:textId="410D5F3E" w:rsidR="002C48D6" w:rsidRPr="00C62FDB" w:rsidRDefault="002208FC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40" w:history="1">
        <w:r w:rsidR="002A53F0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SRAM</w:t>
        </w:r>
      </w:hyperlink>
    </w:p>
    <w:p w14:paraId="69C543EE" w14:textId="069C43F9" w:rsidR="002A53F0" w:rsidRPr="00C62FDB" w:rsidRDefault="002208FC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41" w:history="1">
        <w:r w:rsidR="002A53F0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RAM</w:t>
        </w:r>
      </w:hyperlink>
    </w:p>
    <w:p w14:paraId="14E7C991" w14:textId="587199EF" w:rsidR="002A53F0" w:rsidRPr="00C62FDB" w:rsidRDefault="002208FC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42" w:history="1">
        <w:r w:rsidR="002A53F0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en.wikipedia.org/wiki/Random-access_memory</w:t>
        </w:r>
      </w:hyperlink>
    </w:p>
    <w:p w14:paraId="0AFA7886" w14:textId="62A70BFC" w:rsidR="002A53F0" w:rsidRPr="00C62FDB" w:rsidRDefault="002208FC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43" w:history="1">
        <w:r w:rsidR="002A53F0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ROM</w:t>
        </w:r>
      </w:hyperlink>
    </w:p>
    <w:p w14:paraId="08B77569" w14:textId="404DCC45" w:rsidR="002A53F0" w:rsidRPr="00C62FDB" w:rsidRDefault="002208FC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44" w:history="1">
        <w:r w:rsidR="002A53F0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DMA</w:t>
        </w:r>
      </w:hyperlink>
    </w:p>
    <w:p w14:paraId="6549C950" w14:textId="09D998FF" w:rsidR="002A53F0" w:rsidRPr="00C62FDB" w:rsidRDefault="002208FC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45" w:history="1">
        <w:r w:rsidR="002A53F0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en.wikipedia.org/wiki/Direct_memory_access</w:t>
        </w:r>
      </w:hyperlink>
    </w:p>
    <w:p w14:paraId="34035993" w14:textId="09D9235B" w:rsidR="002A53F0" w:rsidRPr="00C62FDB" w:rsidRDefault="002208FC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46" w:history="1">
        <w:r w:rsidR="00472137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Polovodi%C4%8Dov%C3%A1_pam%C4%9B%C5%A5</w:t>
        </w:r>
      </w:hyperlink>
    </w:p>
    <w:p w14:paraId="49240EE7" w14:textId="464E245A" w:rsidR="00472137" w:rsidRPr="00C62FDB" w:rsidRDefault="002208FC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47" w:history="1">
        <w:r w:rsidR="00472137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Po%C4%8D%C3%ADta%C4%8Dov%C3%A1_pam%C4%9B%C5%A5</w:t>
        </w:r>
      </w:hyperlink>
    </w:p>
    <w:p w14:paraId="435609B1" w14:textId="245AE1DE" w:rsidR="00472137" w:rsidRPr="00C62FDB" w:rsidRDefault="002208FC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48" w:history="1">
        <w:r w:rsidR="00472137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Elektronick%C3%A1_pam%C4%9B%C5%A5</w:t>
        </w:r>
      </w:hyperlink>
    </w:p>
    <w:p w14:paraId="464CC995" w14:textId="5775BDBB" w:rsidR="00472137" w:rsidRPr="00C62FDB" w:rsidRDefault="002208FC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49" w:history="1">
        <w:r w:rsidR="00472137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Pam%C4%9B%C5%A5ov%C3%A1_bu%C5%88ka</w:t>
        </w:r>
      </w:hyperlink>
    </w:p>
    <w:p w14:paraId="51206230" w14:textId="7BF2A2FA" w:rsidR="00472137" w:rsidRPr="00C62FDB" w:rsidRDefault="002208FC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hyperlink r:id="rId50" w:history="1">
        <w:r w:rsidR="00472137" w:rsidRPr="00C62FDB">
          <w:rPr>
            <w:rStyle w:val="Hypertextovodkaz"/>
            <w:rFonts w:cstheme="minorHAnsi"/>
            <w:color w:val="0000FF"/>
            <w:sz w:val="18"/>
            <w:szCs w:val="18"/>
            <w:lang w:val="cs-CZ" w:eastAsia="en-GB"/>
          </w:rPr>
          <w:t>https://cs.wikipedia.org/wiki/PIO</w:t>
        </w:r>
      </w:hyperlink>
    </w:p>
    <w:p w14:paraId="494FFC14" w14:textId="60045C85" w:rsidR="00472137" w:rsidRPr="00C62FDB" w:rsidRDefault="00472137" w:rsidP="00C62FDB">
      <w:pPr>
        <w:pStyle w:val="Odstavecseseznamem"/>
        <w:numPr>
          <w:ilvl w:val="0"/>
          <w:numId w:val="31"/>
        </w:numPr>
        <w:spacing w:after="0" w:line="240" w:lineRule="auto"/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</w:pPr>
      <w:r w:rsidRPr="00C62FDB">
        <w:rPr>
          <w:rStyle w:val="Hypertextovodkaz"/>
          <w:rFonts w:cstheme="minorHAnsi"/>
          <w:color w:val="0000FF"/>
          <w:sz w:val="18"/>
          <w:szCs w:val="18"/>
          <w:lang w:val="cs-CZ" w:eastAsia="en-GB"/>
        </w:rPr>
        <w:t>https://de.wikipedia.org/wiki/Programmed_Input/Output</w:t>
      </w:r>
    </w:p>
    <w:sectPr w:rsidR="00472137" w:rsidRPr="00C62FDB" w:rsidSect="00FB66DE">
      <w:headerReference w:type="default" r:id="rId51"/>
      <w:footerReference w:type="default" r:id="rId52"/>
      <w:pgSz w:w="12240" w:h="15840"/>
      <w:pgMar w:top="720" w:right="1152" w:bottom="576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910B32" w14:textId="77777777" w:rsidR="002208FC" w:rsidRDefault="002208FC" w:rsidP="00DA25F6">
      <w:pPr>
        <w:spacing w:after="0" w:line="240" w:lineRule="auto"/>
      </w:pPr>
      <w:r>
        <w:separator/>
      </w:r>
    </w:p>
  </w:endnote>
  <w:endnote w:type="continuationSeparator" w:id="0">
    <w:p w14:paraId="73178ED6" w14:textId="77777777" w:rsidR="002208FC" w:rsidRDefault="002208FC" w:rsidP="00DA25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Bookman Old Style">
    <w:panose1 w:val="02050604050505020204"/>
    <w:charset w:val="EE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6312063"/>
      <w:docPartObj>
        <w:docPartGallery w:val="Page Numbers (Bottom of Page)"/>
        <w:docPartUnique/>
      </w:docPartObj>
    </w:sdtPr>
    <w:sdtEndPr/>
    <w:sdtContent>
      <w:p w14:paraId="73D5F86D" w14:textId="5D984082" w:rsidR="007A3572" w:rsidRDefault="007A3572" w:rsidP="007A3572">
        <w:pPr>
          <w:pStyle w:val="Zpat"/>
          <w:jc w:val="center"/>
        </w:pPr>
        <w:r>
          <w:tab/>
        </w:r>
        <w:r>
          <w:fldChar w:fldCharType="begin"/>
        </w:r>
        <w:r>
          <w:instrText>PAGE   \* MERGEFORMAT</w:instrText>
        </w:r>
        <w:r>
          <w:fldChar w:fldCharType="separate"/>
        </w:r>
        <w:r>
          <w:t>1</w:t>
        </w:r>
        <w:r>
          <w:fldChar w:fldCharType="end"/>
        </w:r>
        <w:r>
          <w:tab/>
          <w:t>Ondřej Sloup &amp; František Kodídek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B2118D" w14:textId="77777777" w:rsidR="002208FC" w:rsidRDefault="002208FC" w:rsidP="00DA25F6">
      <w:pPr>
        <w:spacing w:after="0" w:line="240" w:lineRule="auto"/>
      </w:pPr>
      <w:r>
        <w:separator/>
      </w:r>
    </w:p>
  </w:footnote>
  <w:footnote w:type="continuationSeparator" w:id="0">
    <w:p w14:paraId="258A250C" w14:textId="77777777" w:rsidR="002208FC" w:rsidRDefault="002208FC" w:rsidP="00DA25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BA18C7" w14:textId="0AD075AA" w:rsidR="00DA25F6" w:rsidRPr="00517525" w:rsidRDefault="00DA25F6" w:rsidP="00DA25F6">
    <w:pPr>
      <w:pStyle w:val="Zhlav"/>
    </w:pPr>
    <w:r w:rsidRPr="00891910">
      <w:rPr>
        <w:lang w:val="en-GB"/>
      </w:rPr>
      <w:t>Hardware</w:t>
    </w:r>
    <w:r w:rsidRPr="00891910">
      <w:rPr>
        <w:lang w:val="en-GB"/>
      </w:rPr>
      <w:tab/>
      <w:t>v1</w:t>
    </w:r>
    <w:r w:rsidRPr="00891910">
      <w:rPr>
        <w:lang w:val="en-GB"/>
      </w:rPr>
      <w:tab/>
      <w:t>05/03/19</w:t>
    </w:r>
  </w:p>
  <w:p w14:paraId="0B1E6B5F" w14:textId="77777777" w:rsidR="00DA25F6" w:rsidRDefault="00DA25F6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23419"/>
    <w:multiLevelType w:val="hybridMultilevel"/>
    <w:tmpl w:val="9C56000E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9213B"/>
    <w:multiLevelType w:val="hybridMultilevel"/>
    <w:tmpl w:val="0ED665D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976A13"/>
    <w:multiLevelType w:val="hybridMultilevel"/>
    <w:tmpl w:val="61D0D7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1A4651A"/>
    <w:multiLevelType w:val="hybridMultilevel"/>
    <w:tmpl w:val="A82C4EB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E03531"/>
    <w:multiLevelType w:val="hybridMultilevel"/>
    <w:tmpl w:val="9A34640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584907"/>
    <w:multiLevelType w:val="hybridMultilevel"/>
    <w:tmpl w:val="B2DC1946"/>
    <w:lvl w:ilvl="0" w:tplc="0F2A38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69AABF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6180F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A102CB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17A1B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4AC88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CB0E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2F4B7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24282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194A693C"/>
    <w:multiLevelType w:val="hybridMultilevel"/>
    <w:tmpl w:val="D3561E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9DD73E8"/>
    <w:multiLevelType w:val="hybridMultilevel"/>
    <w:tmpl w:val="93688AF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A491738"/>
    <w:multiLevelType w:val="hybridMultilevel"/>
    <w:tmpl w:val="003689A0"/>
    <w:lvl w:ilvl="0" w:tplc="38D81F2E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1" w:tplc="6A8E2C12">
      <w:start w:val="142"/>
      <w:numFmt w:val="bullet"/>
      <w:lvlText w:val=""/>
      <w:lvlJc w:val="left"/>
      <w:pPr>
        <w:tabs>
          <w:tab w:val="num" w:pos="2520"/>
        </w:tabs>
        <w:ind w:left="2520" w:hanging="360"/>
      </w:pPr>
      <w:rPr>
        <w:rFonts w:ascii="Wingdings 2" w:hAnsi="Wingdings 2" w:hint="default"/>
      </w:rPr>
    </w:lvl>
    <w:lvl w:ilvl="2" w:tplc="02A4AE8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3" w:tplc="F02A245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4" w:tplc="C178A96A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5" w:tplc="D9BA56AE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6" w:tplc="E514D8E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7" w:tplc="3CF03B9C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  <w:lvl w:ilvl="8" w:tplc="3E989EF6" w:tentative="1">
      <w:start w:val="1"/>
      <w:numFmt w:val="bullet"/>
      <w:lvlText w:val="•"/>
      <w:lvlJc w:val="left"/>
      <w:pPr>
        <w:tabs>
          <w:tab w:val="num" w:pos="7560"/>
        </w:tabs>
        <w:ind w:left="7560" w:hanging="360"/>
      </w:pPr>
      <w:rPr>
        <w:rFonts w:ascii="Arial" w:hAnsi="Arial" w:hint="default"/>
      </w:rPr>
    </w:lvl>
  </w:abstractNum>
  <w:abstractNum w:abstractNumId="9" w15:restartNumberingAfterBreak="0">
    <w:nsid w:val="1D405D15"/>
    <w:multiLevelType w:val="hybridMultilevel"/>
    <w:tmpl w:val="F25C70F2"/>
    <w:lvl w:ilvl="0" w:tplc="924AC02A">
      <w:start w:val="2"/>
      <w:numFmt w:val="bullet"/>
      <w:lvlText w:val="-"/>
      <w:lvlJc w:val="left"/>
      <w:pPr>
        <w:ind w:left="360" w:hanging="360"/>
      </w:pPr>
      <w:rPr>
        <w:rFonts w:ascii="Bookman Old Style" w:eastAsiaTheme="minorHAnsi" w:hAnsi="Bookman Old Style" w:cstheme="minorBidi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8A02994"/>
    <w:multiLevelType w:val="hybridMultilevel"/>
    <w:tmpl w:val="DB866112"/>
    <w:lvl w:ilvl="0" w:tplc="61F6AC28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E0C3F03"/>
    <w:multiLevelType w:val="hybridMultilevel"/>
    <w:tmpl w:val="27924EF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2E9E24B0"/>
    <w:multiLevelType w:val="hybridMultilevel"/>
    <w:tmpl w:val="7C821AC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F35512E"/>
    <w:multiLevelType w:val="hybridMultilevel"/>
    <w:tmpl w:val="2FCE779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32FE67CD"/>
    <w:multiLevelType w:val="hybridMultilevel"/>
    <w:tmpl w:val="E30A7858"/>
    <w:lvl w:ilvl="0" w:tplc="6B3E9A20">
      <w:start w:val="1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5CB580D"/>
    <w:multiLevelType w:val="hybridMultilevel"/>
    <w:tmpl w:val="26DE785A"/>
    <w:lvl w:ilvl="0" w:tplc="924AC02A">
      <w:start w:val="2"/>
      <w:numFmt w:val="bullet"/>
      <w:lvlText w:val="-"/>
      <w:lvlJc w:val="left"/>
      <w:pPr>
        <w:ind w:left="2520" w:hanging="360"/>
      </w:pPr>
      <w:rPr>
        <w:rFonts w:ascii="Bookman Old Style" w:eastAsiaTheme="minorHAnsi" w:hAnsi="Bookman Old Styl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35F36334"/>
    <w:multiLevelType w:val="hybridMultilevel"/>
    <w:tmpl w:val="34F633D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39604C22"/>
    <w:multiLevelType w:val="hybridMultilevel"/>
    <w:tmpl w:val="5E3C90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9F35CFF"/>
    <w:multiLevelType w:val="hybridMultilevel"/>
    <w:tmpl w:val="B6206F36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6547BA"/>
    <w:multiLevelType w:val="hybridMultilevel"/>
    <w:tmpl w:val="379EF804"/>
    <w:lvl w:ilvl="0" w:tplc="6B3E9A2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366682"/>
    <w:multiLevelType w:val="hybridMultilevel"/>
    <w:tmpl w:val="96E8DE7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438B729E"/>
    <w:multiLevelType w:val="hybridMultilevel"/>
    <w:tmpl w:val="F444711A"/>
    <w:lvl w:ilvl="0" w:tplc="8DF21E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280B5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F1A58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27C81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9D0D7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DFA84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3A0C5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CFA88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0AF5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47140592"/>
    <w:multiLevelType w:val="hybridMultilevel"/>
    <w:tmpl w:val="CC100098"/>
    <w:lvl w:ilvl="0" w:tplc="06BEEDB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 Unicode MS" w:hAnsi="Arial Unicode MS" w:hint="default"/>
      </w:rPr>
    </w:lvl>
    <w:lvl w:ilvl="1" w:tplc="804C472E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 Unicode MS" w:hAnsi="Arial Unicode MS" w:hint="default"/>
      </w:rPr>
    </w:lvl>
    <w:lvl w:ilvl="2" w:tplc="30C8E28A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 Unicode MS" w:hAnsi="Arial Unicode MS" w:hint="default"/>
      </w:rPr>
    </w:lvl>
    <w:lvl w:ilvl="3" w:tplc="62E2DD4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 Unicode MS" w:hAnsi="Arial Unicode MS" w:hint="default"/>
      </w:rPr>
    </w:lvl>
    <w:lvl w:ilvl="4" w:tplc="710EB2C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 Unicode MS" w:hAnsi="Arial Unicode MS" w:hint="default"/>
      </w:rPr>
    </w:lvl>
    <w:lvl w:ilvl="5" w:tplc="8AE0576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 Unicode MS" w:hAnsi="Arial Unicode MS" w:hint="default"/>
      </w:rPr>
    </w:lvl>
    <w:lvl w:ilvl="6" w:tplc="DDBCF5A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 Unicode MS" w:hAnsi="Arial Unicode MS" w:hint="default"/>
      </w:rPr>
    </w:lvl>
    <w:lvl w:ilvl="7" w:tplc="70CCD78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 Unicode MS" w:hAnsi="Arial Unicode MS" w:hint="default"/>
      </w:rPr>
    </w:lvl>
    <w:lvl w:ilvl="8" w:tplc="7C4CDBC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 Unicode MS" w:hAnsi="Arial Unicode MS" w:hint="default"/>
      </w:rPr>
    </w:lvl>
  </w:abstractNum>
  <w:abstractNum w:abstractNumId="23" w15:restartNumberingAfterBreak="0">
    <w:nsid w:val="47E72CB8"/>
    <w:multiLevelType w:val="hybridMultilevel"/>
    <w:tmpl w:val="7C0C34B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4A0B5682"/>
    <w:multiLevelType w:val="hybridMultilevel"/>
    <w:tmpl w:val="9DAA200A"/>
    <w:lvl w:ilvl="0" w:tplc="785AA0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4"/>
        <w:szCs w:val="26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B2E6473"/>
    <w:multiLevelType w:val="hybridMultilevel"/>
    <w:tmpl w:val="B2D62A86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D25FDE"/>
    <w:multiLevelType w:val="hybridMultilevel"/>
    <w:tmpl w:val="2B828466"/>
    <w:lvl w:ilvl="0" w:tplc="68060F8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6"/>
        <w:szCs w:val="26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E34BB"/>
    <w:multiLevelType w:val="hybridMultilevel"/>
    <w:tmpl w:val="6C2893D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748253D"/>
    <w:multiLevelType w:val="hybridMultilevel"/>
    <w:tmpl w:val="3ABCC1B6"/>
    <w:lvl w:ilvl="0" w:tplc="04090001">
      <w:start w:val="1"/>
      <w:numFmt w:val="bullet"/>
      <w:lvlText w:val=""/>
      <w:lvlJc w:val="left"/>
      <w:pPr>
        <w:ind w:left="18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35" w:hanging="360"/>
      </w:pPr>
      <w:rPr>
        <w:rFonts w:ascii="Wingdings" w:hAnsi="Wingdings" w:hint="default"/>
      </w:rPr>
    </w:lvl>
  </w:abstractNum>
  <w:abstractNum w:abstractNumId="29" w15:restartNumberingAfterBreak="0">
    <w:nsid w:val="5B187710"/>
    <w:multiLevelType w:val="hybridMultilevel"/>
    <w:tmpl w:val="14D0BDD2"/>
    <w:lvl w:ilvl="0" w:tplc="65ACD6B2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CCD615A"/>
    <w:multiLevelType w:val="hybridMultilevel"/>
    <w:tmpl w:val="0122B6B8"/>
    <w:lvl w:ilvl="0" w:tplc="924AC02A">
      <w:start w:val="2"/>
      <w:numFmt w:val="bullet"/>
      <w:lvlText w:val="-"/>
      <w:lvlJc w:val="left"/>
      <w:pPr>
        <w:ind w:left="2520" w:hanging="360"/>
      </w:pPr>
      <w:rPr>
        <w:rFonts w:ascii="Bookman Old Style" w:eastAsiaTheme="minorHAnsi" w:hAnsi="Bookman Old Styl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AD67DC"/>
    <w:multiLevelType w:val="hybridMultilevel"/>
    <w:tmpl w:val="6CB01F60"/>
    <w:lvl w:ilvl="0" w:tplc="68060F8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6"/>
        <w:szCs w:val="26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141CBC"/>
    <w:multiLevelType w:val="hybridMultilevel"/>
    <w:tmpl w:val="1F9AB86C"/>
    <w:lvl w:ilvl="0" w:tplc="75E407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F2AAAE">
      <w:start w:val="142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792052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49A79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5E61C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31465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E864D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6801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7BE0F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6E71263A"/>
    <w:multiLevelType w:val="hybridMultilevel"/>
    <w:tmpl w:val="6F4E6EC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6F9577A4"/>
    <w:multiLevelType w:val="hybridMultilevel"/>
    <w:tmpl w:val="52B42B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5" w15:restartNumberingAfterBreak="0">
    <w:nsid w:val="724F0597"/>
    <w:multiLevelType w:val="hybridMultilevel"/>
    <w:tmpl w:val="4928D9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4C878C7"/>
    <w:multiLevelType w:val="hybridMultilevel"/>
    <w:tmpl w:val="ACEA02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28"/>
  </w:num>
  <w:num w:numId="3">
    <w:abstractNumId w:val="16"/>
  </w:num>
  <w:num w:numId="4">
    <w:abstractNumId w:val="6"/>
  </w:num>
  <w:num w:numId="5">
    <w:abstractNumId w:val="34"/>
  </w:num>
  <w:num w:numId="6">
    <w:abstractNumId w:val="12"/>
  </w:num>
  <w:num w:numId="7">
    <w:abstractNumId w:val="15"/>
  </w:num>
  <w:num w:numId="8">
    <w:abstractNumId w:val="9"/>
  </w:num>
  <w:num w:numId="9">
    <w:abstractNumId w:val="11"/>
  </w:num>
  <w:num w:numId="10">
    <w:abstractNumId w:val="23"/>
  </w:num>
  <w:num w:numId="11">
    <w:abstractNumId w:val="35"/>
  </w:num>
  <w:num w:numId="12">
    <w:abstractNumId w:val="2"/>
  </w:num>
  <w:num w:numId="13">
    <w:abstractNumId w:val="33"/>
  </w:num>
  <w:num w:numId="14">
    <w:abstractNumId w:val="36"/>
  </w:num>
  <w:num w:numId="15">
    <w:abstractNumId w:val="30"/>
  </w:num>
  <w:num w:numId="16">
    <w:abstractNumId w:val="21"/>
  </w:num>
  <w:num w:numId="17">
    <w:abstractNumId w:val="32"/>
  </w:num>
  <w:num w:numId="18">
    <w:abstractNumId w:val="8"/>
  </w:num>
  <w:num w:numId="19">
    <w:abstractNumId w:val="0"/>
  </w:num>
  <w:num w:numId="20">
    <w:abstractNumId w:val="18"/>
  </w:num>
  <w:num w:numId="21">
    <w:abstractNumId w:val="20"/>
  </w:num>
  <w:num w:numId="22">
    <w:abstractNumId w:val="13"/>
  </w:num>
  <w:num w:numId="23">
    <w:abstractNumId w:val="7"/>
  </w:num>
  <w:num w:numId="24">
    <w:abstractNumId w:val="17"/>
  </w:num>
  <w:num w:numId="25">
    <w:abstractNumId w:val="24"/>
  </w:num>
  <w:num w:numId="26">
    <w:abstractNumId w:val="26"/>
  </w:num>
  <w:num w:numId="27">
    <w:abstractNumId w:val="31"/>
  </w:num>
  <w:num w:numId="28">
    <w:abstractNumId w:val="27"/>
  </w:num>
  <w:num w:numId="29">
    <w:abstractNumId w:val="25"/>
  </w:num>
  <w:num w:numId="30">
    <w:abstractNumId w:val="4"/>
  </w:num>
  <w:num w:numId="3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"/>
  </w:num>
  <w:num w:numId="33">
    <w:abstractNumId w:val="1"/>
  </w:num>
  <w:num w:numId="34">
    <w:abstractNumId w:val="19"/>
  </w:num>
  <w:num w:numId="35">
    <w:abstractNumId w:val="14"/>
  </w:num>
  <w:num w:numId="36">
    <w:abstractNumId w:val="22"/>
  </w:num>
  <w:num w:numId="3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0NDa3MDU3MTYztbBQ0lEKTi0uzszPAykwrAUAkMVtBiwAAAA="/>
  </w:docVars>
  <w:rsids>
    <w:rsidRoot w:val="004C34C0"/>
    <w:rsid w:val="00006559"/>
    <w:rsid w:val="00023821"/>
    <w:rsid w:val="00027B4F"/>
    <w:rsid w:val="000356B3"/>
    <w:rsid w:val="000525C3"/>
    <w:rsid w:val="0006053C"/>
    <w:rsid w:val="00066B8F"/>
    <w:rsid w:val="000723A6"/>
    <w:rsid w:val="000B197E"/>
    <w:rsid w:val="000C119F"/>
    <w:rsid w:val="000D367B"/>
    <w:rsid w:val="000F24DB"/>
    <w:rsid w:val="000F3FBE"/>
    <w:rsid w:val="001323C8"/>
    <w:rsid w:val="00136693"/>
    <w:rsid w:val="00143202"/>
    <w:rsid w:val="00143F92"/>
    <w:rsid w:val="00144888"/>
    <w:rsid w:val="00150ADE"/>
    <w:rsid w:val="001571D9"/>
    <w:rsid w:val="001650C0"/>
    <w:rsid w:val="00165540"/>
    <w:rsid w:val="00185AC9"/>
    <w:rsid w:val="00190A8E"/>
    <w:rsid w:val="00193362"/>
    <w:rsid w:val="00197E41"/>
    <w:rsid w:val="001A4BAB"/>
    <w:rsid w:val="001A63C7"/>
    <w:rsid w:val="001A6CD2"/>
    <w:rsid w:val="001D579C"/>
    <w:rsid w:val="001D71DA"/>
    <w:rsid w:val="001E3323"/>
    <w:rsid w:val="001F6F99"/>
    <w:rsid w:val="002025BB"/>
    <w:rsid w:val="002208FC"/>
    <w:rsid w:val="00226388"/>
    <w:rsid w:val="00227624"/>
    <w:rsid w:val="00230D42"/>
    <w:rsid w:val="00231F0C"/>
    <w:rsid w:val="00242975"/>
    <w:rsid w:val="0025779A"/>
    <w:rsid w:val="00275337"/>
    <w:rsid w:val="00295056"/>
    <w:rsid w:val="002A09DF"/>
    <w:rsid w:val="002A53F0"/>
    <w:rsid w:val="002B10EC"/>
    <w:rsid w:val="002C48D6"/>
    <w:rsid w:val="002C6CF9"/>
    <w:rsid w:val="002E03DD"/>
    <w:rsid w:val="002E5CD1"/>
    <w:rsid w:val="002E6894"/>
    <w:rsid w:val="002F0EFA"/>
    <w:rsid w:val="00327E48"/>
    <w:rsid w:val="003355ED"/>
    <w:rsid w:val="00336956"/>
    <w:rsid w:val="003412B1"/>
    <w:rsid w:val="00344106"/>
    <w:rsid w:val="00356F4E"/>
    <w:rsid w:val="00357D34"/>
    <w:rsid w:val="0038315D"/>
    <w:rsid w:val="00396143"/>
    <w:rsid w:val="003B6562"/>
    <w:rsid w:val="003D2FED"/>
    <w:rsid w:val="003F4EFD"/>
    <w:rsid w:val="00401A2F"/>
    <w:rsid w:val="00405776"/>
    <w:rsid w:val="00405FEF"/>
    <w:rsid w:val="004079B2"/>
    <w:rsid w:val="004334C6"/>
    <w:rsid w:val="00433C0C"/>
    <w:rsid w:val="00450C16"/>
    <w:rsid w:val="00465096"/>
    <w:rsid w:val="00471416"/>
    <w:rsid w:val="00472137"/>
    <w:rsid w:val="0049646B"/>
    <w:rsid w:val="004A0685"/>
    <w:rsid w:val="004A2B0B"/>
    <w:rsid w:val="004B1D67"/>
    <w:rsid w:val="004C088A"/>
    <w:rsid w:val="004C34C0"/>
    <w:rsid w:val="004C520D"/>
    <w:rsid w:val="004D61F4"/>
    <w:rsid w:val="004E10CF"/>
    <w:rsid w:val="004F5B6E"/>
    <w:rsid w:val="00501B47"/>
    <w:rsid w:val="00506E43"/>
    <w:rsid w:val="005122CC"/>
    <w:rsid w:val="005153FD"/>
    <w:rsid w:val="005250EA"/>
    <w:rsid w:val="00527C87"/>
    <w:rsid w:val="005349DA"/>
    <w:rsid w:val="00543265"/>
    <w:rsid w:val="005462D7"/>
    <w:rsid w:val="00552808"/>
    <w:rsid w:val="00565717"/>
    <w:rsid w:val="00567858"/>
    <w:rsid w:val="00571100"/>
    <w:rsid w:val="00576F7D"/>
    <w:rsid w:val="00594917"/>
    <w:rsid w:val="005B39D1"/>
    <w:rsid w:val="005F6633"/>
    <w:rsid w:val="005F7CE2"/>
    <w:rsid w:val="00602BE9"/>
    <w:rsid w:val="00603E20"/>
    <w:rsid w:val="006071EC"/>
    <w:rsid w:val="0061056D"/>
    <w:rsid w:val="006324EF"/>
    <w:rsid w:val="006400F2"/>
    <w:rsid w:val="006464E2"/>
    <w:rsid w:val="006727F7"/>
    <w:rsid w:val="00673B8B"/>
    <w:rsid w:val="00680880"/>
    <w:rsid w:val="0069769C"/>
    <w:rsid w:val="006A45EA"/>
    <w:rsid w:val="006C3953"/>
    <w:rsid w:val="006D35C5"/>
    <w:rsid w:val="006D3C1D"/>
    <w:rsid w:val="006E3F74"/>
    <w:rsid w:val="006F6F6C"/>
    <w:rsid w:val="007019ED"/>
    <w:rsid w:val="0071307F"/>
    <w:rsid w:val="00716C5A"/>
    <w:rsid w:val="00720EE0"/>
    <w:rsid w:val="00721F36"/>
    <w:rsid w:val="0073208A"/>
    <w:rsid w:val="007348D7"/>
    <w:rsid w:val="00750D76"/>
    <w:rsid w:val="0076480B"/>
    <w:rsid w:val="00785442"/>
    <w:rsid w:val="00791A1D"/>
    <w:rsid w:val="007A025D"/>
    <w:rsid w:val="007A3572"/>
    <w:rsid w:val="007B09A7"/>
    <w:rsid w:val="007C0BAC"/>
    <w:rsid w:val="007C67D1"/>
    <w:rsid w:val="007C6B79"/>
    <w:rsid w:val="007D24F6"/>
    <w:rsid w:val="007D657A"/>
    <w:rsid w:val="00832BCE"/>
    <w:rsid w:val="00862DCA"/>
    <w:rsid w:val="00870E18"/>
    <w:rsid w:val="0087188D"/>
    <w:rsid w:val="00873BEA"/>
    <w:rsid w:val="00875C59"/>
    <w:rsid w:val="00897CEF"/>
    <w:rsid w:val="008A07BA"/>
    <w:rsid w:val="008C4354"/>
    <w:rsid w:val="008D066A"/>
    <w:rsid w:val="008E070B"/>
    <w:rsid w:val="008F3959"/>
    <w:rsid w:val="0090605A"/>
    <w:rsid w:val="0091604E"/>
    <w:rsid w:val="00921741"/>
    <w:rsid w:val="00931172"/>
    <w:rsid w:val="00950A7C"/>
    <w:rsid w:val="00950BCB"/>
    <w:rsid w:val="00967729"/>
    <w:rsid w:val="0098625F"/>
    <w:rsid w:val="009921AA"/>
    <w:rsid w:val="00994440"/>
    <w:rsid w:val="009B004D"/>
    <w:rsid w:val="009B662F"/>
    <w:rsid w:val="009B6AC7"/>
    <w:rsid w:val="009C514C"/>
    <w:rsid w:val="009D6CCB"/>
    <w:rsid w:val="009E2818"/>
    <w:rsid w:val="009F2DF3"/>
    <w:rsid w:val="00A014E1"/>
    <w:rsid w:val="00A02519"/>
    <w:rsid w:val="00A255BC"/>
    <w:rsid w:val="00A37221"/>
    <w:rsid w:val="00A40FDD"/>
    <w:rsid w:val="00A44CA4"/>
    <w:rsid w:val="00A5317E"/>
    <w:rsid w:val="00A703CC"/>
    <w:rsid w:val="00A70C7C"/>
    <w:rsid w:val="00A96D8D"/>
    <w:rsid w:val="00AA36E3"/>
    <w:rsid w:val="00AB13CA"/>
    <w:rsid w:val="00AD26A5"/>
    <w:rsid w:val="00AE5276"/>
    <w:rsid w:val="00B0559D"/>
    <w:rsid w:val="00B07E9E"/>
    <w:rsid w:val="00B249B1"/>
    <w:rsid w:val="00B53D70"/>
    <w:rsid w:val="00B568F2"/>
    <w:rsid w:val="00B61C33"/>
    <w:rsid w:val="00B70E4C"/>
    <w:rsid w:val="00B720E9"/>
    <w:rsid w:val="00B802B2"/>
    <w:rsid w:val="00B8070C"/>
    <w:rsid w:val="00B97A58"/>
    <w:rsid w:val="00BA1816"/>
    <w:rsid w:val="00BB4703"/>
    <w:rsid w:val="00BD4DB7"/>
    <w:rsid w:val="00BE0AA9"/>
    <w:rsid w:val="00BE2C98"/>
    <w:rsid w:val="00BF100B"/>
    <w:rsid w:val="00BF29E6"/>
    <w:rsid w:val="00C001AA"/>
    <w:rsid w:val="00C10AA2"/>
    <w:rsid w:val="00C143E5"/>
    <w:rsid w:val="00C36908"/>
    <w:rsid w:val="00C430D9"/>
    <w:rsid w:val="00C55CD2"/>
    <w:rsid w:val="00C62FDB"/>
    <w:rsid w:val="00C63023"/>
    <w:rsid w:val="00C732F1"/>
    <w:rsid w:val="00C81697"/>
    <w:rsid w:val="00C820CF"/>
    <w:rsid w:val="00CA5CC9"/>
    <w:rsid w:val="00CB21C6"/>
    <w:rsid w:val="00CB62F2"/>
    <w:rsid w:val="00CC700D"/>
    <w:rsid w:val="00CD7122"/>
    <w:rsid w:val="00CE26AF"/>
    <w:rsid w:val="00CE4715"/>
    <w:rsid w:val="00CF5DCB"/>
    <w:rsid w:val="00CF7372"/>
    <w:rsid w:val="00D3362A"/>
    <w:rsid w:val="00D36097"/>
    <w:rsid w:val="00D52C52"/>
    <w:rsid w:val="00D562EE"/>
    <w:rsid w:val="00D56E0A"/>
    <w:rsid w:val="00D62DF0"/>
    <w:rsid w:val="00DA25F6"/>
    <w:rsid w:val="00DA6A27"/>
    <w:rsid w:val="00DB1B18"/>
    <w:rsid w:val="00DB245A"/>
    <w:rsid w:val="00DC1352"/>
    <w:rsid w:val="00DC2AF9"/>
    <w:rsid w:val="00DF5F3C"/>
    <w:rsid w:val="00DF7664"/>
    <w:rsid w:val="00E05B6D"/>
    <w:rsid w:val="00E50640"/>
    <w:rsid w:val="00E520DF"/>
    <w:rsid w:val="00E54BE4"/>
    <w:rsid w:val="00E8083E"/>
    <w:rsid w:val="00E828A2"/>
    <w:rsid w:val="00E85B75"/>
    <w:rsid w:val="00E91059"/>
    <w:rsid w:val="00EA6CE8"/>
    <w:rsid w:val="00EA766E"/>
    <w:rsid w:val="00EC7827"/>
    <w:rsid w:val="00ED1547"/>
    <w:rsid w:val="00ED324C"/>
    <w:rsid w:val="00EF23FD"/>
    <w:rsid w:val="00EF5894"/>
    <w:rsid w:val="00F003DF"/>
    <w:rsid w:val="00F01159"/>
    <w:rsid w:val="00F025DE"/>
    <w:rsid w:val="00F338E2"/>
    <w:rsid w:val="00F512C5"/>
    <w:rsid w:val="00F516E9"/>
    <w:rsid w:val="00F55AAF"/>
    <w:rsid w:val="00F60792"/>
    <w:rsid w:val="00F66574"/>
    <w:rsid w:val="00F70EFC"/>
    <w:rsid w:val="00F72A27"/>
    <w:rsid w:val="00F775B6"/>
    <w:rsid w:val="00F81C3B"/>
    <w:rsid w:val="00FA44D5"/>
    <w:rsid w:val="00FB66DE"/>
    <w:rsid w:val="00FB67B4"/>
    <w:rsid w:val="00FC5CCD"/>
    <w:rsid w:val="00FF6044"/>
    <w:rsid w:val="00FF6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F86747"/>
  <w15:chartTrackingRefBased/>
  <w15:docId w15:val="{37ACF5BC-F413-4346-AB40-787A6D4565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C143E5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cs-CZ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BF29E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2F0EF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02519"/>
    <w:pPr>
      <w:keepNext/>
      <w:keepLines/>
      <w:spacing w:before="40" w:after="0" w:line="256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cs-CZ"/>
    </w:rPr>
  </w:style>
  <w:style w:type="paragraph" w:styleId="Nadpis5">
    <w:name w:val="heading 5"/>
    <w:basedOn w:val="Normln"/>
    <w:next w:val="Normln"/>
    <w:link w:val="Nadpis5Char"/>
    <w:uiPriority w:val="9"/>
    <w:unhideWhenUsed/>
    <w:qFormat/>
    <w:rsid w:val="0027533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B802B2"/>
    <w:pPr>
      <w:ind w:left="720"/>
      <w:contextualSpacing/>
    </w:pPr>
  </w:style>
  <w:style w:type="character" w:styleId="Hypertextovodkaz">
    <w:name w:val="Hyperlink"/>
    <w:basedOn w:val="Standardnpsmoodstavce"/>
    <w:uiPriority w:val="99"/>
    <w:unhideWhenUsed/>
    <w:rsid w:val="00226388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226388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87188D"/>
    <w:rPr>
      <w:color w:val="954F72" w:themeColor="followedHyperlink"/>
      <w:u w:val="single"/>
    </w:rPr>
  </w:style>
  <w:style w:type="character" w:styleId="Odkaznakoment">
    <w:name w:val="annotation reference"/>
    <w:basedOn w:val="Standardnpsmoodstavce"/>
    <w:uiPriority w:val="99"/>
    <w:semiHidden/>
    <w:unhideWhenUsed/>
    <w:rsid w:val="0087188D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87188D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87188D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87188D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87188D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87188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87188D"/>
    <w:rPr>
      <w:rFonts w:ascii="Segoe UI" w:hAnsi="Segoe UI" w:cs="Segoe UI"/>
      <w:sz w:val="18"/>
      <w:szCs w:val="18"/>
    </w:rPr>
  </w:style>
  <w:style w:type="paragraph" w:styleId="Titulek">
    <w:name w:val="caption"/>
    <w:basedOn w:val="Normln"/>
    <w:next w:val="Normln"/>
    <w:uiPriority w:val="35"/>
    <w:unhideWhenUsed/>
    <w:qFormat/>
    <w:rsid w:val="00E9105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rmlnweb">
    <w:name w:val="Normal (Web)"/>
    <w:basedOn w:val="Normln"/>
    <w:uiPriority w:val="99"/>
    <w:semiHidden/>
    <w:unhideWhenUsed/>
    <w:rsid w:val="00ED15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zev">
    <w:name w:val="Title"/>
    <w:basedOn w:val="Normln"/>
    <w:next w:val="Normln"/>
    <w:link w:val="NzevChar"/>
    <w:uiPriority w:val="10"/>
    <w:qFormat/>
    <w:rsid w:val="000B197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0B197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Zhlav">
    <w:name w:val="header"/>
    <w:basedOn w:val="Normln"/>
    <w:link w:val="ZhlavChar"/>
    <w:uiPriority w:val="99"/>
    <w:unhideWhenUsed/>
    <w:rsid w:val="00DA25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DA25F6"/>
  </w:style>
  <w:style w:type="paragraph" w:styleId="Zpat">
    <w:name w:val="footer"/>
    <w:basedOn w:val="Normln"/>
    <w:link w:val="ZpatChar"/>
    <w:uiPriority w:val="99"/>
    <w:unhideWhenUsed/>
    <w:rsid w:val="00DA25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DA25F6"/>
  </w:style>
  <w:style w:type="character" w:customStyle="1" w:styleId="Nadpis4Char">
    <w:name w:val="Nadpis 4 Char"/>
    <w:basedOn w:val="Standardnpsmoodstavce"/>
    <w:link w:val="Nadpis4"/>
    <w:uiPriority w:val="9"/>
    <w:rsid w:val="00A02519"/>
    <w:rPr>
      <w:rFonts w:asciiTheme="majorHAnsi" w:eastAsiaTheme="majorEastAsia" w:hAnsiTheme="majorHAnsi" w:cstheme="majorBidi"/>
      <w:i/>
      <w:iCs/>
      <w:color w:val="2F5496" w:themeColor="accent1" w:themeShade="BF"/>
      <w:lang w:val="cs-CZ"/>
    </w:rPr>
  </w:style>
  <w:style w:type="character" w:customStyle="1" w:styleId="Nadpis1Char">
    <w:name w:val="Nadpis 1 Char"/>
    <w:basedOn w:val="Standardnpsmoodstavce"/>
    <w:link w:val="Nadpis1"/>
    <w:uiPriority w:val="9"/>
    <w:rsid w:val="00C143E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cs-CZ"/>
    </w:rPr>
  </w:style>
  <w:style w:type="character" w:customStyle="1" w:styleId="Nadpis2Char">
    <w:name w:val="Nadpis 2 Char"/>
    <w:basedOn w:val="Standardnpsmoodstavce"/>
    <w:link w:val="Nadpis2"/>
    <w:uiPriority w:val="9"/>
    <w:rsid w:val="00BF29E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2F0EF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ezmezer">
    <w:name w:val="No Spacing"/>
    <w:uiPriority w:val="1"/>
    <w:qFormat/>
    <w:rsid w:val="00BE2C98"/>
    <w:pPr>
      <w:spacing w:after="0" w:line="240" w:lineRule="auto"/>
    </w:pPr>
  </w:style>
  <w:style w:type="character" w:customStyle="1" w:styleId="Nadpis5Char">
    <w:name w:val="Nadpis 5 Char"/>
    <w:basedOn w:val="Standardnpsmoodstavce"/>
    <w:link w:val="Nadpis5"/>
    <w:uiPriority w:val="9"/>
    <w:rsid w:val="00275337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62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50150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71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241761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76595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3399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931860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2858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989414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21642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867617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6577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30350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5011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00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32807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78749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1461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33102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20044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8340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37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0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98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47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15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863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44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8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4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45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3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0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93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72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3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2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2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2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0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75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4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42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8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8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8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13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0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8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8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2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08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4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7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07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44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0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8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49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0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07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9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9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2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4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4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6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9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1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5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0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4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1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25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0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7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3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85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13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1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26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29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04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4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4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17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8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4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9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9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0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1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0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7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44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3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2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7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6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1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4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8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53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8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4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6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2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20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2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0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9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6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95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3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3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3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1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8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1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99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3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0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1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23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5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9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89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7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4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9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6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25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34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9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27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1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1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84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1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78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1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3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1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6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8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9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26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2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6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4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4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4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8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3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44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63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0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9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07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7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7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8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9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7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3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8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90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53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00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5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58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2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4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2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0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6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1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4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0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9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2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6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1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4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0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0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7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6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79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9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5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7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1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0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34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6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65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8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5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32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7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6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7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1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1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1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1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1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1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5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75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0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5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8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9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7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3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1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3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7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7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4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1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4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46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45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8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46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0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71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94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7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56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3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8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5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6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4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1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0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5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7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8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1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5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16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9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5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96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5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0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4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62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8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1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29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50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3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5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6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20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1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8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7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6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6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8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4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93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1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0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7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6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25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9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67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8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15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7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6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2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3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7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5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8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7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27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0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5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4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86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5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9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3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9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80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57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6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9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0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46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32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4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06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0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8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56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7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53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5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0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1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9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4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5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0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6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2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07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5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2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3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4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2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8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8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2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3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8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64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7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4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3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1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9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4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7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7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7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1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4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4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3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8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2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9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4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24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35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35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2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8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02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0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46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62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43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3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4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9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1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7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3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4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77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60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5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65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0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0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8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96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0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0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97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6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14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7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9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94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8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2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0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52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6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5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3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0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9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4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42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2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5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4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9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8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25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50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5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2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5951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4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80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94622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7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0097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33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08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18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363890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49311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160740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019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90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695609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12547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01195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887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44153">
          <w:marLeft w:val="72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11957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29414">
          <w:marLeft w:val="288"/>
          <w:marRight w:val="0"/>
          <w:marTop w:val="2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37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hyperlink" Target="https://cs.wikipedia.org/wiki/MOSFET" TargetMode="External"/><Relationship Id="rId26" Type="http://schemas.openxmlformats.org/officeDocument/2006/relationships/hyperlink" Target="https://cs.wikipedia.org/wiki/Z%C3%A1sobn%C3%ADk_(datov%C3%A1_struktura)" TargetMode="External"/><Relationship Id="rId39" Type="http://schemas.openxmlformats.org/officeDocument/2006/relationships/hyperlink" Target="https://cs.wikipedia.org/wiki/DRAM" TargetMode="External"/><Relationship Id="rId21" Type="http://schemas.openxmlformats.org/officeDocument/2006/relationships/hyperlink" Target="https://en.wikipedia.org/wiki/Random-access_memory" TargetMode="External"/><Relationship Id="rId34" Type="http://schemas.openxmlformats.org/officeDocument/2006/relationships/hyperlink" Target="https://www.diffen.com/difference/DDR2_vs_DDR3" TargetMode="External"/><Relationship Id="rId42" Type="http://schemas.openxmlformats.org/officeDocument/2006/relationships/hyperlink" Target="https://en.wikipedia.org/wiki/Random-access_memory" TargetMode="External"/><Relationship Id="rId47" Type="http://schemas.openxmlformats.org/officeDocument/2006/relationships/hyperlink" Target="https://cs.wikipedia.org/wiki/Po%C4%8D%C3%ADta%C4%8Dov%C3%A1_pam%C4%9B%C5%A5" TargetMode="External"/><Relationship Id="rId50" Type="http://schemas.openxmlformats.org/officeDocument/2006/relationships/hyperlink" Target="https://cs.wikipedia.org/wiki/PIO" TargetMode="Externa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9" Type="http://schemas.openxmlformats.org/officeDocument/2006/relationships/hyperlink" Target="https://cs.wikipedia.org/wiki/%C4%8Casov%C3%A1n%C3%AD_RAM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s://www.electronics-notes.com/articles/electronic_components/fet-field-effect-transistor/mosfet-metal-oxide-semiconductor-basics.php" TargetMode="External"/><Relationship Id="rId32" Type="http://schemas.openxmlformats.org/officeDocument/2006/relationships/hyperlink" Target="https://en.wikipedia.org/wiki/Double_data_rate" TargetMode="External"/><Relationship Id="rId37" Type="http://schemas.openxmlformats.org/officeDocument/2006/relationships/hyperlink" Target="https://cs.wikipedia.org/wiki/PN_p%C5%99echod" TargetMode="External"/><Relationship Id="rId40" Type="http://schemas.openxmlformats.org/officeDocument/2006/relationships/hyperlink" Target="https://cs.wikipedia.org/wiki/SRAM" TargetMode="External"/><Relationship Id="rId45" Type="http://schemas.openxmlformats.org/officeDocument/2006/relationships/hyperlink" Target="https://en.wikipedia.org/wiki/Direct_memory_access" TargetMode="External"/><Relationship Id="rId53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19" Type="http://schemas.openxmlformats.org/officeDocument/2006/relationships/hyperlink" Target="https://cs.wikipedia.org/wiki/Elektronick%C3%A1_pam%C4%9B%C5%A5" TargetMode="External"/><Relationship Id="rId31" Type="http://schemas.openxmlformats.org/officeDocument/2006/relationships/hyperlink" Target="https://en.wikipedia.org/wiki/DDR2_SDRAM" TargetMode="External"/><Relationship Id="rId44" Type="http://schemas.openxmlformats.org/officeDocument/2006/relationships/hyperlink" Target="https://cs.wikipedia.org/wiki/DMA" TargetMode="External"/><Relationship Id="rId52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https://is.mendelu.cz/eknihovna/opory/zobraz_cast.pl?cast=9984" TargetMode="External"/><Relationship Id="rId27" Type="http://schemas.openxmlformats.org/officeDocument/2006/relationships/hyperlink" Target="http://www.pf.jcu.cz/stru/katedry/fyzika/prof/Tesar/diplomky/pruvodce_hw/komponenty/zakladni/pamet/stat-dyn.htm" TargetMode="External"/><Relationship Id="rId30" Type="http://schemas.openxmlformats.org/officeDocument/2006/relationships/hyperlink" Target="https://en.wikipedia.org/wiki/SO-DIMM" TargetMode="External"/><Relationship Id="rId35" Type="http://schemas.openxmlformats.org/officeDocument/2006/relationships/hyperlink" Target="https://cs.wiktionary.org/wiki/pam%C4%9B%C5%A5" TargetMode="External"/><Relationship Id="rId43" Type="http://schemas.openxmlformats.org/officeDocument/2006/relationships/hyperlink" Target="https://cs.wikipedia.org/wiki/ROM" TargetMode="External"/><Relationship Id="rId48" Type="http://schemas.openxmlformats.org/officeDocument/2006/relationships/hyperlink" Target="https://cs.wikipedia.org/wiki/Elektronick%C3%A1_pam%C4%9B%C5%A5" TargetMode="External"/><Relationship Id="rId8" Type="http://schemas.openxmlformats.org/officeDocument/2006/relationships/image" Target="media/image2.png"/><Relationship Id="rId51" Type="http://schemas.openxmlformats.org/officeDocument/2006/relationships/header" Target="header1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yperlink" Target="https://pctuning.tyden.cz/navody/upravy-pretaktovani/15013-jak-na-pretaktovani-uvod-a-vysvetleni-zakladnich-pojmu?start=6" TargetMode="External"/><Relationship Id="rId33" Type="http://schemas.openxmlformats.org/officeDocument/2006/relationships/hyperlink" Target="https://en.wikipedia.org/wiki/DDR" TargetMode="External"/><Relationship Id="rId38" Type="http://schemas.openxmlformats.org/officeDocument/2006/relationships/hyperlink" Target="https://en.wikipedia.org/wiki/Dynamic_random-access_memory" TargetMode="External"/><Relationship Id="rId46" Type="http://schemas.openxmlformats.org/officeDocument/2006/relationships/hyperlink" Target="https://cs.wikipedia.org/wiki/Polovodi%C4%8Dov%C3%A1_pam%C4%9B%C5%A5" TargetMode="External"/><Relationship Id="rId20" Type="http://schemas.openxmlformats.org/officeDocument/2006/relationships/hyperlink" Target="https://cs.wikipedia.org/wiki/ROM" TargetMode="External"/><Relationship Id="rId41" Type="http://schemas.openxmlformats.org/officeDocument/2006/relationships/hyperlink" Target="https://cs.wikipedia.org/wiki/RAM" TargetMode="External"/><Relationship Id="rId54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hyperlink" Target="https://cs.wikipedia.org/wiki/PN_p%C5%99echod" TargetMode="External"/><Relationship Id="rId28" Type="http://schemas.openxmlformats.org/officeDocument/2006/relationships/hyperlink" Target="https://en.wikipedia.org/wiki/CAS_latency" TargetMode="External"/><Relationship Id="rId36" Type="http://schemas.openxmlformats.org/officeDocument/2006/relationships/hyperlink" Target="https://en.wikipedia.org/wiki/MOSFET" TargetMode="External"/><Relationship Id="rId49" Type="http://schemas.openxmlformats.org/officeDocument/2006/relationships/hyperlink" Target="https://cs.wikipedia.org/wiki/Pam%C4%9B%C5%A5ov%C3%A1_bu%C5%88ka" TargetMode="Externa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8</TotalTime>
  <Pages>6</Pages>
  <Words>1713</Words>
  <Characters>10113</Characters>
  <Application>Microsoft Office Word</Application>
  <DocSecurity>0</DocSecurity>
  <Lines>84</Lines>
  <Paragraphs>23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tisek Kodidek</dc:creator>
  <cp:keywords/>
  <dc:description/>
  <cp:lastModifiedBy>Filip Ballek</cp:lastModifiedBy>
  <cp:revision>242</cp:revision>
  <dcterms:created xsi:type="dcterms:W3CDTF">2019-01-20T18:06:00Z</dcterms:created>
  <dcterms:modified xsi:type="dcterms:W3CDTF">2019-04-16T19:37:00Z</dcterms:modified>
</cp:coreProperties>
</file>